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31E181" w14:textId="1316C374" w:rsidR="0098404D" w:rsidRPr="00AA0E5E" w:rsidRDefault="0098404D" w:rsidP="0098404D">
      <w:pPr>
        <w:spacing w:after="0"/>
        <w:jc w:val="center"/>
        <w:rPr>
          <w:rFonts w:ascii="Times New Roman" w:hAnsi="Times New Roman" w:cs="Times New Roman"/>
          <w:b/>
          <w:bCs/>
          <w:sz w:val="32"/>
          <w:szCs w:val="32"/>
          <w:u w:val="single"/>
        </w:rPr>
      </w:pPr>
      <w:r w:rsidRPr="00AA0E5E">
        <w:rPr>
          <w:rFonts w:ascii="Times New Roman" w:hAnsi="Times New Roman" w:cs="Times New Roman"/>
          <w:b/>
          <w:bCs/>
          <w:sz w:val="32"/>
          <w:szCs w:val="32"/>
          <w:u w:val="single"/>
        </w:rPr>
        <w:t xml:space="preserve">IQSSL Revised Full - APC process (implemented 01/09/2024) for </w:t>
      </w:r>
      <w:r>
        <w:rPr>
          <w:rFonts w:ascii="Times New Roman" w:hAnsi="Times New Roman" w:cs="Times New Roman"/>
          <w:b/>
          <w:bCs/>
          <w:sz w:val="32"/>
          <w:szCs w:val="32"/>
          <w:u w:val="single"/>
        </w:rPr>
        <w:t xml:space="preserve">new </w:t>
      </w:r>
      <w:r w:rsidR="00A70D78">
        <w:rPr>
          <w:rFonts w:ascii="Times New Roman" w:hAnsi="Times New Roman" w:cs="Times New Roman"/>
          <w:b/>
          <w:bCs/>
          <w:sz w:val="32"/>
          <w:szCs w:val="32"/>
          <w:u w:val="single"/>
        </w:rPr>
        <w:t>Technical and Graduate Members</w:t>
      </w:r>
    </w:p>
    <w:p w14:paraId="4E06E040" w14:textId="77777777" w:rsidR="00451983" w:rsidRDefault="00451983" w:rsidP="003A0DCC">
      <w:pPr>
        <w:spacing w:after="0" w:line="240" w:lineRule="auto"/>
        <w:rPr>
          <w:rFonts w:asciiTheme="minorHAnsi" w:hAnsiTheme="minorHAnsi" w:cstheme="minorHAnsi"/>
          <w:b/>
          <w:sz w:val="24"/>
          <w:szCs w:val="24"/>
        </w:rPr>
      </w:pPr>
    </w:p>
    <w:tbl>
      <w:tblPr>
        <w:tblW w:w="15658" w:type="dxa"/>
        <w:tblInd w:w="-572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ayout w:type="fixed"/>
        <w:tblLook w:val="04A0" w:firstRow="1" w:lastRow="0" w:firstColumn="1" w:lastColumn="0" w:noHBand="0" w:noVBand="1"/>
      </w:tblPr>
      <w:tblGrid>
        <w:gridCol w:w="1617"/>
        <w:gridCol w:w="1937"/>
        <w:gridCol w:w="2743"/>
        <w:gridCol w:w="1490"/>
        <w:gridCol w:w="3260"/>
        <w:gridCol w:w="4611"/>
      </w:tblGrid>
      <w:tr w:rsidR="00B54F6B" w:rsidRPr="00E854A3" w14:paraId="7748CE3C" w14:textId="59A04A14" w:rsidTr="00A56BA9">
        <w:trPr>
          <w:trHeight w:val="207"/>
          <w:tblHeader/>
        </w:trPr>
        <w:tc>
          <w:tcPr>
            <w:tcW w:w="6297" w:type="dxa"/>
            <w:gridSpan w:val="3"/>
            <w:shd w:val="clear" w:color="auto" w:fill="D9D9D9" w:themeFill="background1" w:themeFillShade="D9"/>
            <w:vAlign w:val="center"/>
          </w:tcPr>
          <w:p w14:paraId="429CD8C3" w14:textId="30C5F614" w:rsidR="00B54F6B" w:rsidRPr="00E854A3" w:rsidRDefault="00B54F6B" w:rsidP="0098404D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</w:pPr>
            <w:r w:rsidRPr="00E854A3"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>APC Requirements</w:t>
            </w:r>
          </w:p>
        </w:tc>
        <w:tc>
          <w:tcPr>
            <w:tcW w:w="1490" w:type="dxa"/>
            <w:vMerge w:val="restart"/>
            <w:shd w:val="clear" w:color="auto" w:fill="D9D9D9" w:themeFill="background1" w:themeFillShade="D9"/>
            <w:vAlign w:val="center"/>
          </w:tcPr>
          <w:p w14:paraId="163484B0" w14:textId="77777777" w:rsidR="00B54F6B" w:rsidRPr="00E854A3" w:rsidRDefault="00B54F6B" w:rsidP="0098404D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</w:pPr>
            <w:r w:rsidRPr="00E854A3"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>Route</w:t>
            </w:r>
          </w:p>
        </w:tc>
        <w:tc>
          <w:tcPr>
            <w:tcW w:w="7871" w:type="dxa"/>
            <w:gridSpan w:val="2"/>
            <w:shd w:val="clear" w:color="auto" w:fill="D9D9D9" w:themeFill="background1" w:themeFillShade="D9"/>
            <w:vAlign w:val="center"/>
          </w:tcPr>
          <w:p w14:paraId="7546C165" w14:textId="7843E092" w:rsidR="00B54F6B" w:rsidRPr="00E854A3" w:rsidRDefault="00B54F6B" w:rsidP="0098404D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</w:pPr>
            <w:r w:rsidRPr="00E854A3"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 xml:space="preserve">Implementation of </w:t>
            </w:r>
            <w:r w:rsidR="008471B6"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 xml:space="preserve">the </w:t>
            </w:r>
            <w:r w:rsidRPr="00E854A3"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 xml:space="preserve">New </w:t>
            </w:r>
            <w:r w:rsidR="008471B6"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>Process</w:t>
            </w:r>
            <w:r w:rsidRPr="00E854A3"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 xml:space="preserve"> (removal of Diary)</w:t>
            </w:r>
          </w:p>
        </w:tc>
      </w:tr>
      <w:tr w:rsidR="00B54F6B" w:rsidRPr="00E854A3" w14:paraId="71DE11E9" w14:textId="3676419E" w:rsidTr="002C7281">
        <w:trPr>
          <w:cantSplit/>
          <w:trHeight w:val="640"/>
          <w:tblHeader/>
        </w:trPr>
        <w:tc>
          <w:tcPr>
            <w:tcW w:w="1617" w:type="dxa"/>
            <w:shd w:val="clear" w:color="auto" w:fill="D9D9D9" w:themeFill="background1" w:themeFillShade="D9"/>
            <w:vAlign w:val="center"/>
            <w:hideMark/>
          </w:tcPr>
          <w:p w14:paraId="4F851B2E" w14:textId="77777777" w:rsidR="00B54F6B" w:rsidRPr="00E854A3" w:rsidRDefault="00B54F6B" w:rsidP="0098404D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</w:pPr>
            <w:r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 xml:space="preserve">Current </w:t>
            </w:r>
            <w:r w:rsidRPr="00E854A3"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>Membership</w:t>
            </w:r>
          </w:p>
        </w:tc>
        <w:tc>
          <w:tcPr>
            <w:tcW w:w="1937" w:type="dxa"/>
            <w:shd w:val="clear" w:color="auto" w:fill="D9D9D9" w:themeFill="background1" w:themeFillShade="D9"/>
            <w:vAlign w:val="center"/>
            <w:hideMark/>
          </w:tcPr>
          <w:p w14:paraId="40708156" w14:textId="77777777" w:rsidR="00B54F6B" w:rsidRPr="00E854A3" w:rsidRDefault="00B54F6B" w:rsidP="0098404D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</w:pPr>
            <w:r w:rsidRPr="00E854A3"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 xml:space="preserve">Minimum </w:t>
            </w:r>
            <w:r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 xml:space="preserve">work </w:t>
            </w:r>
            <w:r w:rsidRPr="00E854A3"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 xml:space="preserve">experience </w:t>
            </w:r>
            <w:r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>required since obtaining the membership</w:t>
            </w:r>
          </w:p>
        </w:tc>
        <w:tc>
          <w:tcPr>
            <w:tcW w:w="2743" w:type="dxa"/>
            <w:shd w:val="clear" w:color="auto" w:fill="D9D9D9" w:themeFill="background1" w:themeFillShade="D9"/>
            <w:vAlign w:val="center"/>
          </w:tcPr>
          <w:p w14:paraId="2D125D67" w14:textId="77777777" w:rsidR="00B54F6B" w:rsidRPr="00E854A3" w:rsidRDefault="00B54F6B" w:rsidP="0098404D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</w:pPr>
            <w:r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>New Assessment Components</w:t>
            </w:r>
          </w:p>
        </w:tc>
        <w:tc>
          <w:tcPr>
            <w:tcW w:w="1490" w:type="dxa"/>
            <w:vMerge/>
            <w:shd w:val="clear" w:color="auto" w:fill="D9D9D9" w:themeFill="background1" w:themeFillShade="D9"/>
            <w:vAlign w:val="center"/>
            <w:hideMark/>
          </w:tcPr>
          <w:p w14:paraId="3496164E" w14:textId="77777777" w:rsidR="00B54F6B" w:rsidRPr="00E854A3" w:rsidRDefault="00B54F6B" w:rsidP="0098404D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</w:pPr>
          </w:p>
        </w:tc>
        <w:tc>
          <w:tcPr>
            <w:tcW w:w="3260" w:type="dxa"/>
            <w:shd w:val="clear" w:color="auto" w:fill="D9D9D9" w:themeFill="background1" w:themeFillShade="D9"/>
            <w:vAlign w:val="center"/>
            <w:hideMark/>
          </w:tcPr>
          <w:p w14:paraId="6A082607" w14:textId="7FCB8EE1" w:rsidR="00B54F6B" w:rsidRDefault="00B54F6B" w:rsidP="00377A77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</w:pPr>
            <w:r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 xml:space="preserve">Assessment of New </w:t>
            </w:r>
            <w:r w:rsidR="006534A9"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>Technical and Graduate Members</w:t>
            </w:r>
          </w:p>
          <w:p w14:paraId="173BF2CB" w14:textId="3A68F538" w:rsidR="00B54F6B" w:rsidRPr="00E854A3" w:rsidRDefault="00B54F6B" w:rsidP="00377A77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</w:pPr>
          </w:p>
        </w:tc>
        <w:tc>
          <w:tcPr>
            <w:tcW w:w="4611" w:type="dxa"/>
            <w:shd w:val="clear" w:color="auto" w:fill="D9D9D9" w:themeFill="background1" w:themeFillShade="D9"/>
            <w:vAlign w:val="center"/>
          </w:tcPr>
          <w:p w14:paraId="71C02309" w14:textId="76BA93F8" w:rsidR="00B54F6B" w:rsidRDefault="00B54F6B" w:rsidP="00377A77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</w:pPr>
            <w:r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>Documents to be Submitted</w:t>
            </w:r>
          </w:p>
        </w:tc>
      </w:tr>
      <w:tr w:rsidR="00B54F6B" w:rsidRPr="00E854A3" w14:paraId="7DABA954" w14:textId="730D0BE6" w:rsidTr="002C7281">
        <w:trPr>
          <w:cantSplit/>
          <w:trHeight w:val="4860"/>
        </w:trPr>
        <w:tc>
          <w:tcPr>
            <w:tcW w:w="1617" w:type="dxa"/>
            <w:shd w:val="clear" w:color="auto" w:fill="auto"/>
            <w:vAlign w:val="center"/>
            <w:hideMark/>
          </w:tcPr>
          <w:p w14:paraId="2067DB19" w14:textId="77777777" w:rsidR="00B54F6B" w:rsidRPr="00E854A3" w:rsidRDefault="00B54F6B" w:rsidP="00EC4310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lang w:bidi="ar-SA"/>
              </w:rPr>
            </w:pPr>
            <w:r w:rsidRPr="00E854A3">
              <w:rPr>
                <w:rFonts w:asciiTheme="minorHAnsi" w:eastAsia="Times New Roman" w:hAnsiTheme="minorHAnsi" w:cstheme="minorHAnsi"/>
                <w:lang w:bidi="ar-SA"/>
              </w:rPr>
              <w:t>Graduate Member</w:t>
            </w:r>
          </w:p>
        </w:tc>
        <w:tc>
          <w:tcPr>
            <w:tcW w:w="1937" w:type="dxa"/>
            <w:shd w:val="clear" w:color="auto" w:fill="auto"/>
            <w:vAlign w:val="center"/>
            <w:hideMark/>
          </w:tcPr>
          <w:p w14:paraId="4B4D090D" w14:textId="77777777" w:rsidR="00B54F6B" w:rsidRPr="00E854A3" w:rsidRDefault="00B54F6B" w:rsidP="00EC4310">
            <w:pPr>
              <w:spacing w:after="0" w:line="240" w:lineRule="auto"/>
              <w:ind w:left="-32" w:firstLine="32"/>
              <w:jc w:val="center"/>
              <w:rPr>
                <w:rFonts w:asciiTheme="minorHAnsi" w:eastAsia="Times New Roman" w:hAnsiTheme="minorHAnsi" w:cstheme="minorHAnsi"/>
                <w:lang w:bidi="ar-SA"/>
              </w:rPr>
            </w:pPr>
            <w:r w:rsidRPr="00E854A3">
              <w:rPr>
                <w:rFonts w:asciiTheme="minorHAnsi" w:eastAsia="Times New Roman" w:hAnsiTheme="minorHAnsi" w:cstheme="minorHAnsi"/>
                <w:lang w:bidi="ar-SA"/>
              </w:rPr>
              <w:t>2 years</w:t>
            </w:r>
            <w:r>
              <w:rPr>
                <w:rFonts w:asciiTheme="minorHAnsi" w:eastAsia="Times New Roman" w:hAnsiTheme="minorHAnsi" w:cstheme="minorHAnsi"/>
                <w:lang w:bidi="ar-SA"/>
              </w:rPr>
              <w:t xml:space="preserve"> of industry experience</w:t>
            </w:r>
          </w:p>
        </w:tc>
        <w:tc>
          <w:tcPr>
            <w:tcW w:w="2743" w:type="dxa"/>
            <w:vAlign w:val="center"/>
          </w:tcPr>
          <w:p w14:paraId="40E5DF0B" w14:textId="04089FB6" w:rsidR="00B54F6B" w:rsidRPr="00E876C3" w:rsidRDefault="00B54F6B" w:rsidP="00A56BA9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color w:val="0066FF"/>
                <w:lang w:bidi="ar-SA"/>
              </w:rPr>
            </w:pPr>
            <w:r w:rsidRPr="00E876C3">
              <w:rPr>
                <w:rFonts w:asciiTheme="minorHAnsi" w:eastAsia="Times New Roman" w:hAnsiTheme="minorHAnsi" w:cstheme="minorHAnsi"/>
                <w:color w:val="0066FF"/>
                <w:lang w:bidi="ar-SA"/>
              </w:rPr>
              <w:t xml:space="preserve">Candidate’s Self-Assessment of Experience and Verification by the Supervisor </w:t>
            </w:r>
            <w:r>
              <w:rPr>
                <w:rFonts w:asciiTheme="minorHAnsi" w:eastAsia="Times New Roman" w:hAnsiTheme="minorHAnsi" w:cstheme="minorHAnsi"/>
                <w:color w:val="0066FF"/>
                <w:lang w:bidi="ar-SA"/>
              </w:rPr>
              <w:t xml:space="preserve">(Form </w:t>
            </w:r>
            <w:r w:rsidR="002C7281">
              <w:rPr>
                <w:rFonts w:asciiTheme="minorHAnsi" w:eastAsia="Times New Roman" w:hAnsiTheme="minorHAnsi" w:cstheme="minorHAnsi"/>
                <w:color w:val="0066FF"/>
                <w:lang w:bidi="ar-SA"/>
              </w:rPr>
              <w:t>A1</w:t>
            </w:r>
            <w:r>
              <w:rPr>
                <w:rFonts w:asciiTheme="minorHAnsi" w:eastAsia="Times New Roman" w:hAnsiTheme="minorHAnsi" w:cstheme="minorHAnsi"/>
                <w:color w:val="0066FF"/>
                <w:lang w:bidi="ar-SA"/>
              </w:rPr>
              <w:t>)</w:t>
            </w:r>
          </w:p>
          <w:p w14:paraId="4DAA701A" w14:textId="77777777" w:rsidR="00B54F6B" w:rsidRDefault="00B54F6B" w:rsidP="00A56BA9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lang w:bidi="ar-SA"/>
              </w:rPr>
            </w:pPr>
            <w:r>
              <w:rPr>
                <w:rFonts w:asciiTheme="minorHAnsi" w:eastAsia="Times New Roman" w:hAnsiTheme="minorHAnsi" w:cstheme="minorHAnsi"/>
                <w:lang w:bidi="ar-SA"/>
              </w:rPr>
              <w:t>+</w:t>
            </w:r>
          </w:p>
          <w:p w14:paraId="1E9B7DBF" w14:textId="77777777" w:rsidR="00B54F6B" w:rsidRDefault="00B54F6B" w:rsidP="00A56BA9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lang w:bidi="ar-SA"/>
              </w:rPr>
            </w:pPr>
            <w:r>
              <w:rPr>
                <w:rFonts w:asciiTheme="minorHAnsi" w:eastAsia="Times New Roman" w:hAnsiTheme="minorHAnsi" w:cstheme="minorHAnsi"/>
                <w:lang w:bidi="ar-SA"/>
              </w:rPr>
              <w:t>Critical Analysis</w:t>
            </w:r>
          </w:p>
          <w:p w14:paraId="4E33DC3B" w14:textId="77777777" w:rsidR="00B54F6B" w:rsidRDefault="00B54F6B" w:rsidP="00A56BA9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lang w:bidi="ar-SA"/>
              </w:rPr>
            </w:pPr>
            <w:r>
              <w:rPr>
                <w:rFonts w:asciiTheme="minorHAnsi" w:eastAsia="Times New Roman" w:hAnsiTheme="minorHAnsi" w:cstheme="minorHAnsi"/>
                <w:lang w:bidi="ar-SA"/>
              </w:rPr>
              <w:t>+</w:t>
            </w:r>
          </w:p>
          <w:p w14:paraId="3694A717" w14:textId="77777777" w:rsidR="00B54F6B" w:rsidRDefault="00B54F6B" w:rsidP="00A56BA9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lang w:bidi="ar-SA"/>
              </w:rPr>
            </w:pPr>
            <w:r>
              <w:rPr>
                <w:rFonts w:asciiTheme="minorHAnsi" w:eastAsia="Times New Roman" w:hAnsiTheme="minorHAnsi" w:cstheme="minorHAnsi"/>
                <w:lang w:bidi="ar-SA"/>
              </w:rPr>
              <w:t>Practice Problem</w:t>
            </w:r>
          </w:p>
          <w:p w14:paraId="7FDAE728" w14:textId="77777777" w:rsidR="00B54F6B" w:rsidRDefault="00B54F6B" w:rsidP="00A56BA9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lang w:bidi="ar-SA"/>
              </w:rPr>
            </w:pPr>
            <w:r>
              <w:rPr>
                <w:rFonts w:asciiTheme="minorHAnsi" w:eastAsia="Times New Roman" w:hAnsiTheme="minorHAnsi" w:cstheme="minorHAnsi"/>
                <w:lang w:bidi="ar-SA"/>
              </w:rPr>
              <w:t>+</w:t>
            </w:r>
          </w:p>
          <w:p w14:paraId="0BE2E684" w14:textId="77777777" w:rsidR="00B54F6B" w:rsidRPr="00E854A3" w:rsidRDefault="00B54F6B" w:rsidP="00A56BA9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lang w:bidi="ar-SA"/>
              </w:rPr>
            </w:pPr>
            <w:r>
              <w:rPr>
                <w:rFonts w:asciiTheme="minorHAnsi" w:eastAsia="Times New Roman" w:hAnsiTheme="minorHAnsi" w:cstheme="minorHAnsi"/>
                <w:lang w:bidi="ar-SA"/>
              </w:rPr>
              <w:t>Viva Voce</w:t>
            </w:r>
          </w:p>
        </w:tc>
        <w:tc>
          <w:tcPr>
            <w:tcW w:w="1490" w:type="dxa"/>
            <w:shd w:val="clear" w:color="auto" w:fill="auto"/>
            <w:vAlign w:val="center"/>
            <w:hideMark/>
          </w:tcPr>
          <w:p w14:paraId="1AB20888" w14:textId="77777777" w:rsidR="00B54F6B" w:rsidRPr="00E854A3" w:rsidRDefault="00B54F6B" w:rsidP="00EC4310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lang w:bidi="ar-SA"/>
              </w:rPr>
            </w:pPr>
            <w:r w:rsidRPr="00E854A3">
              <w:rPr>
                <w:rFonts w:asciiTheme="minorHAnsi" w:eastAsia="Times New Roman" w:hAnsiTheme="minorHAnsi" w:cstheme="minorHAnsi"/>
                <w:lang w:bidi="ar-SA"/>
              </w:rPr>
              <w:t>Direct route</w:t>
            </w:r>
          </w:p>
        </w:tc>
        <w:tc>
          <w:tcPr>
            <w:tcW w:w="3260" w:type="dxa"/>
            <w:shd w:val="clear" w:color="auto" w:fill="auto"/>
            <w:vAlign w:val="center"/>
            <w:hideMark/>
          </w:tcPr>
          <w:p w14:paraId="7C1A6D53" w14:textId="77777777" w:rsidR="00B54F6B" w:rsidRDefault="00B54F6B" w:rsidP="00EC4310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lang w:bidi="ar-SA"/>
              </w:rPr>
            </w:pPr>
            <w:r>
              <w:rPr>
                <w:rFonts w:asciiTheme="minorHAnsi" w:eastAsia="Times New Roman" w:hAnsiTheme="minorHAnsi" w:cstheme="minorHAnsi"/>
                <w:lang w:bidi="ar-SA"/>
              </w:rPr>
              <w:t xml:space="preserve">The </w:t>
            </w:r>
            <w:r w:rsidRPr="008D4E38">
              <w:rPr>
                <w:rFonts w:asciiTheme="minorHAnsi" w:eastAsia="Times New Roman" w:hAnsiTheme="minorHAnsi" w:cstheme="minorHAnsi"/>
                <w:lang w:bidi="ar-SA"/>
              </w:rPr>
              <w:t xml:space="preserve">new APC Form </w:t>
            </w:r>
            <w:r>
              <w:rPr>
                <w:rFonts w:asciiTheme="minorHAnsi" w:eastAsia="Times New Roman" w:hAnsiTheme="minorHAnsi" w:cstheme="minorHAnsi"/>
                <w:lang w:bidi="ar-SA"/>
              </w:rPr>
              <w:t>1A</w:t>
            </w:r>
          </w:p>
          <w:p w14:paraId="0A383042" w14:textId="505B9580" w:rsidR="00B54F6B" w:rsidRDefault="00B54F6B" w:rsidP="00EC4310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lang w:bidi="ar-SA"/>
              </w:rPr>
            </w:pPr>
            <w:r w:rsidRPr="008704F5">
              <w:rPr>
                <w:rFonts w:asciiTheme="minorHAnsi" w:eastAsia="Times New Roman" w:hAnsiTheme="minorHAnsi" w:cstheme="minorHAnsi"/>
                <w:lang w:bidi="ar-SA"/>
              </w:rPr>
              <w:t xml:space="preserve">considering the experience during the supervision period mentioned in the Supervisor Appointment form (minimum </w:t>
            </w:r>
            <w:r>
              <w:rPr>
                <w:rFonts w:asciiTheme="minorHAnsi" w:eastAsia="Times New Roman" w:hAnsiTheme="minorHAnsi" w:cstheme="minorHAnsi"/>
                <w:lang w:bidi="ar-SA"/>
              </w:rPr>
              <w:t>2</w:t>
            </w:r>
            <w:r w:rsidRPr="008704F5">
              <w:rPr>
                <w:rFonts w:asciiTheme="minorHAnsi" w:eastAsia="Times New Roman" w:hAnsiTheme="minorHAnsi" w:cstheme="minorHAnsi"/>
                <w:lang w:bidi="ar-SA"/>
              </w:rPr>
              <w:t xml:space="preserve"> years).</w:t>
            </w:r>
            <w:r w:rsidRPr="00E854A3">
              <w:rPr>
                <w:rFonts w:asciiTheme="minorHAnsi" w:eastAsia="Times New Roman" w:hAnsiTheme="minorHAnsi" w:cstheme="minorHAnsi"/>
                <w:lang w:bidi="ar-SA"/>
              </w:rPr>
              <w:br/>
              <w:t xml:space="preserve">New </w:t>
            </w:r>
            <w:r>
              <w:rPr>
                <w:rFonts w:asciiTheme="minorHAnsi" w:eastAsia="Times New Roman" w:hAnsiTheme="minorHAnsi" w:cstheme="minorHAnsi"/>
                <w:lang w:bidi="ar-SA"/>
              </w:rPr>
              <w:t>APC F</w:t>
            </w:r>
            <w:r w:rsidRPr="00E854A3">
              <w:rPr>
                <w:rFonts w:asciiTheme="minorHAnsi" w:eastAsia="Times New Roman" w:hAnsiTheme="minorHAnsi" w:cstheme="minorHAnsi"/>
                <w:lang w:bidi="ar-SA"/>
              </w:rPr>
              <w:t xml:space="preserve">orms </w:t>
            </w:r>
            <w:r>
              <w:rPr>
                <w:rFonts w:asciiTheme="minorHAnsi" w:eastAsia="Times New Roman" w:hAnsiTheme="minorHAnsi" w:cstheme="minorHAnsi"/>
                <w:lang w:bidi="ar-SA"/>
              </w:rPr>
              <w:t xml:space="preserve">- </w:t>
            </w:r>
            <w:r w:rsidRPr="00E854A3">
              <w:rPr>
                <w:rFonts w:asciiTheme="minorHAnsi" w:eastAsia="Times New Roman" w:hAnsiTheme="minorHAnsi" w:cstheme="minorHAnsi"/>
                <w:lang w:bidi="ar-SA"/>
              </w:rPr>
              <w:t xml:space="preserve">implemented from 1 </w:t>
            </w:r>
            <w:r>
              <w:rPr>
                <w:rFonts w:asciiTheme="minorHAnsi" w:eastAsia="Times New Roman" w:hAnsiTheme="minorHAnsi" w:cstheme="minorHAnsi"/>
                <w:lang w:bidi="ar-SA"/>
              </w:rPr>
              <w:t>September</w:t>
            </w:r>
            <w:r w:rsidRPr="00E854A3">
              <w:rPr>
                <w:rFonts w:asciiTheme="minorHAnsi" w:eastAsia="Times New Roman" w:hAnsiTheme="minorHAnsi" w:cstheme="minorHAnsi"/>
                <w:lang w:bidi="ar-SA"/>
              </w:rPr>
              <w:t xml:space="preserve"> 202</w:t>
            </w:r>
            <w:r>
              <w:rPr>
                <w:rFonts w:asciiTheme="minorHAnsi" w:eastAsia="Times New Roman" w:hAnsiTheme="minorHAnsi" w:cstheme="minorHAnsi"/>
                <w:lang w:bidi="ar-SA"/>
              </w:rPr>
              <w:t>4</w:t>
            </w:r>
            <w:r w:rsidRPr="00E854A3">
              <w:rPr>
                <w:rFonts w:asciiTheme="minorHAnsi" w:eastAsia="Times New Roman" w:hAnsiTheme="minorHAnsi" w:cstheme="minorHAnsi"/>
                <w:lang w:bidi="ar-SA"/>
              </w:rPr>
              <w:br/>
              <w:t>Supervisor Appointment can be done from 14 June 2024</w:t>
            </w:r>
          </w:p>
          <w:p w14:paraId="28A00FFF" w14:textId="77777777" w:rsidR="00B54F6B" w:rsidRDefault="00B54F6B" w:rsidP="00EC4310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</w:pPr>
          </w:p>
          <w:p w14:paraId="1F927012" w14:textId="77777777" w:rsidR="00B54F6B" w:rsidRDefault="00B54F6B" w:rsidP="00EC4310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</w:pPr>
            <w:r w:rsidRPr="008D4E38"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>AND</w:t>
            </w:r>
          </w:p>
          <w:p w14:paraId="4FE2327D" w14:textId="77777777" w:rsidR="00B54F6B" w:rsidRPr="008D4E38" w:rsidRDefault="00B54F6B" w:rsidP="00EC4310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</w:pPr>
          </w:p>
          <w:p w14:paraId="33B7B7FB" w14:textId="77777777" w:rsidR="00B54F6B" w:rsidRDefault="00B54F6B" w:rsidP="00EC4310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lang w:bidi="ar-SA"/>
              </w:rPr>
            </w:pPr>
            <w:r>
              <w:rPr>
                <w:rFonts w:asciiTheme="minorHAnsi" w:eastAsia="Times New Roman" w:hAnsiTheme="minorHAnsi" w:cstheme="minorHAnsi"/>
                <w:lang w:bidi="ar-SA"/>
              </w:rPr>
              <w:t>Critical Analysis</w:t>
            </w:r>
          </w:p>
          <w:p w14:paraId="2A19F878" w14:textId="77777777" w:rsidR="00B54F6B" w:rsidRDefault="00B54F6B" w:rsidP="00EC4310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lang w:bidi="ar-SA"/>
              </w:rPr>
            </w:pPr>
            <w:r>
              <w:rPr>
                <w:rFonts w:asciiTheme="minorHAnsi" w:eastAsia="Times New Roman" w:hAnsiTheme="minorHAnsi" w:cstheme="minorHAnsi"/>
                <w:lang w:bidi="ar-SA"/>
              </w:rPr>
              <w:t>+</w:t>
            </w:r>
          </w:p>
          <w:p w14:paraId="415DD6BB" w14:textId="77777777" w:rsidR="00B54F6B" w:rsidRDefault="00B54F6B" w:rsidP="00EC4310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lang w:bidi="ar-SA"/>
              </w:rPr>
            </w:pPr>
            <w:r>
              <w:rPr>
                <w:rFonts w:asciiTheme="minorHAnsi" w:eastAsia="Times New Roman" w:hAnsiTheme="minorHAnsi" w:cstheme="minorHAnsi"/>
                <w:lang w:bidi="ar-SA"/>
              </w:rPr>
              <w:t>Practice Problem</w:t>
            </w:r>
          </w:p>
          <w:p w14:paraId="4803942E" w14:textId="77777777" w:rsidR="00B54F6B" w:rsidRDefault="00B54F6B" w:rsidP="00EC4310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lang w:bidi="ar-SA"/>
              </w:rPr>
            </w:pPr>
            <w:r>
              <w:rPr>
                <w:rFonts w:asciiTheme="minorHAnsi" w:eastAsia="Times New Roman" w:hAnsiTheme="minorHAnsi" w:cstheme="minorHAnsi"/>
                <w:lang w:bidi="ar-SA"/>
              </w:rPr>
              <w:t>+</w:t>
            </w:r>
          </w:p>
          <w:p w14:paraId="4C589728" w14:textId="77777777" w:rsidR="00B54F6B" w:rsidRPr="00E854A3" w:rsidRDefault="00B54F6B" w:rsidP="00EC4310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lang w:bidi="ar-SA"/>
              </w:rPr>
            </w:pPr>
            <w:r>
              <w:rPr>
                <w:rFonts w:asciiTheme="minorHAnsi" w:eastAsia="Times New Roman" w:hAnsiTheme="minorHAnsi" w:cstheme="minorHAnsi"/>
                <w:lang w:bidi="ar-SA"/>
              </w:rPr>
              <w:t>Viva Voce</w:t>
            </w:r>
          </w:p>
        </w:tc>
        <w:tc>
          <w:tcPr>
            <w:tcW w:w="4611" w:type="dxa"/>
            <w:vAlign w:val="center"/>
          </w:tcPr>
          <w:p w14:paraId="1F0C3CBE" w14:textId="7125C18A" w:rsidR="002C7281" w:rsidRPr="002C7281" w:rsidRDefault="002C7281" w:rsidP="002C7281">
            <w:pPr>
              <w:pStyle w:val="ListParagraph"/>
              <w:numPr>
                <w:ilvl w:val="0"/>
                <w:numId w:val="19"/>
              </w:numPr>
              <w:spacing w:after="0" w:line="240" w:lineRule="auto"/>
              <w:ind w:left="173" w:hanging="173"/>
              <w:rPr>
                <w:rFonts w:asciiTheme="minorHAnsi" w:eastAsia="Times New Roman" w:hAnsiTheme="minorHAnsi" w:cstheme="minorHAnsi"/>
                <w:lang w:bidi="ar-SA"/>
              </w:rPr>
            </w:pPr>
            <w:r w:rsidRPr="002C7281">
              <w:rPr>
                <w:rFonts w:asciiTheme="minorHAnsi" w:eastAsia="Times New Roman" w:hAnsiTheme="minorHAnsi" w:cstheme="minorHAnsi"/>
                <w:lang w:bidi="ar-SA"/>
              </w:rPr>
              <w:t xml:space="preserve">Filled and signed the </w:t>
            </w:r>
            <w:r w:rsidRPr="002C7281"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>Supervisor/s Appointment Form/s</w:t>
            </w:r>
            <w:r w:rsidRPr="002C7281">
              <w:rPr>
                <w:rFonts w:asciiTheme="minorHAnsi" w:eastAsia="Times New Roman" w:hAnsiTheme="minorHAnsi" w:cstheme="minorHAnsi"/>
                <w:lang w:bidi="ar-SA"/>
              </w:rPr>
              <w:t xml:space="preserve"> (at </w:t>
            </w:r>
            <w:r>
              <w:rPr>
                <w:rFonts w:asciiTheme="minorHAnsi" w:eastAsia="Times New Roman" w:hAnsiTheme="minorHAnsi" w:cstheme="minorHAnsi"/>
                <w:lang w:bidi="ar-SA"/>
              </w:rPr>
              <w:t xml:space="preserve">the </w:t>
            </w:r>
            <w:r w:rsidRPr="002C7281">
              <w:rPr>
                <w:rFonts w:asciiTheme="minorHAnsi" w:eastAsia="Times New Roman" w:hAnsiTheme="minorHAnsi" w:cstheme="minorHAnsi"/>
                <w:lang w:bidi="ar-SA"/>
              </w:rPr>
              <w:t xml:space="preserve">commencement of </w:t>
            </w:r>
            <w:r>
              <w:rPr>
                <w:rFonts w:asciiTheme="minorHAnsi" w:eastAsia="Times New Roman" w:hAnsiTheme="minorHAnsi" w:cstheme="minorHAnsi"/>
                <w:lang w:bidi="ar-SA"/>
              </w:rPr>
              <w:t xml:space="preserve">the </w:t>
            </w:r>
            <w:r w:rsidRPr="002C7281">
              <w:rPr>
                <w:rFonts w:asciiTheme="minorHAnsi" w:eastAsia="Times New Roman" w:hAnsiTheme="minorHAnsi" w:cstheme="minorHAnsi"/>
                <w:lang w:bidi="ar-SA"/>
              </w:rPr>
              <w:t>supervision period)</w:t>
            </w:r>
          </w:p>
          <w:p w14:paraId="33830D1B" w14:textId="08B3DCF2" w:rsidR="002C7281" w:rsidRPr="002C7281" w:rsidRDefault="002C7281" w:rsidP="002C7281">
            <w:pPr>
              <w:pStyle w:val="ListParagraph"/>
              <w:numPr>
                <w:ilvl w:val="0"/>
                <w:numId w:val="19"/>
              </w:numPr>
              <w:spacing w:after="0" w:line="240" w:lineRule="auto"/>
              <w:ind w:left="173" w:hanging="173"/>
              <w:rPr>
                <w:rFonts w:asciiTheme="minorHAnsi" w:eastAsia="Times New Roman" w:hAnsiTheme="minorHAnsi" w:cstheme="minorHAnsi"/>
                <w:lang w:bidi="ar-SA"/>
              </w:rPr>
            </w:pPr>
            <w:r w:rsidRPr="002C7281">
              <w:rPr>
                <w:rFonts w:asciiTheme="minorHAnsi" w:eastAsia="Times New Roman" w:hAnsiTheme="minorHAnsi" w:cstheme="minorHAnsi"/>
                <w:lang w:bidi="ar-SA"/>
              </w:rPr>
              <w:t xml:space="preserve">Duly Filled </w:t>
            </w:r>
            <w:r w:rsidRPr="002C7281"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>APC Application Form</w:t>
            </w:r>
            <w:r w:rsidRPr="002C7281">
              <w:rPr>
                <w:rFonts w:asciiTheme="minorHAnsi" w:eastAsia="Times New Roman" w:hAnsiTheme="minorHAnsi" w:cstheme="minorHAnsi"/>
                <w:lang w:bidi="ar-SA"/>
              </w:rPr>
              <w:t xml:space="preserve"> and Evidence for Application Processing Payment</w:t>
            </w:r>
          </w:p>
          <w:p w14:paraId="459A949B" w14:textId="77777777" w:rsidR="002C7281" w:rsidRPr="002C7281" w:rsidRDefault="002C7281" w:rsidP="002C7281">
            <w:pPr>
              <w:pStyle w:val="ListParagraph"/>
              <w:numPr>
                <w:ilvl w:val="0"/>
                <w:numId w:val="19"/>
              </w:numPr>
              <w:spacing w:after="0" w:line="240" w:lineRule="auto"/>
              <w:ind w:left="173" w:hanging="173"/>
              <w:rPr>
                <w:rFonts w:asciiTheme="minorHAnsi" w:eastAsia="Times New Roman" w:hAnsiTheme="minorHAnsi" w:cstheme="minorHAnsi"/>
                <w:lang w:bidi="ar-SA"/>
              </w:rPr>
            </w:pPr>
            <w:r w:rsidRPr="002C7281">
              <w:rPr>
                <w:rFonts w:asciiTheme="minorHAnsi" w:eastAsia="Times New Roman" w:hAnsiTheme="minorHAnsi" w:cstheme="minorHAnsi"/>
                <w:lang w:bidi="ar-SA"/>
              </w:rPr>
              <w:t xml:space="preserve">Filled </w:t>
            </w:r>
            <w:r w:rsidRPr="002C7281"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>Membership Application Form</w:t>
            </w:r>
            <w:r w:rsidRPr="002C7281">
              <w:rPr>
                <w:rFonts w:asciiTheme="minorHAnsi" w:eastAsia="Times New Roman" w:hAnsiTheme="minorHAnsi" w:cstheme="minorHAnsi"/>
                <w:lang w:bidi="ar-SA"/>
              </w:rPr>
              <w:t xml:space="preserve"> with attachments (e.g. Academic Certificates and service letters)</w:t>
            </w:r>
          </w:p>
          <w:p w14:paraId="5643E94E" w14:textId="180B390E" w:rsidR="002C7281" w:rsidRPr="002C7281" w:rsidRDefault="002C7281" w:rsidP="002C7281">
            <w:pPr>
              <w:pStyle w:val="ListParagraph"/>
              <w:numPr>
                <w:ilvl w:val="0"/>
                <w:numId w:val="19"/>
              </w:numPr>
              <w:spacing w:after="0" w:line="240" w:lineRule="auto"/>
              <w:ind w:left="173" w:hanging="173"/>
              <w:rPr>
                <w:rFonts w:asciiTheme="minorHAnsi" w:eastAsia="Times New Roman" w:hAnsiTheme="minorHAnsi" w:cstheme="minorHAnsi"/>
                <w:lang w:bidi="ar-SA"/>
              </w:rPr>
            </w:pPr>
            <w:r w:rsidRPr="002C7281"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>Form A1</w:t>
            </w:r>
            <w:r w:rsidRPr="002C7281">
              <w:rPr>
                <w:rFonts w:asciiTheme="minorHAnsi" w:eastAsia="Times New Roman" w:hAnsiTheme="minorHAnsi" w:cstheme="minorHAnsi"/>
                <w:lang w:bidi="ar-SA"/>
              </w:rPr>
              <w:t xml:space="preserve"> – Candidate’s Self-Assessment of Experience and Verification by the Supervisor (to be sent through the Supervisor)</w:t>
            </w:r>
          </w:p>
          <w:p w14:paraId="065A3DDD" w14:textId="62D09976" w:rsidR="002C7281" w:rsidRPr="002C7281" w:rsidRDefault="002C7281" w:rsidP="002C7281">
            <w:pPr>
              <w:pStyle w:val="ListParagraph"/>
              <w:numPr>
                <w:ilvl w:val="0"/>
                <w:numId w:val="19"/>
              </w:numPr>
              <w:spacing w:after="0" w:line="240" w:lineRule="auto"/>
              <w:ind w:left="173" w:hanging="173"/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</w:pPr>
            <w:r w:rsidRPr="002C7281"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 xml:space="preserve">Form A2: </w:t>
            </w:r>
            <w:r w:rsidRPr="002C7281">
              <w:rPr>
                <w:rFonts w:asciiTheme="minorHAnsi" w:eastAsia="Times New Roman" w:hAnsiTheme="minorHAnsi" w:cstheme="minorHAnsi"/>
                <w:lang w:bidi="ar-SA"/>
              </w:rPr>
              <w:t>Summary of Experience</w:t>
            </w:r>
          </w:p>
          <w:p w14:paraId="4F0409AC" w14:textId="77777777" w:rsidR="002C7281" w:rsidRPr="002C7281" w:rsidRDefault="002C7281" w:rsidP="002C7281">
            <w:pPr>
              <w:pStyle w:val="ListParagraph"/>
              <w:numPr>
                <w:ilvl w:val="0"/>
                <w:numId w:val="19"/>
              </w:numPr>
              <w:spacing w:after="0" w:line="240" w:lineRule="auto"/>
              <w:ind w:left="173" w:hanging="173"/>
              <w:rPr>
                <w:rFonts w:asciiTheme="minorHAnsi" w:eastAsia="Times New Roman" w:hAnsiTheme="minorHAnsi" w:cstheme="minorHAnsi"/>
                <w:lang w:bidi="ar-SA"/>
              </w:rPr>
            </w:pPr>
            <w:r w:rsidRPr="002C7281"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>Form B:</w:t>
            </w:r>
            <w:r>
              <w:t xml:space="preserve"> </w:t>
            </w:r>
            <w:r w:rsidRPr="002C7281">
              <w:rPr>
                <w:rFonts w:asciiTheme="minorHAnsi" w:eastAsia="Times New Roman" w:hAnsiTheme="minorHAnsi" w:cstheme="minorHAnsi"/>
                <w:lang w:bidi="ar-SA"/>
              </w:rPr>
              <w:t>Professional Development (CPD record)</w:t>
            </w:r>
          </w:p>
          <w:p w14:paraId="68F3E2C6" w14:textId="25524C82" w:rsidR="002C7281" w:rsidRPr="002C7281" w:rsidRDefault="002C7281" w:rsidP="002C7281">
            <w:pPr>
              <w:pStyle w:val="ListParagraph"/>
              <w:numPr>
                <w:ilvl w:val="0"/>
                <w:numId w:val="19"/>
              </w:numPr>
              <w:spacing w:after="0" w:line="240" w:lineRule="auto"/>
              <w:ind w:left="173" w:hanging="173"/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</w:pPr>
            <w:r w:rsidRPr="002C7281"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 xml:space="preserve">Report </w:t>
            </w:r>
            <w:r w:rsidRPr="002C7281">
              <w:rPr>
                <w:rFonts w:asciiTheme="minorHAnsi" w:eastAsia="Times New Roman" w:hAnsiTheme="minorHAnsi" w:cstheme="minorHAnsi"/>
                <w:lang w:bidi="ar-SA"/>
              </w:rPr>
              <w:t>on the Answer to the Practice Problem and Critical Analysis with</w:t>
            </w:r>
            <w:r w:rsidRPr="002C7281"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 xml:space="preserve"> Form C and Form D </w:t>
            </w:r>
          </w:p>
          <w:p w14:paraId="568E6BAB" w14:textId="71A96DA2" w:rsidR="008F1E4E" w:rsidRPr="002C7281" w:rsidRDefault="006C6D07" w:rsidP="002C7281">
            <w:pPr>
              <w:pStyle w:val="ListParagraph"/>
              <w:numPr>
                <w:ilvl w:val="0"/>
                <w:numId w:val="19"/>
              </w:numPr>
              <w:spacing w:after="0" w:line="240" w:lineRule="auto"/>
              <w:ind w:left="173" w:hanging="173"/>
              <w:rPr>
                <w:rFonts w:asciiTheme="minorHAnsi" w:eastAsia="Times New Roman" w:hAnsiTheme="minorHAnsi" w:cstheme="minorHAnsi"/>
                <w:lang w:bidi="ar-SA"/>
              </w:rPr>
            </w:pPr>
            <w:r>
              <w:rPr>
                <w:rFonts w:asciiTheme="minorHAnsi" w:eastAsia="Times New Roman" w:hAnsiTheme="minorHAnsi" w:cstheme="minorHAnsi"/>
                <w:lang w:bidi="ar-SA"/>
              </w:rPr>
              <w:t>Completion</w:t>
            </w:r>
            <w:r w:rsidR="002C7281" w:rsidRPr="002C7281">
              <w:rPr>
                <w:rFonts w:asciiTheme="minorHAnsi" w:eastAsia="Times New Roman" w:hAnsiTheme="minorHAnsi" w:cstheme="minorHAnsi"/>
                <w:lang w:bidi="ar-SA"/>
              </w:rPr>
              <w:t xml:space="preserve"> of</w:t>
            </w:r>
            <w:r w:rsidR="002C7281" w:rsidRPr="002C7281"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 xml:space="preserve"> Ethics Module</w:t>
            </w:r>
            <w:r w:rsidR="002C7281" w:rsidRPr="002C7281">
              <w:rPr>
                <w:rFonts w:asciiTheme="minorHAnsi" w:eastAsia="Times New Roman" w:hAnsiTheme="minorHAnsi" w:cstheme="minorHAnsi"/>
                <w:lang w:bidi="ar-SA"/>
              </w:rPr>
              <w:t xml:space="preserve"> </w:t>
            </w:r>
          </w:p>
        </w:tc>
      </w:tr>
      <w:tr w:rsidR="00B54F6B" w:rsidRPr="00E854A3" w14:paraId="5AA72637" w14:textId="53CB2945" w:rsidTr="002C7281">
        <w:trPr>
          <w:cantSplit/>
          <w:trHeight w:val="4235"/>
        </w:trPr>
        <w:tc>
          <w:tcPr>
            <w:tcW w:w="1617" w:type="dxa"/>
            <w:vMerge w:val="restart"/>
            <w:shd w:val="clear" w:color="auto" w:fill="auto"/>
            <w:vAlign w:val="center"/>
            <w:hideMark/>
          </w:tcPr>
          <w:p w14:paraId="41E97134" w14:textId="77777777" w:rsidR="00B54F6B" w:rsidRPr="00E854A3" w:rsidRDefault="00B54F6B" w:rsidP="00B54F6B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lang w:bidi="ar-SA"/>
              </w:rPr>
            </w:pPr>
            <w:r w:rsidRPr="00E854A3">
              <w:rPr>
                <w:rFonts w:asciiTheme="minorHAnsi" w:eastAsia="Times New Roman" w:hAnsiTheme="minorHAnsi" w:cstheme="minorHAnsi"/>
                <w:lang w:bidi="ar-SA"/>
              </w:rPr>
              <w:lastRenderedPageBreak/>
              <w:t>Graduate Member</w:t>
            </w:r>
          </w:p>
        </w:tc>
        <w:tc>
          <w:tcPr>
            <w:tcW w:w="1937" w:type="dxa"/>
            <w:shd w:val="clear" w:color="auto" w:fill="auto"/>
            <w:vAlign w:val="center"/>
            <w:hideMark/>
          </w:tcPr>
          <w:p w14:paraId="33A8B27B" w14:textId="77777777" w:rsidR="00B54F6B" w:rsidRDefault="00B54F6B" w:rsidP="00EC4310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lang w:bidi="ar-SA"/>
              </w:rPr>
            </w:pPr>
            <w:r w:rsidRPr="00E854A3">
              <w:rPr>
                <w:rFonts w:asciiTheme="minorHAnsi" w:eastAsia="Times New Roman" w:hAnsiTheme="minorHAnsi" w:cstheme="minorHAnsi"/>
                <w:lang w:bidi="ar-SA"/>
              </w:rPr>
              <w:t xml:space="preserve">3 years </w:t>
            </w:r>
            <w:r>
              <w:rPr>
                <w:rFonts w:asciiTheme="minorHAnsi" w:eastAsia="Times New Roman" w:hAnsiTheme="minorHAnsi" w:cstheme="minorHAnsi"/>
                <w:lang w:bidi="ar-SA"/>
              </w:rPr>
              <w:t>of a</w:t>
            </w:r>
            <w:r w:rsidRPr="00E854A3">
              <w:rPr>
                <w:rFonts w:asciiTheme="minorHAnsi" w:eastAsia="Times New Roman" w:hAnsiTheme="minorHAnsi" w:cstheme="minorHAnsi"/>
                <w:lang w:bidi="ar-SA"/>
              </w:rPr>
              <w:t xml:space="preserve">pproved employment in </w:t>
            </w:r>
            <w:r>
              <w:rPr>
                <w:rFonts w:asciiTheme="minorHAnsi" w:eastAsia="Times New Roman" w:hAnsiTheme="minorHAnsi" w:cstheme="minorHAnsi"/>
                <w:lang w:bidi="ar-SA"/>
              </w:rPr>
              <w:t xml:space="preserve">a Higher </w:t>
            </w:r>
            <w:r w:rsidRPr="00E854A3">
              <w:rPr>
                <w:rFonts w:asciiTheme="minorHAnsi" w:eastAsia="Times New Roman" w:hAnsiTheme="minorHAnsi" w:cstheme="minorHAnsi"/>
                <w:lang w:bidi="ar-SA"/>
              </w:rPr>
              <w:t xml:space="preserve">educational institute </w:t>
            </w:r>
          </w:p>
          <w:p w14:paraId="69D3E34F" w14:textId="77777777" w:rsidR="00B54F6B" w:rsidRDefault="00B54F6B" w:rsidP="00EC4310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lang w:bidi="ar-SA"/>
              </w:rPr>
            </w:pPr>
            <w:r>
              <w:rPr>
                <w:rFonts w:asciiTheme="minorHAnsi" w:eastAsia="Times New Roman" w:hAnsiTheme="minorHAnsi" w:cstheme="minorHAnsi"/>
                <w:lang w:bidi="ar-SA"/>
              </w:rPr>
              <w:t>+</w:t>
            </w:r>
          </w:p>
          <w:p w14:paraId="00C44A9C" w14:textId="77777777" w:rsidR="00B54F6B" w:rsidRPr="00E854A3" w:rsidRDefault="00B54F6B" w:rsidP="00EC4310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lang w:bidi="ar-SA"/>
              </w:rPr>
            </w:pPr>
            <w:r>
              <w:rPr>
                <w:rFonts w:asciiTheme="minorHAnsi" w:eastAsia="Times New Roman" w:hAnsiTheme="minorHAnsi" w:cstheme="minorHAnsi"/>
                <w:lang w:bidi="ar-SA"/>
              </w:rPr>
              <w:t>1200 hrs industry experience</w:t>
            </w:r>
            <w:r w:rsidRPr="00E854A3">
              <w:rPr>
                <w:rFonts w:asciiTheme="minorHAnsi" w:eastAsia="Times New Roman" w:hAnsiTheme="minorHAnsi" w:cstheme="minorHAnsi"/>
                <w:lang w:bidi="ar-SA"/>
              </w:rPr>
              <w:br/>
            </w:r>
          </w:p>
        </w:tc>
        <w:tc>
          <w:tcPr>
            <w:tcW w:w="2743" w:type="dxa"/>
            <w:vAlign w:val="center"/>
          </w:tcPr>
          <w:p w14:paraId="54A3813D" w14:textId="5D5BCAC1" w:rsidR="00B54F6B" w:rsidRPr="00E876C3" w:rsidRDefault="00B54F6B" w:rsidP="00EC4310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color w:val="0066FF"/>
                <w:lang w:bidi="ar-SA"/>
              </w:rPr>
            </w:pPr>
            <w:r w:rsidRPr="00E876C3">
              <w:rPr>
                <w:rFonts w:asciiTheme="minorHAnsi" w:eastAsia="Times New Roman" w:hAnsiTheme="minorHAnsi" w:cstheme="minorHAnsi"/>
                <w:color w:val="0066FF"/>
                <w:lang w:bidi="ar-SA"/>
              </w:rPr>
              <w:t xml:space="preserve">Candidate’s Self-Assessment of Experience and Verification by the Supervisor </w:t>
            </w:r>
            <w:r w:rsidRPr="008704F5">
              <w:rPr>
                <w:rFonts w:asciiTheme="minorHAnsi" w:eastAsia="Times New Roman" w:hAnsiTheme="minorHAnsi" w:cstheme="minorHAnsi"/>
                <w:color w:val="0066FF"/>
                <w:lang w:bidi="ar-SA"/>
              </w:rPr>
              <w:t xml:space="preserve">(Form </w:t>
            </w:r>
            <w:r w:rsidR="002C7281">
              <w:rPr>
                <w:rFonts w:asciiTheme="minorHAnsi" w:eastAsia="Times New Roman" w:hAnsiTheme="minorHAnsi" w:cstheme="minorHAnsi"/>
                <w:color w:val="0066FF"/>
                <w:lang w:bidi="ar-SA"/>
              </w:rPr>
              <w:t>A1</w:t>
            </w:r>
            <w:r w:rsidRPr="008704F5">
              <w:rPr>
                <w:rFonts w:asciiTheme="minorHAnsi" w:eastAsia="Times New Roman" w:hAnsiTheme="minorHAnsi" w:cstheme="minorHAnsi"/>
                <w:color w:val="0066FF"/>
                <w:lang w:bidi="ar-SA"/>
              </w:rPr>
              <w:t>)</w:t>
            </w:r>
          </w:p>
          <w:p w14:paraId="1FA1DA67" w14:textId="77777777" w:rsidR="00B54F6B" w:rsidRDefault="00B54F6B" w:rsidP="00EC4310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lang w:bidi="ar-SA"/>
              </w:rPr>
            </w:pPr>
            <w:r>
              <w:rPr>
                <w:rFonts w:asciiTheme="minorHAnsi" w:eastAsia="Times New Roman" w:hAnsiTheme="minorHAnsi" w:cstheme="minorHAnsi"/>
                <w:lang w:bidi="ar-SA"/>
              </w:rPr>
              <w:t>+</w:t>
            </w:r>
          </w:p>
          <w:p w14:paraId="1F4461B5" w14:textId="77777777" w:rsidR="00B54F6B" w:rsidRDefault="00B54F6B" w:rsidP="00EC4310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lang w:bidi="ar-SA"/>
              </w:rPr>
            </w:pPr>
            <w:r>
              <w:rPr>
                <w:rFonts w:asciiTheme="minorHAnsi" w:eastAsia="Times New Roman" w:hAnsiTheme="minorHAnsi" w:cstheme="minorHAnsi"/>
                <w:lang w:bidi="ar-SA"/>
              </w:rPr>
              <w:t>Critical Analysis</w:t>
            </w:r>
          </w:p>
          <w:p w14:paraId="1D6530C0" w14:textId="77777777" w:rsidR="00B54F6B" w:rsidRDefault="00B54F6B" w:rsidP="00EC4310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lang w:bidi="ar-SA"/>
              </w:rPr>
            </w:pPr>
            <w:r>
              <w:rPr>
                <w:rFonts w:asciiTheme="minorHAnsi" w:eastAsia="Times New Roman" w:hAnsiTheme="minorHAnsi" w:cstheme="minorHAnsi"/>
                <w:lang w:bidi="ar-SA"/>
              </w:rPr>
              <w:t>+</w:t>
            </w:r>
          </w:p>
          <w:p w14:paraId="4E0C00FA" w14:textId="77777777" w:rsidR="00B54F6B" w:rsidRDefault="00B54F6B" w:rsidP="00EC4310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lang w:bidi="ar-SA"/>
              </w:rPr>
            </w:pPr>
            <w:r>
              <w:rPr>
                <w:rFonts w:asciiTheme="minorHAnsi" w:eastAsia="Times New Roman" w:hAnsiTheme="minorHAnsi" w:cstheme="minorHAnsi"/>
                <w:lang w:bidi="ar-SA"/>
              </w:rPr>
              <w:t>Practice Problem</w:t>
            </w:r>
          </w:p>
          <w:p w14:paraId="3D8E5EBF" w14:textId="77777777" w:rsidR="00B54F6B" w:rsidRDefault="00B54F6B" w:rsidP="00EC4310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lang w:bidi="ar-SA"/>
              </w:rPr>
            </w:pPr>
            <w:r>
              <w:rPr>
                <w:rFonts w:asciiTheme="minorHAnsi" w:eastAsia="Times New Roman" w:hAnsiTheme="minorHAnsi" w:cstheme="minorHAnsi"/>
                <w:lang w:bidi="ar-SA"/>
              </w:rPr>
              <w:t>+</w:t>
            </w:r>
          </w:p>
          <w:p w14:paraId="19D59CC1" w14:textId="77777777" w:rsidR="00B54F6B" w:rsidRPr="00E854A3" w:rsidRDefault="00B54F6B" w:rsidP="00EC4310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lang w:bidi="ar-SA"/>
              </w:rPr>
            </w:pPr>
            <w:r>
              <w:rPr>
                <w:rFonts w:asciiTheme="minorHAnsi" w:eastAsia="Times New Roman" w:hAnsiTheme="minorHAnsi" w:cstheme="minorHAnsi"/>
                <w:lang w:bidi="ar-SA"/>
              </w:rPr>
              <w:t>Viva Voce</w:t>
            </w:r>
          </w:p>
        </w:tc>
        <w:tc>
          <w:tcPr>
            <w:tcW w:w="1490" w:type="dxa"/>
            <w:shd w:val="clear" w:color="auto" w:fill="auto"/>
            <w:vAlign w:val="center"/>
            <w:hideMark/>
          </w:tcPr>
          <w:p w14:paraId="32EB6A03" w14:textId="77777777" w:rsidR="00B54F6B" w:rsidRDefault="00B54F6B" w:rsidP="00A56BA9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lang w:bidi="ar-SA"/>
              </w:rPr>
            </w:pPr>
            <w:r w:rsidRPr="00E854A3">
              <w:rPr>
                <w:rFonts w:asciiTheme="minorHAnsi" w:eastAsia="Times New Roman" w:hAnsiTheme="minorHAnsi" w:cstheme="minorHAnsi"/>
                <w:lang w:bidi="ar-SA"/>
              </w:rPr>
              <w:t>Academic</w:t>
            </w:r>
            <w:r>
              <w:rPr>
                <w:rFonts w:asciiTheme="minorHAnsi" w:eastAsia="Times New Roman" w:hAnsiTheme="minorHAnsi" w:cstheme="minorHAnsi"/>
                <w:lang w:bidi="ar-SA"/>
              </w:rPr>
              <w:t xml:space="preserve"> </w:t>
            </w:r>
            <w:r w:rsidRPr="00E854A3">
              <w:rPr>
                <w:rFonts w:asciiTheme="minorHAnsi" w:eastAsia="Times New Roman" w:hAnsiTheme="minorHAnsi" w:cstheme="minorHAnsi"/>
                <w:lang w:bidi="ar-SA"/>
              </w:rPr>
              <w:t>route</w:t>
            </w:r>
            <w:r>
              <w:rPr>
                <w:rFonts w:asciiTheme="minorHAnsi" w:eastAsia="Times New Roman" w:hAnsiTheme="minorHAnsi" w:cstheme="minorHAnsi"/>
                <w:lang w:bidi="ar-SA"/>
              </w:rPr>
              <w:t xml:space="preserve"> with industry experience</w:t>
            </w:r>
          </w:p>
          <w:p w14:paraId="0C4EBD06" w14:textId="77777777" w:rsidR="00B54F6B" w:rsidRPr="00E854A3" w:rsidRDefault="00B54F6B" w:rsidP="00EC4310">
            <w:pPr>
              <w:jc w:val="center"/>
              <w:rPr>
                <w:rFonts w:asciiTheme="minorHAnsi" w:eastAsia="Times New Roman" w:hAnsiTheme="minorHAnsi" w:cstheme="minorHAnsi"/>
                <w:lang w:bidi="ar-SA"/>
              </w:rPr>
            </w:pPr>
          </w:p>
        </w:tc>
        <w:tc>
          <w:tcPr>
            <w:tcW w:w="3260" w:type="dxa"/>
            <w:shd w:val="clear" w:color="auto" w:fill="auto"/>
            <w:vAlign w:val="center"/>
            <w:hideMark/>
          </w:tcPr>
          <w:p w14:paraId="4F720A26" w14:textId="77777777" w:rsidR="00B54F6B" w:rsidRDefault="00B54F6B" w:rsidP="00EC4310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lang w:bidi="ar-SA"/>
              </w:rPr>
            </w:pPr>
            <w:r>
              <w:rPr>
                <w:rFonts w:asciiTheme="minorHAnsi" w:eastAsia="Times New Roman" w:hAnsiTheme="minorHAnsi" w:cstheme="minorHAnsi"/>
                <w:lang w:bidi="ar-SA"/>
              </w:rPr>
              <w:t xml:space="preserve">The </w:t>
            </w:r>
            <w:r w:rsidRPr="008D4E38">
              <w:rPr>
                <w:rFonts w:asciiTheme="minorHAnsi" w:eastAsia="Times New Roman" w:hAnsiTheme="minorHAnsi" w:cstheme="minorHAnsi"/>
                <w:lang w:bidi="ar-SA"/>
              </w:rPr>
              <w:t xml:space="preserve">new APC Form </w:t>
            </w:r>
            <w:r>
              <w:rPr>
                <w:rFonts w:asciiTheme="minorHAnsi" w:eastAsia="Times New Roman" w:hAnsiTheme="minorHAnsi" w:cstheme="minorHAnsi"/>
                <w:lang w:bidi="ar-SA"/>
              </w:rPr>
              <w:t>1A</w:t>
            </w:r>
          </w:p>
          <w:p w14:paraId="64FC288C" w14:textId="594010E6" w:rsidR="00B54F6B" w:rsidRDefault="00B54F6B" w:rsidP="00EC4310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lang w:bidi="ar-SA"/>
              </w:rPr>
            </w:pPr>
            <w:r w:rsidRPr="008704F5">
              <w:rPr>
                <w:rFonts w:asciiTheme="minorHAnsi" w:eastAsia="Times New Roman" w:hAnsiTheme="minorHAnsi" w:cstheme="minorHAnsi"/>
                <w:lang w:bidi="ar-SA"/>
              </w:rPr>
              <w:t xml:space="preserve">considering the experience during the supervision period mentioned in the Supervisor Appointment form (minimum </w:t>
            </w:r>
            <w:r>
              <w:rPr>
                <w:rFonts w:asciiTheme="minorHAnsi" w:eastAsia="Times New Roman" w:hAnsiTheme="minorHAnsi" w:cstheme="minorHAnsi"/>
                <w:lang w:bidi="ar-SA"/>
              </w:rPr>
              <w:t>1200 hrs</w:t>
            </w:r>
            <w:r w:rsidRPr="008704F5">
              <w:rPr>
                <w:rFonts w:asciiTheme="minorHAnsi" w:eastAsia="Times New Roman" w:hAnsiTheme="minorHAnsi" w:cstheme="minorHAnsi"/>
                <w:lang w:bidi="ar-SA"/>
              </w:rPr>
              <w:t>).</w:t>
            </w:r>
            <w:r w:rsidRPr="00E854A3">
              <w:rPr>
                <w:rFonts w:asciiTheme="minorHAnsi" w:eastAsia="Times New Roman" w:hAnsiTheme="minorHAnsi" w:cstheme="minorHAnsi"/>
                <w:lang w:bidi="ar-SA"/>
              </w:rPr>
              <w:br/>
              <w:t xml:space="preserve">New </w:t>
            </w:r>
            <w:r>
              <w:rPr>
                <w:rFonts w:asciiTheme="minorHAnsi" w:eastAsia="Times New Roman" w:hAnsiTheme="minorHAnsi" w:cstheme="minorHAnsi"/>
                <w:lang w:bidi="ar-SA"/>
              </w:rPr>
              <w:t>APC F</w:t>
            </w:r>
            <w:r w:rsidRPr="00E854A3">
              <w:rPr>
                <w:rFonts w:asciiTheme="minorHAnsi" w:eastAsia="Times New Roman" w:hAnsiTheme="minorHAnsi" w:cstheme="minorHAnsi"/>
                <w:lang w:bidi="ar-SA"/>
              </w:rPr>
              <w:t xml:space="preserve">orms </w:t>
            </w:r>
            <w:r>
              <w:rPr>
                <w:rFonts w:asciiTheme="minorHAnsi" w:eastAsia="Times New Roman" w:hAnsiTheme="minorHAnsi" w:cstheme="minorHAnsi"/>
                <w:lang w:bidi="ar-SA"/>
              </w:rPr>
              <w:t xml:space="preserve">- </w:t>
            </w:r>
            <w:r w:rsidRPr="00E854A3">
              <w:rPr>
                <w:rFonts w:asciiTheme="minorHAnsi" w:eastAsia="Times New Roman" w:hAnsiTheme="minorHAnsi" w:cstheme="minorHAnsi"/>
                <w:lang w:bidi="ar-SA"/>
              </w:rPr>
              <w:t xml:space="preserve">implemented from 1 </w:t>
            </w:r>
            <w:r>
              <w:rPr>
                <w:rFonts w:asciiTheme="minorHAnsi" w:eastAsia="Times New Roman" w:hAnsiTheme="minorHAnsi" w:cstheme="minorHAnsi"/>
                <w:lang w:bidi="ar-SA"/>
              </w:rPr>
              <w:t>September</w:t>
            </w:r>
            <w:r w:rsidRPr="00E854A3">
              <w:rPr>
                <w:rFonts w:asciiTheme="minorHAnsi" w:eastAsia="Times New Roman" w:hAnsiTheme="minorHAnsi" w:cstheme="minorHAnsi"/>
                <w:lang w:bidi="ar-SA"/>
              </w:rPr>
              <w:t xml:space="preserve"> 202</w:t>
            </w:r>
            <w:r>
              <w:rPr>
                <w:rFonts w:asciiTheme="minorHAnsi" w:eastAsia="Times New Roman" w:hAnsiTheme="minorHAnsi" w:cstheme="minorHAnsi"/>
                <w:lang w:bidi="ar-SA"/>
              </w:rPr>
              <w:t>4</w:t>
            </w:r>
            <w:r w:rsidRPr="00E854A3">
              <w:rPr>
                <w:rFonts w:asciiTheme="minorHAnsi" w:eastAsia="Times New Roman" w:hAnsiTheme="minorHAnsi" w:cstheme="minorHAnsi"/>
                <w:lang w:bidi="ar-SA"/>
              </w:rPr>
              <w:br/>
              <w:t>Supervisor Appointment can be done from 14 June 2024</w:t>
            </w:r>
          </w:p>
          <w:p w14:paraId="38AC6D68" w14:textId="77777777" w:rsidR="00B54F6B" w:rsidRDefault="00B54F6B" w:rsidP="00EC4310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</w:pPr>
          </w:p>
          <w:p w14:paraId="49EE13DC" w14:textId="77777777" w:rsidR="00B54F6B" w:rsidRDefault="00B54F6B" w:rsidP="00EC4310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</w:pPr>
            <w:r w:rsidRPr="008D4E38"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>AND</w:t>
            </w:r>
          </w:p>
          <w:p w14:paraId="4D7CBA09" w14:textId="77777777" w:rsidR="00B54F6B" w:rsidRPr="008D4E38" w:rsidRDefault="00B54F6B" w:rsidP="00EC4310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</w:pPr>
          </w:p>
          <w:p w14:paraId="44F9C050" w14:textId="77777777" w:rsidR="00B54F6B" w:rsidRDefault="00B54F6B" w:rsidP="00EC4310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lang w:bidi="ar-SA"/>
              </w:rPr>
            </w:pPr>
            <w:r>
              <w:rPr>
                <w:rFonts w:asciiTheme="minorHAnsi" w:eastAsia="Times New Roman" w:hAnsiTheme="minorHAnsi" w:cstheme="minorHAnsi"/>
                <w:lang w:bidi="ar-SA"/>
              </w:rPr>
              <w:t>Critical Analysis</w:t>
            </w:r>
          </w:p>
          <w:p w14:paraId="3C539D1F" w14:textId="77777777" w:rsidR="00B54F6B" w:rsidRDefault="00B54F6B" w:rsidP="00EC4310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lang w:bidi="ar-SA"/>
              </w:rPr>
            </w:pPr>
            <w:r>
              <w:rPr>
                <w:rFonts w:asciiTheme="minorHAnsi" w:eastAsia="Times New Roman" w:hAnsiTheme="minorHAnsi" w:cstheme="minorHAnsi"/>
                <w:lang w:bidi="ar-SA"/>
              </w:rPr>
              <w:t>+</w:t>
            </w:r>
          </w:p>
          <w:p w14:paraId="6EBF82DA" w14:textId="77777777" w:rsidR="00B54F6B" w:rsidRDefault="00B54F6B" w:rsidP="00EC4310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lang w:bidi="ar-SA"/>
              </w:rPr>
            </w:pPr>
            <w:r>
              <w:rPr>
                <w:rFonts w:asciiTheme="minorHAnsi" w:eastAsia="Times New Roman" w:hAnsiTheme="minorHAnsi" w:cstheme="minorHAnsi"/>
                <w:lang w:bidi="ar-SA"/>
              </w:rPr>
              <w:t>Practice Problem</w:t>
            </w:r>
          </w:p>
          <w:p w14:paraId="440BE82C" w14:textId="77777777" w:rsidR="00B54F6B" w:rsidRDefault="00B54F6B" w:rsidP="00EC4310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lang w:bidi="ar-SA"/>
              </w:rPr>
            </w:pPr>
            <w:r>
              <w:rPr>
                <w:rFonts w:asciiTheme="minorHAnsi" w:eastAsia="Times New Roman" w:hAnsiTheme="minorHAnsi" w:cstheme="minorHAnsi"/>
                <w:lang w:bidi="ar-SA"/>
              </w:rPr>
              <w:t>+</w:t>
            </w:r>
          </w:p>
          <w:p w14:paraId="00E48AA2" w14:textId="17D6A6F2" w:rsidR="00B54F6B" w:rsidRPr="00E854A3" w:rsidRDefault="00B54F6B" w:rsidP="00EC4310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lang w:bidi="ar-SA"/>
              </w:rPr>
            </w:pPr>
            <w:r>
              <w:rPr>
                <w:rFonts w:asciiTheme="minorHAnsi" w:eastAsia="Times New Roman" w:hAnsiTheme="minorHAnsi" w:cstheme="minorHAnsi"/>
                <w:lang w:bidi="ar-SA"/>
              </w:rPr>
              <w:t>Viva Voce</w:t>
            </w:r>
          </w:p>
        </w:tc>
        <w:tc>
          <w:tcPr>
            <w:tcW w:w="4611" w:type="dxa"/>
            <w:vAlign w:val="center"/>
          </w:tcPr>
          <w:p w14:paraId="58AC3055" w14:textId="28866E43" w:rsidR="00B54F6B" w:rsidRPr="002C7281" w:rsidRDefault="00B54F6B" w:rsidP="002C7281">
            <w:pPr>
              <w:pStyle w:val="ListParagraph"/>
              <w:numPr>
                <w:ilvl w:val="0"/>
                <w:numId w:val="20"/>
              </w:numPr>
              <w:spacing w:after="0" w:line="240" w:lineRule="auto"/>
              <w:ind w:left="173" w:hanging="141"/>
              <w:rPr>
                <w:rFonts w:asciiTheme="minorHAnsi" w:eastAsia="Times New Roman" w:hAnsiTheme="minorHAnsi" w:cstheme="minorHAnsi"/>
                <w:lang w:bidi="ar-SA"/>
              </w:rPr>
            </w:pPr>
            <w:r w:rsidRPr="002C7281">
              <w:rPr>
                <w:rFonts w:asciiTheme="minorHAnsi" w:eastAsia="Times New Roman" w:hAnsiTheme="minorHAnsi" w:cstheme="minorHAnsi"/>
                <w:lang w:bidi="ar-SA"/>
              </w:rPr>
              <w:t xml:space="preserve">Filled and signed the </w:t>
            </w:r>
            <w:r w:rsidRPr="002C7281"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>Supervisor/s Appointment Form/s</w:t>
            </w:r>
            <w:r w:rsidRPr="002C7281">
              <w:rPr>
                <w:rFonts w:asciiTheme="minorHAnsi" w:eastAsia="Times New Roman" w:hAnsiTheme="minorHAnsi" w:cstheme="minorHAnsi"/>
                <w:lang w:bidi="ar-SA"/>
              </w:rPr>
              <w:t xml:space="preserve"> (at </w:t>
            </w:r>
            <w:r w:rsidR="002C7281">
              <w:rPr>
                <w:rFonts w:asciiTheme="minorHAnsi" w:eastAsia="Times New Roman" w:hAnsiTheme="minorHAnsi" w:cstheme="minorHAnsi"/>
                <w:lang w:bidi="ar-SA"/>
              </w:rPr>
              <w:t xml:space="preserve">the </w:t>
            </w:r>
            <w:r w:rsidRPr="002C7281">
              <w:rPr>
                <w:rFonts w:asciiTheme="minorHAnsi" w:eastAsia="Times New Roman" w:hAnsiTheme="minorHAnsi" w:cstheme="minorHAnsi"/>
                <w:lang w:bidi="ar-SA"/>
              </w:rPr>
              <w:t xml:space="preserve">commencement of </w:t>
            </w:r>
            <w:r w:rsidR="002C7281">
              <w:rPr>
                <w:rFonts w:asciiTheme="minorHAnsi" w:eastAsia="Times New Roman" w:hAnsiTheme="minorHAnsi" w:cstheme="minorHAnsi"/>
                <w:lang w:bidi="ar-SA"/>
              </w:rPr>
              <w:t xml:space="preserve">the </w:t>
            </w:r>
            <w:r w:rsidRPr="002C7281">
              <w:rPr>
                <w:rFonts w:asciiTheme="minorHAnsi" w:eastAsia="Times New Roman" w:hAnsiTheme="minorHAnsi" w:cstheme="minorHAnsi"/>
                <w:lang w:bidi="ar-SA"/>
              </w:rPr>
              <w:t>supervision period)</w:t>
            </w:r>
          </w:p>
          <w:p w14:paraId="60C70EBC" w14:textId="77777777" w:rsidR="00B54F6B" w:rsidRPr="002C7281" w:rsidRDefault="00B54F6B" w:rsidP="002C7281">
            <w:pPr>
              <w:pStyle w:val="ListParagraph"/>
              <w:numPr>
                <w:ilvl w:val="0"/>
                <w:numId w:val="20"/>
              </w:numPr>
              <w:spacing w:after="0" w:line="240" w:lineRule="auto"/>
              <w:ind w:left="173" w:hanging="141"/>
              <w:rPr>
                <w:rFonts w:asciiTheme="minorHAnsi" w:eastAsia="Times New Roman" w:hAnsiTheme="minorHAnsi" w:cstheme="minorHAnsi"/>
                <w:lang w:bidi="ar-SA"/>
              </w:rPr>
            </w:pPr>
            <w:r w:rsidRPr="002C7281">
              <w:rPr>
                <w:rFonts w:asciiTheme="minorHAnsi" w:eastAsia="Times New Roman" w:hAnsiTheme="minorHAnsi" w:cstheme="minorHAnsi"/>
                <w:lang w:bidi="ar-SA"/>
              </w:rPr>
              <w:t xml:space="preserve">Duly Filled </w:t>
            </w:r>
            <w:r w:rsidRPr="002C7281"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>APC Application Form</w:t>
            </w:r>
            <w:r w:rsidRPr="002C7281">
              <w:rPr>
                <w:rFonts w:asciiTheme="minorHAnsi" w:eastAsia="Times New Roman" w:hAnsiTheme="minorHAnsi" w:cstheme="minorHAnsi"/>
                <w:lang w:bidi="ar-SA"/>
              </w:rPr>
              <w:t xml:space="preserve"> and Evidence for Application Processing Payment</w:t>
            </w:r>
          </w:p>
          <w:p w14:paraId="4F8D24AD" w14:textId="77777777" w:rsidR="00B54F6B" w:rsidRPr="002C7281" w:rsidRDefault="00B54F6B" w:rsidP="002C7281">
            <w:pPr>
              <w:pStyle w:val="ListParagraph"/>
              <w:numPr>
                <w:ilvl w:val="0"/>
                <w:numId w:val="20"/>
              </w:numPr>
              <w:spacing w:after="0" w:line="240" w:lineRule="auto"/>
              <w:ind w:left="173" w:hanging="141"/>
              <w:rPr>
                <w:rFonts w:asciiTheme="minorHAnsi" w:eastAsia="Times New Roman" w:hAnsiTheme="minorHAnsi" w:cstheme="minorHAnsi"/>
                <w:lang w:bidi="ar-SA"/>
              </w:rPr>
            </w:pPr>
            <w:r w:rsidRPr="002C7281">
              <w:rPr>
                <w:rFonts w:asciiTheme="minorHAnsi" w:eastAsia="Times New Roman" w:hAnsiTheme="minorHAnsi" w:cstheme="minorHAnsi"/>
                <w:lang w:bidi="ar-SA"/>
              </w:rPr>
              <w:t xml:space="preserve">Filled </w:t>
            </w:r>
            <w:r w:rsidRPr="002C7281"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>Membership Application Form</w:t>
            </w:r>
            <w:r w:rsidRPr="002C7281">
              <w:rPr>
                <w:rFonts w:asciiTheme="minorHAnsi" w:eastAsia="Times New Roman" w:hAnsiTheme="minorHAnsi" w:cstheme="minorHAnsi"/>
                <w:lang w:bidi="ar-SA"/>
              </w:rPr>
              <w:t xml:space="preserve"> with attachments (e.g. Academic Certificates and service letters)</w:t>
            </w:r>
          </w:p>
          <w:p w14:paraId="7CDA875D" w14:textId="77777777" w:rsidR="002C7281" w:rsidRPr="002C7281" w:rsidRDefault="002C7281" w:rsidP="002C7281">
            <w:pPr>
              <w:pStyle w:val="ListParagraph"/>
              <w:numPr>
                <w:ilvl w:val="0"/>
                <w:numId w:val="20"/>
              </w:numPr>
              <w:spacing w:after="0" w:line="240" w:lineRule="auto"/>
              <w:ind w:left="173" w:hanging="141"/>
              <w:rPr>
                <w:rFonts w:asciiTheme="minorHAnsi" w:eastAsia="Times New Roman" w:hAnsiTheme="minorHAnsi" w:cstheme="minorHAnsi"/>
                <w:lang w:bidi="ar-SA"/>
              </w:rPr>
            </w:pPr>
            <w:r w:rsidRPr="002C7281"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>Form A1</w:t>
            </w:r>
            <w:r w:rsidRPr="002C7281">
              <w:rPr>
                <w:rFonts w:asciiTheme="minorHAnsi" w:eastAsia="Times New Roman" w:hAnsiTheme="minorHAnsi" w:cstheme="minorHAnsi"/>
                <w:lang w:bidi="ar-SA"/>
              </w:rPr>
              <w:t xml:space="preserve"> – Candidate’s Self-Assessment of Experience and Verification by the Supervisor (to be sent through the Supervisor)</w:t>
            </w:r>
          </w:p>
          <w:p w14:paraId="668805B3" w14:textId="77777777" w:rsidR="002C7281" w:rsidRPr="002C7281" w:rsidRDefault="002C7281" w:rsidP="002C7281">
            <w:pPr>
              <w:pStyle w:val="ListParagraph"/>
              <w:numPr>
                <w:ilvl w:val="0"/>
                <w:numId w:val="20"/>
              </w:numPr>
              <w:spacing w:after="0" w:line="240" w:lineRule="auto"/>
              <w:ind w:left="173" w:hanging="141"/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</w:pPr>
            <w:r w:rsidRPr="002C7281"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 xml:space="preserve">Form A2: </w:t>
            </w:r>
            <w:r w:rsidRPr="002C7281">
              <w:rPr>
                <w:rFonts w:asciiTheme="minorHAnsi" w:eastAsia="Times New Roman" w:hAnsiTheme="minorHAnsi" w:cstheme="minorHAnsi"/>
                <w:lang w:bidi="ar-SA"/>
              </w:rPr>
              <w:t>Summary of Experience</w:t>
            </w:r>
          </w:p>
          <w:p w14:paraId="0B4F9B3E" w14:textId="77777777" w:rsidR="002C7281" w:rsidRPr="002C7281" w:rsidRDefault="002C7281" w:rsidP="002C7281">
            <w:pPr>
              <w:pStyle w:val="ListParagraph"/>
              <w:numPr>
                <w:ilvl w:val="0"/>
                <w:numId w:val="20"/>
              </w:numPr>
              <w:spacing w:after="0" w:line="240" w:lineRule="auto"/>
              <w:ind w:left="173" w:hanging="141"/>
              <w:rPr>
                <w:rFonts w:asciiTheme="minorHAnsi" w:eastAsia="Times New Roman" w:hAnsiTheme="minorHAnsi" w:cstheme="minorHAnsi"/>
                <w:lang w:bidi="ar-SA"/>
              </w:rPr>
            </w:pPr>
            <w:r w:rsidRPr="002C7281"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>Form B:</w:t>
            </w:r>
            <w:r>
              <w:t xml:space="preserve"> </w:t>
            </w:r>
            <w:r w:rsidRPr="002C7281">
              <w:rPr>
                <w:rFonts w:asciiTheme="minorHAnsi" w:eastAsia="Times New Roman" w:hAnsiTheme="minorHAnsi" w:cstheme="minorHAnsi"/>
                <w:lang w:bidi="ar-SA"/>
              </w:rPr>
              <w:t>Professional Development (CPD record)</w:t>
            </w:r>
          </w:p>
          <w:p w14:paraId="08034CA1" w14:textId="77777777" w:rsidR="002C7281" w:rsidRPr="002C7281" w:rsidRDefault="002C7281" w:rsidP="002C7281">
            <w:pPr>
              <w:pStyle w:val="ListParagraph"/>
              <w:numPr>
                <w:ilvl w:val="0"/>
                <w:numId w:val="20"/>
              </w:numPr>
              <w:spacing w:after="0" w:line="240" w:lineRule="auto"/>
              <w:ind w:left="173" w:hanging="141"/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</w:pPr>
            <w:r w:rsidRPr="002C7281"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 xml:space="preserve">Report </w:t>
            </w:r>
            <w:r w:rsidRPr="002C7281">
              <w:rPr>
                <w:rFonts w:asciiTheme="minorHAnsi" w:eastAsia="Times New Roman" w:hAnsiTheme="minorHAnsi" w:cstheme="minorHAnsi"/>
                <w:lang w:bidi="ar-SA"/>
              </w:rPr>
              <w:t>on the Answer to the Practice Problem and Critical Analysis with</w:t>
            </w:r>
            <w:r w:rsidRPr="002C7281"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 xml:space="preserve"> Form C and Form D </w:t>
            </w:r>
          </w:p>
          <w:p w14:paraId="33FB1EAC" w14:textId="1C23165E" w:rsidR="00B54F6B" w:rsidRPr="002C7281" w:rsidRDefault="006C6D07" w:rsidP="002C7281">
            <w:pPr>
              <w:pStyle w:val="ListParagraph"/>
              <w:numPr>
                <w:ilvl w:val="0"/>
                <w:numId w:val="20"/>
              </w:numPr>
              <w:spacing w:after="0" w:line="240" w:lineRule="auto"/>
              <w:ind w:left="173" w:hanging="141"/>
              <w:rPr>
                <w:rFonts w:asciiTheme="minorHAnsi" w:eastAsia="Times New Roman" w:hAnsiTheme="minorHAnsi" w:cstheme="minorHAnsi"/>
                <w:lang w:bidi="ar-SA"/>
              </w:rPr>
            </w:pPr>
            <w:r>
              <w:rPr>
                <w:rFonts w:asciiTheme="minorHAnsi" w:eastAsia="Times New Roman" w:hAnsiTheme="minorHAnsi" w:cstheme="minorHAnsi"/>
                <w:lang w:bidi="ar-SA"/>
              </w:rPr>
              <w:t>Completion</w:t>
            </w:r>
            <w:r w:rsidRPr="002C7281">
              <w:rPr>
                <w:rFonts w:asciiTheme="minorHAnsi" w:eastAsia="Times New Roman" w:hAnsiTheme="minorHAnsi" w:cstheme="minorHAnsi"/>
                <w:lang w:bidi="ar-SA"/>
              </w:rPr>
              <w:t xml:space="preserve"> of</w:t>
            </w:r>
            <w:r w:rsidRPr="002C7281"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 xml:space="preserve"> Ethics Module</w:t>
            </w:r>
          </w:p>
        </w:tc>
      </w:tr>
      <w:tr w:rsidR="00B54F6B" w:rsidRPr="00E854A3" w14:paraId="562E4BEC" w14:textId="43D487D2" w:rsidTr="002C7281">
        <w:trPr>
          <w:cantSplit/>
          <w:trHeight w:val="1137"/>
        </w:trPr>
        <w:tc>
          <w:tcPr>
            <w:tcW w:w="1617" w:type="dxa"/>
            <w:vMerge/>
            <w:vAlign w:val="center"/>
            <w:hideMark/>
          </w:tcPr>
          <w:p w14:paraId="05EE73DD" w14:textId="77777777" w:rsidR="00B54F6B" w:rsidRPr="00E854A3" w:rsidRDefault="00B54F6B" w:rsidP="00EC4310">
            <w:pPr>
              <w:spacing w:after="0" w:line="240" w:lineRule="auto"/>
              <w:rPr>
                <w:rFonts w:asciiTheme="minorHAnsi" w:eastAsia="Times New Roman" w:hAnsiTheme="minorHAnsi" w:cstheme="minorHAnsi"/>
                <w:lang w:bidi="ar-SA"/>
              </w:rPr>
            </w:pPr>
          </w:p>
        </w:tc>
        <w:tc>
          <w:tcPr>
            <w:tcW w:w="1937" w:type="dxa"/>
            <w:shd w:val="clear" w:color="auto" w:fill="auto"/>
            <w:vAlign w:val="center"/>
            <w:hideMark/>
          </w:tcPr>
          <w:p w14:paraId="27DF9039" w14:textId="77777777" w:rsidR="00B54F6B" w:rsidRPr="00E854A3" w:rsidRDefault="00B54F6B" w:rsidP="00EC4310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lang w:bidi="ar-SA"/>
              </w:rPr>
            </w:pPr>
            <w:r w:rsidRPr="00E854A3">
              <w:rPr>
                <w:rFonts w:asciiTheme="minorHAnsi" w:eastAsia="Times New Roman" w:hAnsiTheme="minorHAnsi" w:cstheme="minorHAnsi"/>
                <w:lang w:bidi="ar-SA"/>
              </w:rPr>
              <w:t xml:space="preserve">3 years </w:t>
            </w:r>
            <w:r>
              <w:rPr>
                <w:rFonts w:asciiTheme="minorHAnsi" w:eastAsia="Times New Roman" w:hAnsiTheme="minorHAnsi" w:cstheme="minorHAnsi"/>
                <w:lang w:bidi="ar-SA"/>
              </w:rPr>
              <w:t>of a</w:t>
            </w:r>
            <w:r w:rsidRPr="00E854A3">
              <w:rPr>
                <w:rFonts w:asciiTheme="minorHAnsi" w:eastAsia="Times New Roman" w:hAnsiTheme="minorHAnsi" w:cstheme="minorHAnsi"/>
                <w:lang w:bidi="ar-SA"/>
              </w:rPr>
              <w:t xml:space="preserve">pproved employment in </w:t>
            </w:r>
            <w:r>
              <w:rPr>
                <w:rFonts w:asciiTheme="minorHAnsi" w:eastAsia="Times New Roman" w:hAnsiTheme="minorHAnsi" w:cstheme="minorHAnsi"/>
                <w:lang w:bidi="ar-SA"/>
              </w:rPr>
              <w:t xml:space="preserve">a Higher </w:t>
            </w:r>
            <w:r w:rsidRPr="00E854A3">
              <w:rPr>
                <w:rFonts w:asciiTheme="minorHAnsi" w:eastAsia="Times New Roman" w:hAnsiTheme="minorHAnsi" w:cstheme="minorHAnsi"/>
                <w:lang w:bidi="ar-SA"/>
              </w:rPr>
              <w:t>educational institute</w:t>
            </w:r>
          </w:p>
        </w:tc>
        <w:tc>
          <w:tcPr>
            <w:tcW w:w="2743" w:type="dxa"/>
            <w:vAlign w:val="center"/>
          </w:tcPr>
          <w:p w14:paraId="09FB0A1D" w14:textId="77777777" w:rsidR="00B54F6B" w:rsidRPr="00980CDE" w:rsidRDefault="00B54F6B" w:rsidP="00EC4310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lang w:bidi="ar-SA"/>
              </w:rPr>
            </w:pPr>
            <w:r w:rsidRPr="00980CDE">
              <w:rPr>
                <w:rFonts w:asciiTheme="minorHAnsi" w:eastAsia="Times New Roman" w:hAnsiTheme="minorHAnsi" w:cstheme="minorHAnsi"/>
                <w:lang w:bidi="ar-SA"/>
              </w:rPr>
              <w:t>15 marks for CPRS</w:t>
            </w:r>
          </w:p>
          <w:p w14:paraId="7EBFA5B1" w14:textId="77777777" w:rsidR="00B54F6B" w:rsidRDefault="00B54F6B" w:rsidP="00EC4310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lang w:bidi="ar-SA"/>
              </w:rPr>
            </w:pPr>
            <w:r w:rsidRPr="00980CDE">
              <w:rPr>
                <w:rFonts w:asciiTheme="minorHAnsi" w:eastAsia="Times New Roman" w:hAnsiTheme="minorHAnsi" w:cstheme="minorHAnsi"/>
                <w:lang w:bidi="ar-SA"/>
              </w:rPr>
              <w:t>+</w:t>
            </w:r>
          </w:p>
          <w:p w14:paraId="1944691F" w14:textId="77777777" w:rsidR="00B54F6B" w:rsidRPr="008D4E38" w:rsidRDefault="00B54F6B" w:rsidP="00EC4310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lang w:bidi="ar-SA"/>
              </w:rPr>
            </w:pPr>
            <w:r w:rsidRPr="008D4E38">
              <w:rPr>
                <w:rFonts w:asciiTheme="minorHAnsi" w:eastAsia="Times New Roman" w:hAnsiTheme="minorHAnsi" w:cstheme="minorHAnsi"/>
                <w:lang w:bidi="ar-SA"/>
              </w:rPr>
              <w:t>Critical Analysis</w:t>
            </w:r>
          </w:p>
          <w:p w14:paraId="70817A70" w14:textId="77777777" w:rsidR="00B54F6B" w:rsidRPr="008D4E38" w:rsidRDefault="00B54F6B" w:rsidP="00EC4310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lang w:bidi="ar-SA"/>
              </w:rPr>
            </w:pPr>
            <w:r w:rsidRPr="008D4E38">
              <w:rPr>
                <w:rFonts w:asciiTheme="minorHAnsi" w:eastAsia="Times New Roman" w:hAnsiTheme="minorHAnsi" w:cstheme="minorHAnsi"/>
                <w:lang w:bidi="ar-SA"/>
              </w:rPr>
              <w:t>+</w:t>
            </w:r>
          </w:p>
          <w:p w14:paraId="32431306" w14:textId="77777777" w:rsidR="00B54F6B" w:rsidRPr="008D4E38" w:rsidRDefault="00B54F6B" w:rsidP="00EC4310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lang w:bidi="ar-SA"/>
              </w:rPr>
            </w:pPr>
            <w:r w:rsidRPr="008D4E38">
              <w:rPr>
                <w:rFonts w:asciiTheme="minorHAnsi" w:eastAsia="Times New Roman" w:hAnsiTheme="minorHAnsi" w:cstheme="minorHAnsi"/>
                <w:lang w:bidi="ar-SA"/>
              </w:rPr>
              <w:t>Practice Problem</w:t>
            </w:r>
          </w:p>
          <w:p w14:paraId="523D9C3A" w14:textId="77777777" w:rsidR="00B54F6B" w:rsidRPr="008D4E38" w:rsidRDefault="00B54F6B" w:rsidP="00EC4310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lang w:bidi="ar-SA"/>
              </w:rPr>
            </w:pPr>
            <w:r w:rsidRPr="008D4E38">
              <w:rPr>
                <w:rFonts w:asciiTheme="minorHAnsi" w:eastAsia="Times New Roman" w:hAnsiTheme="minorHAnsi" w:cstheme="minorHAnsi"/>
                <w:lang w:bidi="ar-SA"/>
              </w:rPr>
              <w:t>+</w:t>
            </w:r>
          </w:p>
          <w:p w14:paraId="209F4F1D" w14:textId="77777777" w:rsidR="00B54F6B" w:rsidRDefault="00B54F6B" w:rsidP="00EC4310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lang w:bidi="ar-SA"/>
              </w:rPr>
            </w:pPr>
            <w:r w:rsidRPr="008D4E38">
              <w:rPr>
                <w:rFonts w:asciiTheme="minorHAnsi" w:eastAsia="Times New Roman" w:hAnsiTheme="minorHAnsi" w:cstheme="minorHAnsi"/>
                <w:lang w:bidi="ar-SA"/>
              </w:rPr>
              <w:t>Viva Voce</w:t>
            </w:r>
          </w:p>
        </w:tc>
        <w:tc>
          <w:tcPr>
            <w:tcW w:w="1490" w:type="dxa"/>
            <w:shd w:val="clear" w:color="auto" w:fill="auto"/>
            <w:vAlign w:val="center"/>
            <w:hideMark/>
          </w:tcPr>
          <w:p w14:paraId="1AAAD08C" w14:textId="77777777" w:rsidR="00B54F6B" w:rsidRPr="00E854A3" w:rsidRDefault="00B54F6B" w:rsidP="00A56BA9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lang w:bidi="ar-SA"/>
              </w:rPr>
            </w:pPr>
            <w:r w:rsidRPr="00E854A3">
              <w:rPr>
                <w:rFonts w:asciiTheme="minorHAnsi" w:eastAsia="Times New Roman" w:hAnsiTheme="minorHAnsi" w:cstheme="minorHAnsi"/>
                <w:lang w:bidi="ar-SA"/>
              </w:rPr>
              <w:t>Academic</w:t>
            </w:r>
            <w:r>
              <w:rPr>
                <w:rFonts w:asciiTheme="minorHAnsi" w:eastAsia="Times New Roman" w:hAnsiTheme="minorHAnsi" w:cstheme="minorHAnsi"/>
                <w:lang w:bidi="ar-SA"/>
              </w:rPr>
              <w:t xml:space="preserve"> </w:t>
            </w:r>
            <w:r w:rsidRPr="00E854A3">
              <w:rPr>
                <w:rFonts w:asciiTheme="minorHAnsi" w:eastAsia="Times New Roman" w:hAnsiTheme="minorHAnsi" w:cstheme="minorHAnsi"/>
                <w:lang w:bidi="ar-SA"/>
              </w:rPr>
              <w:t>route</w:t>
            </w:r>
            <w:r>
              <w:rPr>
                <w:rFonts w:asciiTheme="minorHAnsi" w:eastAsia="Times New Roman" w:hAnsiTheme="minorHAnsi" w:cstheme="minorHAnsi"/>
                <w:lang w:bidi="ar-SA"/>
              </w:rPr>
              <w:t xml:space="preserve"> with publications</w:t>
            </w:r>
          </w:p>
          <w:p w14:paraId="260F4980" w14:textId="77777777" w:rsidR="00B54F6B" w:rsidRPr="00E854A3" w:rsidRDefault="00B54F6B" w:rsidP="00A56BA9">
            <w:pPr>
              <w:rPr>
                <w:rFonts w:asciiTheme="minorHAnsi" w:eastAsia="Times New Roman" w:hAnsiTheme="minorHAnsi" w:cstheme="minorHAnsi"/>
                <w:lang w:bidi="ar-SA"/>
              </w:rPr>
            </w:pPr>
          </w:p>
        </w:tc>
        <w:tc>
          <w:tcPr>
            <w:tcW w:w="3260" w:type="dxa"/>
            <w:vAlign w:val="center"/>
            <w:hideMark/>
          </w:tcPr>
          <w:p w14:paraId="53B7D5A8" w14:textId="77777777" w:rsidR="00B54F6B" w:rsidRPr="008D4E38" w:rsidRDefault="00B54F6B" w:rsidP="00EC4310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lang w:bidi="ar-SA"/>
              </w:rPr>
            </w:pPr>
            <w:r w:rsidRPr="008D4E38">
              <w:rPr>
                <w:rFonts w:asciiTheme="minorHAnsi" w:eastAsia="Times New Roman" w:hAnsiTheme="minorHAnsi" w:cstheme="minorHAnsi"/>
                <w:lang w:bidi="ar-SA"/>
              </w:rPr>
              <w:t>Critical Analysis</w:t>
            </w:r>
          </w:p>
          <w:p w14:paraId="4E8C7A01" w14:textId="77777777" w:rsidR="00B54F6B" w:rsidRPr="008D4E38" w:rsidRDefault="00B54F6B" w:rsidP="00EC4310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lang w:bidi="ar-SA"/>
              </w:rPr>
            </w:pPr>
            <w:r w:rsidRPr="008D4E38">
              <w:rPr>
                <w:rFonts w:asciiTheme="minorHAnsi" w:eastAsia="Times New Roman" w:hAnsiTheme="minorHAnsi" w:cstheme="minorHAnsi"/>
                <w:lang w:bidi="ar-SA"/>
              </w:rPr>
              <w:t>+</w:t>
            </w:r>
          </w:p>
          <w:p w14:paraId="7E314862" w14:textId="77777777" w:rsidR="00B54F6B" w:rsidRPr="008D4E38" w:rsidRDefault="00B54F6B" w:rsidP="00EC4310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lang w:bidi="ar-SA"/>
              </w:rPr>
            </w:pPr>
            <w:r w:rsidRPr="008D4E38">
              <w:rPr>
                <w:rFonts w:asciiTheme="minorHAnsi" w:eastAsia="Times New Roman" w:hAnsiTheme="minorHAnsi" w:cstheme="minorHAnsi"/>
                <w:lang w:bidi="ar-SA"/>
              </w:rPr>
              <w:t>Practice Problem</w:t>
            </w:r>
          </w:p>
          <w:p w14:paraId="43B2D781" w14:textId="77777777" w:rsidR="00B54F6B" w:rsidRPr="008D4E38" w:rsidRDefault="00B54F6B" w:rsidP="00EC4310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lang w:bidi="ar-SA"/>
              </w:rPr>
            </w:pPr>
            <w:r w:rsidRPr="008D4E38">
              <w:rPr>
                <w:rFonts w:asciiTheme="minorHAnsi" w:eastAsia="Times New Roman" w:hAnsiTheme="minorHAnsi" w:cstheme="minorHAnsi"/>
                <w:lang w:bidi="ar-SA"/>
              </w:rPr>
              <w:t>+</w:t>
            </w:r>
          </w:p>
          <w:p w14:paraId="3F024C1A" w14:textId="77777777" w:rsidR="00B54F6B" w:rsidRPr="00E854A3" w:rsidRDefault="00B54F6B" w:rsidP="00EC4310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lang w:bidi="ar-SA"/>
              </w:rPr>
            </w:pPr>
            <w:r w:rsidRPr="008D4E38">
              <w:rPr>
                <w:rFonts w:asciiTheme="minorHAnsi" w:eastAsia="Times New Roman" w:hAnsiTheme="minorHAnsi" w:cstheme="minorHAnsi"/>
                <w:lang w:bidi="ar-SA"/>
              </w:rPr>
              <w:t>Viva Voce</w:t>
            </w:r>
          </w:p>
        </w:tc>
        <w:tc>
          <w:tcPr>
            <w:tcW w:w="4611" w:type="dxa"/>
            <w:vAlign w:val="center"/>
          </w:tcPr>
          <w:p w14:paraId="40EB72B5" w14:textId="77777777" w:rsidR="002C7281" w:rsidRDefault="002C7281" w:rsidP="002C7281">
            <w:pPr>
              <w:spacing w:after="0" w:line="240" w:lineRule="auto"/>
              <w:ind w:left="175" w:hanging="175"/>
              <w:rPr>
                <w:rFonts w:asciiTheme="minorHAnsi" w:eastAsia="Times New Roman" w:hAnsiTheme="minorHAnsi" w:cstheme="minorHAnsi"/>
                <w:lang w:bidi="ar-SA"/>
              </w:rPr>
            </w:pPr>
            <w:r w:rsidRPr="00EF753A">
              <w:rPr>
                <w:rFonts w:asciiTheme="minorHAnsi" w:eastAsia="Times New Roman" w:hAnsiTheme="minorHAnsi" w:cstheme="minorHAnsi"/>
                <w:lang w:bidi="ar-SA"/>
              </w:rPr>
              <w:t>•</w:t>
            </w:r>
            <w:r w:rsidRPr="00EF753A">
              <w:rPr>
                <w:rFonts w:asciiTheme="minorHAnsi" w:eastAsia="Times New Roman" w:hAnsiTheme="minorHAnsi" w:cstheme="minorHAnsi"/>
                <w:lang w:bidi="ar-SA"/>
              </w:rPr>
              <w:tab/>
              <w:t xml:space="preserve">Duly Filled </w:t>
            </w:r>
            <w:r w:rsidRPr="008F2765"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>APC Application Form</w:t>
            </w:r>
            <w:r w:rsidRPr="00EF753A">
              <w:rPr>
                <w:rFonts w:asciiTheme="minorHAnsi" w:eastAsia="Times New Roman" w:hAnsiTheme="minorHAnsi" w:cstheme="minorHAnsi"/>
                <w:lang w:bidi="ar-SA"/>
              </w:rPr>
              <w:t xml:space="preserve"> and Evidence for Application Processing Payment</w:t>
            </w:r>
          </w:p>
          <w:p w14:paraId="239C611F" w14:textId="77777777" w:rsidR="002C7281" w:rsidRPr="00EF753A" w:rsidRDefault="002C7281" w:rsidP="002C7281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ind w:left="175" w:hanging="175"/>
              <w:rPr>
                <w:rFonts w:asciiTheme="minorHAnsi" w:eastAsia="Times New Roman" w:hAnsiTheme="minorHAnsi" w:cstheme="minorHAnsi"/>
                <w:lang w:bidi="ar-SA"/>
              </w:rPr>
            </w:pPr>
            <w:r w:rsidRPr="00EF753A">
              <w:rPr>
                <w:rFonts w:asciiTheme="minorHAnsi" w:eastAsia="Times New Roman" w:hAnsiTheme="minorHAnsi" w:cstheme="minorHAnsi"/>
                <w:lang w:bidi="ar-SA"/>
              </w:rPr>
              <w:t xml:space="preserve">Filled </w:t>
            </w:r>
            <w:r w:rsidRPr="008F2765"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 xml:space="preserve">Membership Application </w:t>
            </w:r>
            <w:r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>F</w:t>
            </w:r>
            <w:r w:rsidRPr="008F2765"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>orm</w:t>
            </w:r>
            <w:r w:rsidRPr="00EF753A">
              <w:rPr>
                <w:rFonts w:asciiTheme="minorHAnsi" w:eastAsia="Times New Roman" w:hAnsiTheme="minorHAnsi" w:cstheme="minorHAnsi"/>
                <w:lang w:bidi="ar-SA"/>
              </w:rPr>
              <w:t xml:space="preserve"> with attachments (e.g. Academic Certificates and service letters)</w:t>
            </w:r>
          </w:p>
          <w:p w14:paraId="4146B429" w14:textId="77777777" w:rsidR="002C7281" w:rsidRPr="00ED550A" w:rsidRDefault="002C7281" w:rsidP="002C7281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ind w:left="175" w:hanging="175"/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</w:pPr>
            <w:r>
              <w:rPr>
                <w:rFonts w:asciiTheme="minorHAnsi" w:eastAsia="Times New Roman" w:hAnsiTheme="minorHAnsi" w:cstheme="minorHAnsi"/>
                <w:lang w:bidi="ar-SA"/>
              </w:rPr>
              <w:t>Evidence to prove marks as per CPRS</w:t>
            </w:r>
          </w:p>
          <w:p w14:paraId="7F7B96E0" w14:textId="08489E29" w:rsidR="002C7281" w:rsidRDefault="002C7281" w:rsidP="002C7281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ind w:left="173" w:hanging="173"/>
              <w:rPr>
                <w:rFonts w:asciiTheme="minorHAnsi" w:eastAsia="Times New Roman" w:hAnsiTheme="minorHAnsi" w:cstheme="minorHAnsi"/>
                <w:lang w:bidi="ar-SA"/>
              </w:rPr>
            </w:pPr>
            <w:r w:rsidRPr="00640788"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>A short report</w:t>
            </w:r>
            <w:r w:rsidRPr="00AE1090">
              <w:rPr>
                <w:rFonts w:asciiTheme="minorHAnsi" w:eastAsia="Times New Roman" w:hAnsiTheme="minorHAnsi" w:cstheme="minorHAnsi"/>
                <w:lang w:bidi="ar-SA"/>
              </w:rPr>
              <w:t xml:space="preserve"> (Max 1,250 words) on </w:t>
            </w:r>
            <w:r w:rsidR="006534A9">
              <w:rPr>
                <w:rFonts w:asciiTheme="minorHAnsi" w:eastAsia="Times New Roman" w:hAnsiTheme="minorHAnsi" w:cstheme="minorHAnsi"/>
                <w:lang w:bidi="ar-SA"/>
              </w:rPr>
              <w:t xml:space="preserve">a </w:t>
            </w:r>
            <w:r w:rsidRPr="00AE1090">
              <w:rPr>
                <w:rFonts w:asciiTheme="minorHAnsi" w:eastAsia="Times New Roman" w:hAnsiTheme="minorHAnsi" w:cstheme="minorHAnsi"/>
                <w:lang w:bidi="ar-SA"/>
              </w:rPr>
              <w:t>critical review of work experience</w:t>
            </w:r>
          </w:p>
          <w:p w14:paraId="4358029D" w14:textId="77777777" w:rsidR="002C7281" w:rsidRPr="000425DF" w:rsidRDefault="002C7281" w:rsidP="002C7281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ind w:left="178" w:hanging="178"/>
              <w:rPr>
                <w:rFonts w:asciiTheme="minorHAnsi" w:eastAsia="Times New Roman" w:hAnsiTheme="minorHAnsi" w:cstheme="minorHAnsi"/>
                <w:lang w:bidi="ar-SA"/>
              </w:rPr>
            </w:pPr>
            <w:r w:rsidRPr="000425DF"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>Form B</w:t>
            </w:r>
            <w:r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>:</w:t>
            </w:r>
            <w:r>
              <w:t xml:space="preserve"> </w:t>
            </w:r>
            <w:r w:rsidRPr="000425DF">
              <w:rPr>
                <w:rFonts w:asciiTheme="minorHAnsi" w:eastAsia="Times New Roman" w:hAnsiTheme="minorHAnsi" w:cstheme="minorHAnsi"/>
                <w:lang w:bidi="ar-SA"/>
              </w:rPr>
              <w:t>Professional Development (CPD record)</w:t>
            </w:r>
          </w:p>
          <w:p w14:paraId="226928F6" w14:textId="32F1FB76" w:rsidR="002C7281" w:rsidRDefault="002C7281" w:rsidP="002C7281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ind w:left="173" w:hanging="173"/>
              <w:rPr>
                <w:rFonts w:asciiTheme="minorHAnsi" w:eastAsia="Times New Roman" w:hAnsiTheme="minorHAnsi" w:cstheme="minorHAnsi"/>
                <w:lang w:bidi="ar-SA"/>
              </w:rPr>
            </w:pPr>
            <w:r w:rsidRPr="00AA3C22">
              <w:rPr>
                <w:rFonts w:asciiTheme="minorHAnsi" w:eastAsia="Times New Roman" w:hAnsiTheme="minorHAnsi" w:cstheme="minorHAnsi"/>
                <w:lang w:bidi="ar-SA"/>
              </w:rPr>
              <w:t xml:space="preserve">Report on Answer to the Practice Problem and Critical Analysis with </w:t>
            </w:r>
            <w:r w:rsidRPr="00AA3C22"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 xml:space="preserve">Form </w:t>
            </w:r>
            <w:r w:rsidR="006534A9"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>C</w:t>
            </w:r>
            <w:r w:rsidRPr="00AA3C22"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 xml:space="preserve"> and Form </w:t>
            </w:r>
            <w:r w:rsidR="006534A9"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>D</w:t>
            </w:r>
          </w:p>
          <w:p w14:paraId="4B6B6D3D" w14:textId="3B3B1FCC" w:rsidR="00B54F6B" w:rsidRPr="00EC4310" w:rsidRDefault="006C6D07" w:rsidP="002C7281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ind w:left="180" w:hanging="180"/>
              <w:rPr>
                <w:rFonts w:asciiTheme="minorHAnsi" w:eastAsia="Times New Roman" w:hAnsiTheme="minorHAnsi" w:cstheme="minorHAnsi"/>
                <w:lang w:bidi="ar-SA"/>
              </w:rPr>
            </w:pPr>
            <w:r>
              <w:rPr>
                <w:rFonts w:asciiTheme="minorHAnsi" w:eastAsia="Times New Roman" w:hAnsiTheme="minorHAnsi" w:cstheme="minorHAnsi"/>
                <w:lang w:bidi="ar-SA"/>
              </w:rPr>
              <w:t>Completion</w:t>
            </w:r>
            <w:r w:rsidRPr="002C7281">
              <w:rPr>
                <w:rFonts w:asciiTheme="minorHAnsi" w:eastAsia="Times New Roman" w:hAnsiTheme="minorHAnsi" w:cstheme="minorHAnsi"/>
                <w:lang w:bidi="ar-SA"/>
              </w:rPr>
              <w:t xml:space="preserve"> of</w:t>
            </w:r>
            <w:r w:rsidRPr="002C7281"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 xml:space="preserve"> Ethics Module</w:t>
            </w:r>
          </w:p>
        </w:tc>
      </w:tr>
      <w:tr w:rsidR="002C7281" w:rsidRPr="00E854A3" w14:paraId="1303E033" w14:textId="734A90DA" w:rsidTr="002C7281">
        <w:trPr>
          <w:cantSplit/>
          <w:trHeight w:val="2587"/>
        </w:trPr>
        <w:tc>
          <w:tcPr>
            <w:tcW w:w="1617" w:type="dxa"/>
            <w:shd w:val="clear" w:color="auto" w:fill="auto"/>
            <w:textDirection w:val="btLr"/>
            <w:vAlign w:val="center"/>
            <w:hideMark/>
          </w:tcPr>
          <w:p w14:paraId="73B3529A" w14:textId="77777777" w:rsidR="002C7281" w:rsidRPr="00E854A3" w:rsidRDefault="002C7281" w:rsidP="002C7281">
            <w:pPr>
              <w:spacing w:after="0" w:line="240" w:lineRule="auto"/>
              <w:ind w:left="113" w:right="113"/>
              <w:jc w:val="center"/>
              <w:rPr>
                <w:rFonts w:asciiTheme="minorHAnsi" w:eastAsia="Times New Roman" w:hAnsiTheme="minorHAnsi" w:cstheme="minorHAnsi"/>
                <w:lang w:bidi="ar-SA"/>
              </w:rPr>
            </w:pPr>
            <w:r w:rsidRPr="00E854A3">
              <w:rPr>
                <w:rFonts w:asciiTheme="minorHAnsi" w:eastAsia="Times New Roman" w:hAnsiTheme="minorHAnsi" w:cstheme="minorHAnsi"/>
                <w:lang w:bidi="ar-SA"/>
              </w:rPr>
              <w:lastRenderedPageBreak/>
              <w:t xml:space="preserve"> Technical Member</w:t>
            </w:r>
          </w:p>
        </w:tc>
        <w:tc>
          <w:tcPr>
            <w:tcW w:w="1937" w:type="dxa"/>
            <w:shd w:val="clear" w:color="auto" w:fill="auto"/>
            <w:vAlign w:val="center"/>
            <w:hideMark/>
          </w:tcPr>
          <w:p w14:paraId="4174D276" w14:textId="77777777" w:rsidR="002C7281" w:rsidRPr="00E854A3" w:rsidRDefault="002C7281" w:rsidP="002C7281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lang w:bidi="ar-SA"/>
              </w:rPr>
            </w:pPr>
            <w:proofErr w:type="gramStart"/>
            <w:r w:rsidRPr="00E854A3">
              <w:rPr>
                <w:rFonts w:asciiTheme="minorHAnsi" w:eastAsia="Times New Roman" w:hAnsiTheme="minorHAnsi" w:cstheme="minorHAnsi"/>
                <w:lang w:bidi="ar-SA"/>
              </w:rPr>
              <w:t>3  years</w:t>
            </w:r>
            <w:proofErr w:type="gramEnd"/>
          </w:p>
        </w:tc>
        <w:tc>
          <w:tcPr>
            <w:tcW w:w="2743" w:type="dxa"/>
            <w:vAlign w:val="center"/>
          </w:tcPr>
          <w:p w14:paraId="67F5B8CE" w14:textId="4C6F86DA" w:rsidR="002C7281" w:rsidRPr="00E876C3" w:rsidRDefault="002C7281" w:rsidP="002C7281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color w:val="0066FF"/>
                <w:lang w:bidi="ar-SA"/>
              </w:rPr>
            </w:pPr>
            <w:r w:rsidRPr="00E876C3">
              <w:rPr>
                <w:rFonts w:asciiTheme="minorHAnsi" w:eastAsia="Times New Roman" w:hAnsiTheme="minorHAnsi" w:cstheme="minorHAnsi"/>
                <w:color w:val="0066FF"/>
                <w:lang w:bidi="ar-SA"/>
              </w:rPr>
              <w:t xml:space="preserve">Candidate’s Self-Assessment of Experience and Verification by the Supervisor </w:t>
            </w:r>
            <w:r w:rsidRPr="008704F5">
              <w:rPr>
                <w:rFonts w:asciiTheme="minorHAnsi" w:eastAsia="Times New Roman" w:hAnsiTheme="minorHAnsi" w:cstheme="minorHAnsi"/>
                <w:color w:val="0066FF"/>
                <w:lang w:bidi="ar-SA"/>
              </w:rPr>
              <w:t xml:space="preserve">(Form </w:t>
            </w:r>
            <w:r>
              <w:rPr>
                <w:rFonts w:asciiTheme="minorHAnsi" w:eastAsia="Times New Roman" w:hAnsiTheme="minorHAnsi" w:cstheme="minorHAnsi"/>
                <w:color w:val="0066FF"/>
                <w:lang w:bidi="ar-SA"/>
              </w:rPr>
              <w:t>A1</w:t>
            </w:r>
            <w:r w:rsidRPr="008704F5">
              <w:rPr>
                <w:rFonts w:asciiTheme="minorHAnsi" w:eastAsia="Times New Roman" w:hAnsiTheme="minorHAnsi" w:cstheme="minorHAnsi"/>
                <w:color w:val="0066FF"/>
                <w:lang w:bidi="ar-SA"/>
              </w:rPr>
              <w:t>)</w:t>
            </w:r>
          </w:p>
          <w:p w14:paraId="58BFB517" w14:textId="77777777" w:rsidR="002C7281" w:rsidRDefault="002C7281" w:rsidP="002C7281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lang w:bidi="ar-SA"/>
              </w:rPr>
            </w:pPr>
            <w:r>
              <w:rPr>
                <w:rFonts w:asciiTheme="minorHAnsi" w:eastAsia="Times New Roman" w:hAnsiTheme="minorHAnsi" w:cstheme="minorHAnsi"/>
                <w:lang w:bidi="ar-SA"/>
              </w:rPr>
              <w:t>+</w:t>
            </w:r>
          </w:p>
          <w:p w14:paraId="4D930FAB" w14:textId="77777777" w:rsidR="002C7281" w:rsidRDefault="002C7281" w:rsidP="002C7281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lang w:bidi="ar-SA"/>
              </w:rPr>
            </w:pPr>
            <w:r>
              <w:rPr>
                <w:rFonts w:asciiTheme="minorHAnsi" w:eastAsia="Times New Roman" w:hAnsiTheme="minorHAnsi" w:cstheme="minorHAnsi"/>
                <w:lang w:bidi="ar-SA"/>
              </w:rPr>
              <w:t>Critical Analysis</w:t>
            </w:r>
          </w:p>
          <w:p w14:paraId="1DCCE492" w14:textId="77777777" w:rsidR="002C7281" w:rsidRDefault="002C7281" w:rsidP="002C7281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lang w:bidi="ar-SA"/>
              </w:rPr>
            </w:pPr>
            <w:r>
              <w:rPr>
                <w:rFonts w:asciiTheme="minorHAnsi" w:eastAsia="Times New Roman" w:hAnsiTheme="minorHAnsi" w:cstheme="minorHAnsi"/>
                <w:lang w:bidi="ar-SA"/>
              </w:rPr>
              <w:t>+</w:t>
            </w:r>
          </w:p>
          <w:p w14:paraId="58697986" w14:textId="77777777" w:rsidR="002C7281" w:rsidRDefault="002C7281" w:rsidP="002C7281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lang w:bidi="ar-SA"/>
              </w:rPr>
            </w:pPr>
            <w:r>
              <w:rPr>
                <w:rFonts w:asciiTheme="minorHAnsi" w:eastAsia="Times New Roman" w:hAnsiTheme="minorHAnsi" w:cstheme="minorHAnsi"/>
                <w:lang w:bidi="ar-SA"/>
              </w:rPr>
              <w:t>Practice Problem</w:t>
            </w:r>
          </w:p>
          <w:p w14:paraId="6167E444" w14:textId="77777777" w:rsidR="002C7281" w:rsidRDefault="002C7281" w:rsidP="002C7281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lang w:bidi="ar-SA"/>
              </w:rPr>
            </w:pPr>
            <w:r>
              <w:rPr>
                <w:rFonts w:asciiTheme="minorHAnsi" w:eastAsia="Times New Roman" w:hAnsiTheme="minorHAnsi" w:cstheme="minorHAnsi"/>
                <w:lang w:bidi="ar-SA"/>
              </w:rPr>
              <w:t>+</w:t>
            </w:r>
          </w:p>
          <w:p w14:paraId="69ACF5B1" w14:textId="77777777" w:rsidR="002C7281" w:rsidRPr="00E854A3" w:rsidRDefault="002C7281" w:rsidP="002C7281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lang w:bidi="ar-SA"/>
              </w:rPr>
            </w:pPr>
            <w:r>
              <w:rPr>
                <w:rFonts w:asciiTheme="minorHAnsi" w:eastAsia="Times New Roman" w:hAnsiTheme="minorHAnsi" w:cstheme="minorHAnsi"/>
                <w:lang w:bidi="ar-SA"/>
              </w:rPr>
              <w:t>Viva Voce</w:t>
            </w:r>
          </w:p>
        </w:tc>
        <w:tc>
          <w:tcPr>
            <w:tcW w:w="1490" w:type="dxa"/>
            <w:shd w:val="clear" w:color="auto" w:fill="auto"/>
            <w:vAlign w:val="center"/>
            <w:hideMark/>
          </w:tcPr>
          <w:p w14:paraId="2B5A8435" w14:textId="77777777" w:rsidR="002C7281" w:rsidRPr="00E854A3" w:rsidRDefault="002C7281" w:rsidP="002C7281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lang w:bidi="ar-SA"/>
              </w:rPr>
            </w:pPr>
            <w:r w:rsidRPr="00E854A3">
              <w:rPr>
                <w:rFonts w:asciiTheme="minorHAnsi" w:eastAsia="Times New Roman" w:hAnsiTheme="minorHAnsi" w:cstheme="minorHAnsi"/>
                <w:lang w:bidi="ar-SA"/>
              </w:rPr>
              <w:t>Direct route</w:t>
            </w:r>
          </w:p>
        </w:tc>
        <w:tc>
          <w:tcPr>
            <w:tcW w:w="3260" w:type="dxa"/>
            <w:shd w:val="clear" w:color="auto" w:fill="auto"/>
            <w:vAlign w:val="center"/>
            <w:hideMark/>
          </w:tcPr>
          <w:p w14:paraId="71B5D49E" w14:textId="77777777" w:rsidR="002C7281" w:rsidRDefault="002C7281" w:rsidP="002C7281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lang w:bidi="ar-SA"/>
              </w:rPr>
            </w:pPr>
            <w:r>
              <w:rPr>
                <w:rFonts w:asciiTheme="minorHAnsi" w:eastAsia="Times New Roman" w:hAnsiTheme="minorHAnsi" w:cstheme="minorHAnsi"/>
                <w:lang w:bidi="ar-SA"/>
              </w:rPr>
              <w:t xml:space="preserve">The </w:t>
            </w:r>
            <w:r w:rsidRPr="008D4E38">
              <w:rPr>
                <w:rFonts w:asciiTheme="minorHAnsi" w:eastAsia="Times New Roman" w:hAnsiTheme="minorHAnsi" w:cstheme="minorHAnsi"/>
                <w:lang w:bidi="ar-SA"/>
              </w:rPr>
              <w:t xml:space="preserve">new APC Form </w:t>
            </w:r>
            <w:r>
              <w:rPr>
                <w:rFonts w:asciiTheme="minorHAnsi" w:eastAsia="Times New Roman" w:hAnsiTheme="minorHAnsi" w:cstheme="minorHAnsi"/>
                <w:lang w:bidi="ar-SA"/>
              </w:rPr>
              <w:t>1A</w:t>
            </w:r>
          </w:p>
          <w:p w14:paraId="67AAA0D1" w14:textId="67B6D4A3" w:rsidR="002C7281" w:rsidRDefault="002C7281" w:rsidP="002C7281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lang w:bidi="ar-SA"/>
              </w:rPr>
            </w:pPr>
            <w:r w:rsidRPr="008704F5">
              <w:rPr>
                <w:rFonts w:asciiTheme="minorHAnsi" w:eastAsia="Times New Roman" w:hAnsiTheme="minorHAnsi" w:cstheme="minorHAnsi"/>
                <w:lang w:bidi="ar-SA"/>
              </w:rPr>
              <w:t xml:space="preserve">considering the experience during the supervision period mentioned in the Supervisor Appointment form (minimum </w:t>
            </w:r>
            <w:r>
              <w:rPr>
                <w:rFonts w:asciiTheme="minorHAnsi" w:eastAsia="Times New Roman" w:hAnsiTheme="minorHAnsi" w:cstheme="minorHAnsi"/>
                <w:lang w:bidi="ar-SA"/>
              </w:rPr>
              <w:t>3</w:t>
            </w:r>
            <w:r w:rsidRPr="008704F5">
              <w:rPr>
                <w:rFonts w:asciiTheme="minorHAnsi" w:eastAsia="Times New Roman" w:hAnsiTheme="minorHAnsi" w:cstheme="minorHAnsi"/>
                <w:lang w:bidi="ar-SA"/>
              </w:rPr>
              <w:t xml:space="preserve"> years).</w:t>
            </w:r>
            <w:r w:rsidRPr="00E854A3">
              <w:rPr>
                <w:rFonts w:asciiTheme="minorHAnsi" w:eastAsia="Times New Roman" w:hAnsiTheme="minorHAnsi" w:cstheme="minorHAnsi"/>
                <w:lang w:bidi="ar-SA"/>
              </w:rPr>
              <w:br/>
              <w:t xml:space="preserve">New </w:t>
            </w:r>
            <w:r>
              <w:rPr>
                <w:rFonts w:asciiTheme="minorHAnsi" w:eastAsia="Times New Roman" w:hAnsiTheme="minorHAnsi" w:cstheme="minorHAnsi"/>
                <w:lang w:bidi="ar-SA"/>
              </w:rPr>
              <w:t>APC F</w:t>
            </w:r>
            <w:r w:rsidRPr="00E854A3">
              <w:rPr>
                <w:rFonts w:asciiTheme="minorHAnsi" w:eastAsia="Times New Roman" w:hAnsiTheme="minorHAnsi" w:cstheme="minorHAnsi"/>
                <w:lang w:bidi="ar-SA"/>
              </w:rPr>
              <w:t xml:space="preserve">orms </w:t>
            </w:r>
            <w:r>
              <w:rPr>
                <w:rFonts w:asciiTheme="minorHAnsi" w:eastAsia="Times New Roman" w:hAnsiTheme="minorHAnsi" w:cstheme="minorHAnsi"/>
                <w:lang w:bidi="ar-SA"/>
              </w:rPr>
              <w:t xml:space="preserve">- </w:t>
            </w:r>
            <w:r w:rsidRPr="00E854A3">
              <w:rPr>
                <w:rFonts w:asciiTheme="minorHAnsi" w:eastAsia="Times New Roman" w:hAnsiTheme="minorHAnsi" w:cstheme="minorHAnsi"/>
                <w:lang w:bidi="ar-SA"/>
              </w:rPr>
              <w:t xml:space="preserve">implemented from 1 </w:t>
            </w:r>
            <w:r>
              <w:rPr>
                <w:rFonts w:asciiTheme="minorHAnsi" w:eastAsia="Times New Roman" w:hAnsiTheme="minorHAnsi" w:cstheme="minorHAnsi"/>
                <w:lang w:bidi="ar-SA"/>
              </w:rPr>
              <w:t>September</w:t>
            </w:r>
            <w:r w:rsidRPr="00E854A3">
              <w:rPr>
                <w:rFonts w:asciiTheme="minorHAnsi" w:eastAsia="Times New Roman" w:hAnsiTheme="minorHAnsi" w:cstheme="minorHAnsi"/>
                <w:lang w:bidi="ar-SA"/>
              </w:rPr>
              <w:t xml:space="preserve"> 202</w:t>
            </w:r>
            <w:r>
              <w:rPr>
                <w:rFonts w:asciiTheme="minorHAnsi" w:eastAsia="Times New Roman" w:hAnsiTheme="minorHAnsi" w:cstheme="minorHAnsi"/>
                <w:lang w:bidi="ar-SA"/>
              </w:rPr>
              <w:t>4</w:t>
            </w:r>
            <w:r w:rsidRPr="00E854A3">
              <w:rPr>
                <w:rFonts w:asciiTheme="minorHAnsi" w:eastAsia="Times New Roman" w:hAnsiTheme="minorHAnsi" w:cstheme="minorHAnsi"/>
                <w:lang w:bidi="ar-SA"/>
              </w:rPr>
              <w:br/>
              <w:t>Supervisor Appointment can be done from 14 June 2024</w:t>
            </w:r>
          </w:p>
          <w:p w14:paraId="17E84FAA" w14:textId="77777777" w:rsidR="002C7281" w:rsidRDefault="002C7281" w:rsidP="002C7281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</w:pPr>
          </w:p>
          <w:p w14:paraId="4644E926" w14:textId="77777777" w:rsidR="002C7281" w:rsidRDefault="002C7281" w:rsidP="002C7281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</w:pPr>
            <w:r w:rsidRPr="008D4E38"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>AND</w:t>
            </w:r>
          </w:p>
          <w:p w14:paraId="5CB14014" w14:textId="77777777" w:rsidR="002C7281" w:rsidRPr="008D4E38" w:rsidRDefault="002C7281" w:rsidP="002C7281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</w:pPr>
          </w:p>
          <w:p w14:paraId="16F420FA" w14:textId="77777777" w:rsidR="002C7281" w:rsidRDefault="002C7281" w:rsidP="002C7281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lang w:bidi="ar-SA"/>
              </w:rPr>
            </w:pPr>
            <w:r>
              <w:rPr>
                <w:rFonts w:asciiTheme="minorHAnsi" w:eastAsia="Times New Roman" w:hAnsiTheme="minorHAnsi" w:cstheme="minorHAnsi"/>
                <w:lang w:bidi="ar-SA"/>
              </w:rPr>
              <w:t>Critical Analysis</w:t>
            </w:r>
          </w:p>
          <w:p w14:paraId="2EA1C4E7" w14:textId="77777777" w:rsidR="002C7281" w:rsidRDefault="002C7281" w:rsidP="002C7281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lang w:bidi="ar-SA"/>
              </w:rPr>
            </w:pPr>
            <w:r>
              <w:rPr>
                <w:rFonts w:asciiTheme="minorHAnsi" w:eastAsia="Times New Roman" w:hAnsiTheme="minorHAnsi" w:cstheme="minorHAnsi"/>
                <w:lang w:bidi="ar-SA"/>
              </w:rPr>
              <w:t>+</w:t>
            </w:r>
          </w:p>
          <w:p w14:paraId="0F0BA099" w14:textId="77777777" w:rsidR="002C7281" w:rsidRDefault="002C7281" w:rsidP="002C7281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lang w:bidi="ar-SA"/>
              </w:rPr>
            </w:pPr>
            <w:r>
              <w:rPr>
                <w:rFonts w:asciiTheme="minorHAnsi" w:eastAsia="Times New Roman" w:hAnsiTheme="minorHAnsi" w:cstheme="minorHAnsi"/>
                <w:lang w:bidi="ar-SA"/>
              </w:rPr>
              <w:t>Practice Problem</w:t>
            </w:r>
          </w:p>
          <w:p w14:paraId="4C1CB66B" w14:textId="77777777" w:rsidR="002C7281" w:rsidRDefault="002C7281" w:rsidP="002C7281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lang w:bidi="ar-SA"/>
              </w:rPr>
            </w:pPr>
            <w:r>
              <w:rPr>
                <w:rFonts w:asciiTheme="minorHAnsi" w:eastAsia="Times New Roman" w:hAnsiTheme="minorHAnsi" w:cstheme="minorHAnsi"/>
                <w:lang w:bidi="ar-SA"/>
              </w:rPr>
              <w:t>+</w:t>
            </w:r>
          </w:p>
          <w:p w14:paraId="6017FAF8" w14:textId="048F007D" w:rsidR="002C7281" w:rsidRPr="00E854A3" w:rsidRDefault="002C7281" w:rsidP="002C7281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lang w:bidi="ar-SA"/>
              </w:rPr>
            </w:pPr>
            <w:r>
              <w:rPr>
                <w:rFonts w:asciiTheme="minorHAnsi" w:eastAsia="Times New Roman" w:hAnsiTheme="minorHAnsi" w:cstheme="minorHAnsi"/>
                <w:lang w:bidi="ar-SA"/>
              </w:rPr>
              <w:t>Viva Voce</w:t>
            </w:r>
          </w:p>
        </w:tc>
        <w:tc>
          <w:tcPr>
            <w:tcW w:w="4611" w:type="dxa"/>
            <w:vAlign w:val="center"/>
          </w:tcPr>
          <w:p w14:paraId="17B65EE5" w14:textId="77777777" w:rsidR="002C7281" w:rsidRPr="002C7281" w:rsidRDefault="002C7281" w:rsidP="002C7281">
            <w:pPr>
              <w:pStyle w:val="ListParagraph"/>
              <w:numPr>
                <w:ilvl w:val="0"/>
                <w:numId w:val="20"/>
              </w:numPr>
              <w:spacing w:after="0" w:line="240" w:lineRule="auto"/>
              <w:ind w:left="173" w:hanging="141"/>
              <w:rPr>
                <w:rFonts w:asciiTheme="minorHAnsi" w:eastAsia="Times New Roman" w:hAnsiTheme="minorHAnsi" w:cstheme="minorHAnsi"/>
                <w:lang w:bidi="ar-SA"/>
              </w:rPr>
            </w:pPr>
            <w:r w:rsidRPr="002C7281">
              <w:rPr>
                <w:rFonts w:asciiTheme="minorHAnsi" w:eastAsia="Times New Roman" w:hAnsiTheme="minorHAnsi" w:cstheme="minorHAnsi"/>
                <w:lang w:bidi="ar-SA"/>
              </w:rPr>
              <w:t xml:space="preserve">Filled and signed the </w:t>
            </w:r>
            <w:r w:rsidRPr="002C7281"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>Supervisor/s Appointment Form/s</w:t>
            </w:r>
            <w:r w:rsidRPr="002C7281">
              <w:rPr>
                <w:rFonts w:asciiTheme="minorHAnsi" w:eastAsia="Times New Roman" w:hAnsiTheme="minorHAnsi" w:cstheme="minorHAnsi"/>
                <w:lang w:bidi="ar-SA"/>
              </w:rPr>
              <w:t xml:space="preserve"> (at </w:t>
            </w:r>
            <w:r>
              <w:rPr>
                <w:rFonts w:asciiTheme="minorHAnsi" w:eastAsia="Times New Roman" w:hAnsiTheme="minorHAnsi" w:cstheme="minorHAnsi"/>
                <w:lang w:bidi="ar-SA"/>
              </w:rPr>
              <w:t xml:space="preserve">the </w:t>
            </w:r>
            <w:r w:rsidRPr="002C7281">
              <w:rPr>
                <w:rFonts w:asciiTheme="minorHAnsi" w:eastAsia="Times New Roman" w:hAnsiTheme="minorHAnsi" w:cstheme="minorHAnsi"/>
                <w:lang w:bidi="ar-SA"/>
              </w:rPr>
              <w:t xml:space="preserve">commencement of </w:t>
            </w:r>
            <w:r>
              <w:rPr>
                <w:rFonts w:asciiTheme="minorHAnsi" w:eastAsia="Times New Roman" w:hAnsiTheme="minorHAnsi" w:cstheme="minorHAnsi"/>
                <w:lang w:bidi="ar-SA"/>
              </w:rPr>
              <w:t xml:space="preserve">the </w:t>
            </w:r>
            <w:r w:rsidRPr="002C7281">
              <w:rPr>
                <w:rFonts w:asciiTheme="minorHAnsi" w:eastAsia="Times New Roman" w:hAnsiTheme="minorHAnsi" w:cstheme="minorHAnsi"/>
                <w:lang w:bidi="ar-SA"/>
              </w:rPr>
              <w:t>supervision period)</w:t>
            </w:r>
          </w:p>
          <w:p w14:paraId="4A632DAA" w14:textId="77777777" w:rsidR="002C7281" w:rsidRPr="002C7281" w:rsidRDefault="002C7281" w:rsidP="002C7281">
            <w:pPr>
              <w:pStyle w:val="ListParagraph"/>
              <w:numPr>
                <w:ilvl w:val="0"/>
                <w:numId w:val="20"/>
              </w:numPr>
              <w:spacing w:after="0" w:line="240" w:lineRule="auto"/>
              <w:ind w:left="173" w:hanging="141"/>
              <w:rPr>
                <w:rFonts w:asciiTheme="minorHAnsi" w:eastAsia="Times New Roman" w:hAnsiTheme="minorHAnsi" w:cstheme="minorHAnsi"/>
                <w:lang w:bidi="ar-SA"/>
              </w:rPr>
            </w:pPr>
            <w:r w:rsidRPr="002C7281">
              <w:rPr>
                <w:rFonts w:asciiTheme="minorHAnsi" w:eastAsia="Times New Roman" w:hAnsiTheme="minorHAnsi" w:cstheme="minorHAnsi"/>
                <w:lang w:bidi="ar-SA"/>
              </w:rPr>
              <w:t xml:space="preserve">Duly Filled </w:t>
            </w:r>
            <w:r w:rsidRPr="002C7281"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>APC Application Form</w:t>
            </w:r>
            <w:r w:rsidRPr="002C7281">
              <w:rPr>
                <w:rFonts w:asciiTheme="minorHAnsi" w:eastAsia="Times New Roman" w:hAnsiTheme="minorHAnsi" w:cstheme="minorHAnsi"/>
                <w:lang w:bidi="ar-SA"/>
              </w:rPr>
              <w:t xml:space="preserve"> and Evidence for Application Processing Payment</w:t>
            </w:r>
          </w:p>
          <w:p w14:paraId="59DBAE9E" w14:textId="77777777" w:rsidR="002C7281" w:rsidRPr="002C7281" w:rsidRDefault="002C7281" w:rsidP="002C7281">
            <w:pPr>
              <w:pStyle w:val="ListParagraph"/>
              <w:numPr>
                <w:ilvl w:val="0"/>
                <w:numId w:val="20"/>
              </w:numPr>
              <w:spacing w:after="0" w:line="240" w:lineRule="auto"/>
              <w:ind w:left="173" w:hanging="141"/>
              <w:rPr>
                <w:rFonts w:asciiTheme="minorHAnsi" w:eastAsia="Times New Roman" w:hAnsiTheme="minorHAnsi" w:cstheme="minorHAnsi"/>
                <w:lang w:bidi="ar-SA"/>
              </w:rPr>
            </w:pPr>
            <w:r w:rsidRPr="002C7281">
              <w:rPr>
                <w:rFonts w:asciiTheme="minorHAnsi" w:eastAsia="Times New Roman" w:hAnsiTheme="minorHAnsi" w:cstheme="minorHAnsi"/>
                <w:lang w:bidi="ar-SA"/>
              </w:rPr>
              <w:t xml:space="preserve">Filled </w:t>
            </w:r>
            <w:r w:rsidRPr="002C7281"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>Membership Application Form</w:t>
            </w:r>
            <w:r w:rsidRPr="002C7281">
              <w:rPr>
                <w:rFonts w:asciiTheme="minorHAnsi" w:eastAsia="Times New Roman" w:hAnsiTheme="minorHAnsi" w:cstheme="minorHAnsi"/>
                <w:lang w:bidi="ar-SA"/>
              </w:rPr>
              <w:t xml:space="preserve"> with attachments (e.g. Academic Certificates and service letters)</w:t>
            </w:r>
          </w:p>
          <w:p w14:paraId="5BC6D7C3" w14:textId="77777777" w:rsidR="002C7281" w:rsidRPr="002C7281" w:rsidRDefault="002C7281" w:rsidP="002C7281">
            <w:pPr>
              <w:pStyle w:val="ListParagraph"/>
              <w:numPr>
                <w:ilvl w:val="0"/>
                <w:numId w:val="20"/>
              </w:numPr>
              <w:spacing w:after="0" w:line="240" w:lineRule="auto"/>
              <w:ind w:left="173" w:hanging="141"/>
              <w:rPr>
                <w:rFonts w:asciiTheme="minorHAnsi" w:eastAsia="Times New Roman" w:hAnsiTheme="minorHAnsi" w:cstheme="minorHAnsi"/>
                <w:lang w:bidi="ar-SA"/>
              </w:rPr>
            </w:pPr>
            <w:r w:rsidRPr="002C7281"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>Form A1</w:t>
            </w:r>
            <w:r w:rsidRPr="002C7281">
              <w:rPr>
                <w:rFonts w:asciiTheme="minorHAnsi" w:eastAsia="Times New Roman" w:hAnsiTheme="minorHAnsi" w:cstheme="minorHAnsi"/>
                <w:lang w:bidi="ar-SA"/>
              </w:rPr>
              <w:t xml:space="preserve"> – Candidate’s Self-Assessment of Experience and Verification by the Supervisor (to be sent through the Supervisor)</w:t>
            </w:r>
          </w:p>
          <w:p w14:paraId="7650310C" w14:textId="77777777" w:rsidR="002C7281" w:rsidRPr="002C7281" w:rsidRDefault="002C7281" w:rsidP="002C7281">
            <w:pPr>
              <w:pStyle w:val="ListParagraph"/>
              <w:numPr>
                <w:ilvl w:val="0"/>
                <w:numId w:val="20"/>
              </w:numPr>
              <w:spacing w:after="0" w:line="240" w:lineRule="auto"/>
              <w:ind w:left="173" w:hanging="141"/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</w:pPr>
            <w:r w:rsidRPr="002C7281"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 xml:space="preserve">Form A2: </w:t>
            </w:r>
            <w:r w:rsidRPr="002C7281">
              <w:rPr>
                <w:rFonts w:asciiTheme="minorHAnsi" w:eastAsia="Times New Roman" w:hAnsiTheme="minorHAnsi" w:cstheme="minorHAnsi"/>
                <w:lang w:bidi="ar-SA"/>
              </w:rPr>
              <w:t>Summary of Experience</w:t>
            </w:r>
          </w:p>
          <w:p w14:paraId="7D76980F" w14:textId="77777777" w:rsidR="002C7281" w:rsidRPr="002C7281" w:rsidRDefault="002C7281" w:rsidP="002C7281">
            <w:pPr>
              <w:pStyle w:val="ListParagraph"/>
              <w:numPr>
                <w:ilvl w:val="0"/>
                <w:numId w:val="20"/>
              </w:numPr>
              <w:spacing w:after="0" w:line="240" w:lineRule="auto"/>
              <w:ind w:left="173" w:hanging="141"/>
              <w:rPr>
                <w:rFonts w:asciiTheme="minorHAnsi" w:eastAsia="Times New Roman" w:hAnsiTheme="minorHAnsi" w:cstheme="minorHAnsi"/>
                <w:lang w:bidi="ar-SA"/>
              </w:rPr>
            </w:pPr>
            <w:r w:rsidRPr="002C7281"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>Form B:</w:t>
            </w:r>
            <w:r>
              <w:t xml:space="preserve"> </w:t>
            </w:r>
            <w:r w:rsidRPr="002C7281">
              <w:rPr>
                <w:rFonts w:asciiTheme="minorHAnsi" w:eastAsia="Times New Roman" w:hAnsiTheme="minorHAnsi" w:cstheme="minorHAnsi"/>
                <w:lang w:bidi="ar-SA"/>
              </w:rPr>
              <w:t>Professional Development (CPD record)</w:t>
            </w:r>
          </w:p>
          <w:p w14:paraId="49B47DA5" w14:textId="77777777" w:rsidR="002C7281" w:rsidRPr="002C7281" w:rsidRDefault="002C7281" w:rsidP="002C7281">
            <w:pPr>
              <w:pStyle w:val="ListParagraph"/>
              <w:numPr>
                <w:ilvl w:val="0"/>
                <w:numId w:val="20"/>
              </w:numPr>
              <w:spacing w:after="0" w:line="240" w:lineRule="auto"/>
              <w:ind w:left="173" w:hanging="141"/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</w:pPr>
            <w:r w:rsidRPr="002C7281"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 xml:space="preserve">Report </w:t>
            </w:r>
            <w:r w:rsidRPr="002C7281">
              <w:rPr>
                <w:rFonts w:asciiTheme="minorHAnsi" w:eastAsia="Times New Roman" w:hAnsiTheme="minorHAnsi" w:cstheme="minorHAnsi"/>
                <w:lang w:bidi="ar-SA"/>
              </w:rPr>
              <w:t>on the Answer to the Practice Problem and Critical Analysis with</w:t>
            </w:r>
            <w:r w:rsidRPr="002C7281"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 xml:space="preserve"> Form C and Form D </w:t>
            </w:r>
          </w:p>
          <w:p w14:paraId="0EA3F748" w14:textId="54C42D84" w:rsidR="002C7281" w:rsidRPr="000E47FA" w:rsidRDefault="006C6D07" w:rsidP="002C7281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left="179" w:hanging="179"/>
              <w:rPr>
                <w:rFonts w:asciiTheme="minorHAnsi" w:eastAsia="Times New Roman" w:hAnsiTheme="minorHAnsi" w:cstheme="minorHAnsi"/>
                <w:lang w:bidi="ar-SA"/>
              </w:rPr>
            </w:pPr>
            <w:r>
              <w:rPr>
                <w:rFonts w:asciiTheme="minorHAnsi" w:eastAsia="Times New Roman" w:hAnsiTheme="minorHAnsi" w:cstheme="minorHAnsi"/>
                <w:lang w:bidi="ar-SA"/>
              </w:rPr>
              <w:t>Completion</w:t>
            </w:r>
            <w:r w:rsidRPr="002C7281">
              <w:rPr>
                <w:rFonts w:asciiTheme="minorHAnsi" w:eastAsia="Times New Roman" w:hAnsiTheme="minorHAnsi" w:cstheme="minorHAnsi"/>
                <w:lang w:bidi="ar-SA"/>
              </w:rPr>
              <w:t xml:space="preserve"> of</w:t>
            </w:r>
            <w:r w:rsidRPr="002C7281"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 xml:space="preserve"> Ethics Module</w:t>
            </w:r>
          </w:p>
        </w:tc>
      </w:tr>
    </w:tbl>
    <w:p w14:paraId="390CFEEF" w14:textId="77777777" w:rsidR="00451983" w:rsidRDefault="00451983" w:rsidP="003A0DCC">
      <w:pPr>
        <w:spacing w:after="0" w:line="240" w:lineRule="auto"/>
        <w:rPr>
          <w:rFonts w:asciiTheme="minorHAnsi" w:hAnsiTheme="minorHAnsi" w:cstheme="minorHAnsi"/>
          <w:b/>
          <w:sz w:val="24"/>
          <w:szCs w:val="24"/>
        </w:rPr>
      </w:pPr>
    </w:p>
    <w:p w14:paraId="318E19FC" w14:textId="77777777" w:rsidR="000E47FA" w:rsidRDefault="000E47FA" w:rsidP="003A0DCC">
      <w:pPr>
        <w:spacing w:after="0" w:line="240" w:lineRule="auto"/>
        <w:rPr>
          <w:rFonts w:asciiTheme="minorHAnsi" w:hAnsiTheme="minorHAnsi" w:cstheme="minorHAnsi"/>
          <w:b/>
          <w:sz w:val="24"/>
          <w:szCs w:val="24"/>
        </w:rPr>
      </w:pPr>
    </w:p>
    <w:p w14:paraId="754C8EBB" w14:textId="796600B4" w:rsidR="000E47FA" w:rsidRPr="000E47FA" w:rsidRDefault="000E47FA" w:rsidP="003A0DCC">
      <w:pPr>
        <w:spacing w:after="0" w:line="240" w:lineRule="auto"/>
        <w:rPr>
          <w:rFonts w:asciiTheme="minorHAnsi" w:hAnsiTheme="minorHAnsi" w:cstheme="minorHAnsi"/>
          <w:b/>
          <w:color w:val="C00000"/>
          <w:sz w:val="24"/>
          <w:szCs w:val="24"/>
        </w:rPr>
      </w:pPr>
      <w:r w:rsidRPr="000E47FA">
        <w:rPr>
          <w:rFonts w:asciiTheme="minorHAnsi" w:hAnsiTheme="minorHAnsi" w:cstheme="minorHAnsi"/>
          <w:b/>
          <w:color w:val="C00000"/>
          <w:sz w:val="24"/>
          <w:szCs w:val="24"/>
        </w:rPr>
        <w:t>NOTE</w:t>
      </w:r>
    </w:p>
    <w:p w14:paraId="649D800C" w14:textId="734038BA" w:rsidR="000E47FA" w:rsidRDefault="000E47FA" w:rsidP="000E47FA">
      <w:pPr>
        <w:pStyle w:val="ListParagraph"/>
        <w:numPr>
          <w:ilvl w:val="0"/>
          <w:numId w:val="16"/>
        </w:numPr>
        <w:spacing w:after="0" w:line="240" w:lineRule="auto"/>
        <w:rPr>
          <w:rFonts w:asciiTheme="minorHAnsi" w:hAnsiTheme="minorHAnsi" w:cstheme="minorHAnsi"/>
          <w:b/>
          <w:color w:val="C00000"/>
          <w:sz w:val="24"/>
          <w:szCs w:val="24"/>
        </w:rPr>
      </w:pPr>
      <w:r w:rsidRPr="000E47FA">
        <w:rPr>
          <w:rFonts w:asciiTheme="minorHAnsi" w:hAnsiTheme="minorHAnsi" w:cstheme="minorHAnsi"/>
          <w:b/>
          <w:color w:val="C00000"/>
          <w:sz w:val="24"/>
          <w:szCs w:val="24"/>
        </w:rPr>
        <w:t xml:space="preserve">This </w:t>
      </w:r>
      <w:r w:rsidR="000118FB">
        <w:rPr>
          <w:rFonts w:asciiTheme="minorHAnsi" w:hAnsiTheme="minorHAnsi" w:cstheme="minorHAnsi"/>
          <w:b/>
          <w:color w:val="C00000"/>
          <w:sz w:val="24"/>
          <w:szCs w:val="24"/>
        </w:rPr>
        <w:t>document</w:t>
      </w:r>
      <w:r w:rsidRPr="000E47FA">
        <w:rPr>
          <w:rFonts w:asciiTheme="minorHAnsi" w:hAnsiTheme="minorHAnsi" w:cstheme="minorHAnsi"/>
          <w:b/>
          <w:color w:val="C00000"/>
          <w:sz w:val="24"/>
          <w:szCs w:val="24"/>
        </w:rPr>
        <w:t xml:space="preserve"> does not include </w:t>
      </w:r>
      <w:r w:rsidR="000118FB">
        <w:rPr>
          <w:rFonts w:asciiTheme="minorHAnsi" w:hAnsiTheme="minorHAnsi" w:cstheme="minorHAnsi"/>
          <w:b/>
          <w:color w:val="C00000"/>
          <w:sz w:val="24"/>
          <w:szCs w:val="24"/>
        </w:rPr>
        <w:t xml:space="preserve">the </w:t>
      </w:r>
      <w:r w:rsidRPr="000E47FA">
        <w:rPr>
          <w:rFonts w:asciiTheme="minorHAnsi" w:hAnsiTheme="minorHAnsi" w:cstheme="minorHAnsi"/>
          <w:b/>
          <w:color w:val="C00000"/>
          <w:sz w:val="24"/>
          <w:szCs w:val="24"/>
        </w:rPr>
        <w:t xml:space="preserve">assessment of repeat APC candidates </w:t>
      </w:r>
    </w:p>
    <w:p w14:paraId="473A346B" w14:textId="4AC51EA2" w:rsidR="000E47FA" w:rsidRDefault="000E47FA" w:rsidP="000E47FA">
      <w:pPr>
        <w:pStyle w:val="ListParagraph"/>
        <w:numPr>
          <w:ilvl w:val="0"/>
          <w:numId w:val="16"/>
        </w:numPr>
        <w:spacing w:after="0" w:line="240" w:lineRule="auto"/>
        <w:rPr>
          <w:rFonts w:asciiTheme="minorHAnsi" w:hAnsiTheme="minorHAnsi" w:cstheme="minorHAnsi"/>
          <w:b/>
          <w:color w:val="C00000"/>
          <w:sz w:val="24"/>
          <w:szCs w:val="24"/>
        </w:rPr>
      </w:pPr>
      <w:r>
        <w:rPr>
          <w:rFonts w:asciiTheme="minorHAnsi" w:hAnsiTheme="minorHAnsi" w:cstheme="minorHAnsi"/>
          <w:b/>
          <w:color w:val="C00000"/>
          <w:sz w:val="24"/>
          <w:szCs w:val="24"/>
        </w:rPr>
        <w:t>The details of APC Forms are given in Table 1 below</w:t>
      </w:r>
    </w:p>
    <w:p w14:paraId="6A2DB097" w14:textId="77777777" w:rsidR="000E47FA" w:rsidRDefault="000E47FA" w:rsidP="000E47FA">
      <w:pPr>
        <w:spacing w:after="0" w:line="240" w:lineRule="auto"/>
        <w:rPr>
          <w:rFonts w:asciiTheme="minorHAnsi" w:hAnsiTheme="minorHAnsi" w:cstheme="minorHAnsi"/>
          <w:b/>
          <w:color w:val="C00000"/>
          <w:sz w:val="24"/>
          <w:szCs w:val="24"/>
        </w:rPr>
      </w:pPr>
    </w:p>
    <w:p w14:paraId="65BA31EE" w14:textId="77777777" w:rsidR="000E47FA" w:rsidRDefault="000E47FA" w:rsidP="000E47FA">
      <w:pPr>
        <w:spacing w:after="0" w:line="240" w:lineRule="auto"/>
        <w:rPr>
          <w:rFonts w:asciiTheme="minorHAnsi" w:hAnsiTheme="minorHAnsi" w:cstheme="minorHAnsi"/>
          <w:b/>
          <w:color w:val="C00000"/>
          <w:sz w:val="24"/>
          <w:szCs w:val="24"/>
        </w:rPr>
      </w:pPr>
    </w:p>
    <w:p w14:paraId="16F522E2" w14:textId="77777777" w:rsidR="000E47FA" w:rsidRDefault="000E47FA" w:rsidP="000E47FA">
      <w:pPr>
        <w:spacing w:after="0" w:line="240" w:lineRule="auto"/>
        <w:rPr>
          <w:rFonts w:asciiTheme="minorHAnsi" w:hAnsiTheme="minorHAnsi" w:cstheme="minorHAnsi"/>
          <w:b/>
          <w:color w:val="C00000"/>
          <w:sz w:val="24"/>
          <w:szCs w:val="24"/>
        </w:rPr>
      </w:pPr>
    </w:p>
    <w:p w14:paraId="46B77550" w14:textId="77777777" w:rsidR="000E47FA" w:rsidRDefault="000E47FA" w:rsidP="000E47FA">
      <w:pPr>
        <w:spacing w:after="0" w:line="240" w:lineRule="auto"/>
        <w:rPr>
          <w:rFonts w:asciiTheme="minorHAnsi" w:hAnsiTheme="minorHAnsi" w:cstheme="minorHAnsi"/>
          <w:b/>
          <w:color w:val="C00000"/>
          <w:sz w:val="24"/>
          <w:szCs w:val="24"/>
        </w:rPr>
      </w:pPr>
    </w:p>
    <w:p w14:paraId="646815F8" w14:textId="77777777" w:rsidR="000E47FA" w:rsidRDefault="000E47FA" w:rsidP="000E47FA">
      <w:pPr>
        <w:spacing w:after="0" w:line="240" w:lineRule="auto"/>
        <w:rPr>
          <w:rFonts w:asciiTheme="minorHAnsi" w:hAnsiTheme="minorHAnsi" w:cstheme="minorHAnsi"/>
          <w:b/>
          <w:color w:val="C00000"/>
          <w:sz w:val="24"/>
          <w:szCs w:val="24"/>
        </w:rPr>
      </w:pPr>
    </w:p>
    <w:p w14:paraId="4390D945" w14:textId="77777777" w:rsidR="000E47FA" w:rsidRDefault="000E47FA" w:rsidP="000E47FA">
      <w:pPr>
        <w:spacing w:after="0" w:line="240" w:lineRule="auto"/>
        <w:rPr>
          <w:rFonts w:asciiTheme="minorHAnsi" w:hAnsiTheme="minorHAnsi" w:cstheme="minorHAnsi"/>
          <w:b/>
          <w:color w:val="C00000"/>
          <w:sz w:val="24"/>
          <w:szCs w:val="24"/>
        </w:rPr>
      </w:pPr>
    </w:p>
    <w:p w14:paraId="37210CDA" w14:textId="018F24E2" w:rsidR="000118FB" w:rsidRPr="000118FB" w:rsidRDefault="000118FB" w:rsidP="000E47FA">
      <w:pPr>
        <w:spacing w:after="0" w:line="240" w:lineRule="auto"/>
        <w:rPr>
          <w:rFonts w:asciiTheme="minorHAnsi" w:hAnsiTheme="minorHAnsi" w:cstheme="minorHAnsi"/>
          <w:bCs/>
          <w:sz w:val="24"/>
          <w:szCs w:val="24"/>
        </w:rPr>
      </w:pPr>
      <w:r w:rsidRPr="000118FB">
        <w:rPr>
          <w:rFonts w:asciiTheme="minorHAnsi" w:hAnsiTheme="minorHAnsi" w:cstheme="minorHAnsi"/>
          <w:bCs/>
          <w:sz w:val="24"/>
          <w:szCs w:val="24"/>
        </w:rPr>
        <w:t>Table 1 – Details of APC Forms</w:t>
      </w:r>
    </w:p>
    <w:tbl>
      <w:tblPr>
        <w:tblStyle w:val="TableGrid"/>
        <w:tblW w:w="14556" w:type="dxa"/>
        <w:tblLook w:val="04A0" w:firstRow="1" w:lastRow="0" w:firstColumn="1" w:lastColumn="0" w:noHBand="0" w:noVBand="1"/>
      </w:tblPr>
      <w:tblGrid>
        <w:gridCol w:w="4207"/>
        <w:gridCol w:w="2866"/>
        <w:gridCol w:w="4569"/>
        <w:gridCol w:w="2914"/>
      </w:tblGrid>
      <w:tr w:rsidR="00147C40" w:rsidRPr="002D6D57" w14:paraId="0546F142" w14:textId="77777777" w:rsidTr="00147C40">
        <w:trPr>
          <w:trHeight w:val="299"/>
        </w:trPr>
        <w:tc>
          <w:tcPr>
            <w:tcW w:w="7073" w:type="dxa"/>
            <w:gridSpan w:val="2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F2DBDB" w:themeFill="accent2" w:themeFillTint="33"/>
            <w:vAlign w:val="center"/>
          </w:tcPr>
          <w:p w14:paraId="55A77B43" w14:textId="78DF2FEF" w:rsidR="00147C40" w:rsidRPr="002D6D57" w:rsidRDefault="00147C40" w:rsidP="00147C40">
            <w:pPr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2D6D57">
              <w:rPr>
                <w:rFonts w:asciiTheme="minorHAnsi" w:hAnsiTheme="minorHAnsi" w:cstheme="minorHAnsi"/>
                <w:b/>
                <w:sz w:val="24"/>
                <w:szCs w:val="24"/>
              </w:rPr>
              <w:lastRenderedPageBreak/>
              <w:t>Old Form Set</w:t>
            </w:r>
          </w:p>
        </w:tc>
        <w:tc>
          <w:tcPr>
            <w:tcW w:w="7483" w:type="dxa"/>
            <w:gridSpan w:val="2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F2DBDB" w:themeFill="accent2" w:themeFillTint="33"/>
            <w:vAlign w:val="center"/>
          </w:tcPr>
          <w:p w14:paraId="1382D61C" w14:textId="312ECD8C" w:rsidR="00147C40" w:rsidRPr="002D6D57" w:rsidRDefault="00147C40" w:rsidP="00147C40">
            <w:pPr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sz w:val="24"/>
                <w:szCs w:val="24"/>
              </w:rPr>
              <w:t>New Form Set</w:t>
            </w:r>
          </w:p>
        </w:tc>
      </w:tr>
      <w:tr w:rsidR="00147C40" w:rsidRPr="002D6D57" w14:paraId="7E82225F" w14:textId="77777777" w:rsidTr="00147C40">
        <w:trPr>
          <w:trHeight w:val="45"/>
        </w:trPr>
        <w:tc>
          <w:tcPr>
            <w:tcW w:w="4207" w:type="dxa"/>
            <w:tcBorders>
              <w:left w:val="single" w:sz="12" w:space="0" w:color="auto"/>
            </w:tcBorders>
            <w:shd w:val="clear" w:color="auto" w:fill="F2DBDB" w:themeFill="accent2" w:themeFillTint="33"/>
            <w:vAlign w:val="center"/>
          </w:tcPr>
          <w:p w14:paraId="35A4D3A6" w14:textId="77777777" w:rsidR="00147C40" w:rsidRPr="002D6D57" w:rsidRDefault="00147C40" w:rsidP="00147C40">
            <w:pPr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sz w:val="24"/>
                <w:szCs w:val="24"/>
              </w:rPr>
              <w:t>Form</w:t>
            </w:r>
          </w:p>
        </w:tc>
        <w:tc>
          <w:tcPr>
            <w:tcW w:w="2866" w:type="dxa"/>
            <w:tcBorders>
              <w:right w:val="single" w:sz="12" w:space="0" w:color="auto"/>
            </w:tcBorders>
            <w:shd w:val="clear" w:color="auto" w:fill="F2DBDB" w:themeFill="accent2" w:themeFillTint="33"/>
            <w:vAlign w:val="center"/>
          </w:tcPr>
          <w:p w14:paraId="0F584CD7" w14:textId="77777777" w:rsidR="00147C40" w:rsidRDefault="00147C40" w:rsidP="00147C40">
            <w:pPr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sz w:val="24"/>
                <w:szCs w:val="24"/>
              </w:rPr>
              <w:t>Document Reference</w:t>
            </w:r>
          </w:p>
        </w:tc>
        <w:tc>
          <w:tcPr>
            <w:tcW w:w="4569" w:type="dxa"/>
            <w:tcBorders>
              <w:left w:val="single" w:sz="12" w:space="0" w:color="auto"/>
            </w:tcBorders>
            <w:shd w:val="clear" w:color="auto" w:fill="F2DBDB" w:themeFill="accent2" w:themeFillTint="33"/>
            <w:vAlign w:val="center"/>
          </w:tcPr>
          <w:p w14:paraId="49889D29" w14:textId="77777777" w:rsidR="00147C40" w:rsidRPr="002D6D57" w:rsidRDefault="00147C40" w:rsidP="00147C40">
            <w:pPr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sz w:val="24"/>
                <w:szCs w:val="24"/>
              </w:rPr>
              <w:t>Form</w:t>
            </w:r>
          </w:p>
        </w:tc>
        <w:tc>
          <w:tcPr>
            <w:tcW w:w="2914" w:type="dxa"/>
            <w:tcBorders>
              <w:right w:val="single" w:sz="12" w:space="0" w:color="auto"/>
            </w:tcBorders>
            <w:shd w:val="clear" w:color="auto" w:fill="F2DBDB" w:themeFill="accent2" w:themeFillTint="33"/>
            <w:vAlign w:val="center"/>
          </w:tcPr>
          <w:p w14:paraId="19020B8F" w14:textId="77777777" w:rsidR="00147C40" w:rsidRPr="002D6D57" w:rsidRDefault="00147C40" w:rsidP="00147C40">
            <w:pPr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sz w:val="24"/>
                <w:szCs w:val="24"/>
              </w:rPr>
              <w:t>Document Reference</w:t>
            </w:r>
          </w:p>
        </w:tc>
      </w:tr>
      <w:tr w:rsidR="00E736CA" w:rsidRPr="002D6D57" w14:paraId="7E1E98F1" w14:textId="77777777" w:rsidTr="00147C40">
        <w:trPr>
          <w:trHeight w:val="114"/>
        </w:trPr>
        <w:tc>
          <w:tcPr>
            <w:tcW w:w="7073" w:type="dxa"/>
            <w:gridSpan w:val="2"/>
            <w:tcBorders>
              <w:left w:val="single" w:sz="12" w:space="0" w:color="auto"/>
              <w:right w:val="single" w:sz="12" w:space="0" w:color="auto"/>
            </w:tcBorders>
            <w:shd w:val="clear" w:color="auto" w:fill="B8CCE4" w:themeFill="accent1" w:themeFillTint="66"/>
            <w:vAlign w:val="center"/>
          </w:tcPr>
          <w:p w14:paraId="035D1F75" w14:textId="43742472" w:rsidR="00E736CA" w:rsidRPr="002D6D57" w:rsidRDefault="00E736CA" w:rsidP="00147C40">
            <w:pPr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2D6D57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For </w:t>
            </w:r>
            <w:r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Direct Route/Academic Route with Experience Route </w:t>
            </w:r>
          </w:p>
        </w:tc>
        <w:tc>
          <w:tcPr>
            <w:tcW w:w="7483" w:type="dxa"/>
            <w:gridSpan w:val="2"/>
            <w:tcBorders>
              <w:left w:val="single" w:sz="12" w:space="0" w:color="auto"/>
              <w:right w:val="single" w:sz="12" w:space="0" w:color="auto"/>
            </w:tcBorders>
            <w:shd w:val="clear" w:color="auto" w:fill="B8CCE4" w:themeFill="accent1" w:themeFillTint="66"/>
            <w:vAlign w:val="center"/>
          </w:tcPr>
          <w:p w14:paraId="5B90A3AC" w14:textId="7B3B5CFE" w:rsidR="00E736CA" w:rsidRPr="002D6D57" w:rsidRDefault="00E736CA" w:rsidP="00147C40">
            <w:pPr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2D6D57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For </w:t>
            </w:r>
            <w:r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Direct Route/Academic Route with Experience Route </w:t>
            </w:r>
          </w:p>
        </w:tc>
      </w:tr>
      <w:tr w:rsidR="006534A9" w:rsidRPr="002D6D57" w14:paraId="1EC85DD0" w14:textId="77777777" w:rsidTr="00570AB1">
        <w:trPr>
          <w:trHeight w:val="473"/>
        </w:trPr>
        <w:tc>
          <w:tcPr>
            <w:tcW w:w="4207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22052BCD" w14:textId="60492CBA" w:rsidR="006534A9" w:rsidRPr="002D6D57" w:rsidRDefault="006534A9" w:rsidP="006534A9">
            <w:pPr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8C762D">
              <w:rPr>
                <w:rFonts w:asciiTheme="minorHAnsi" w:hAnsiTheme="minorHAnsi" w:cstheme="minorHAnsi"/>
                <w:bCs/>
                <w:sz w:val="24"/>
                <w:szCs w:val="24"/>
              </w:rPr>
              <w:t>Supervisor/s Appointment Form</w:t>
            </w:r>
          </w:p>
        </w:tc>
        <w:tc>
          <w:tcPr>
            <w:tcW w:w="2866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3B6E1224" w14:textId="7245BD33" w:rsidR="006534A9" w:rsidRPr="00147C40" w:rsidRDefault="006534A9" w:rsidP="006534A9">
            <w:pPr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2365FC">
              <w:rPr>
                <w:rFonts w:asciiTheme="minorHAnsi" w:hAnsiTheme="minorHAnsi" w:cstheme="minorHAnsi"/>
                <w:bCs/>
                <w:sz w:val="24"/>
                <w:szCs w:val="24"/>
              </w:rPr>
              <w:t>RV 01, 1/9/24, BQSET-13</w:t>
            </w:r>
          </w:p>
        </w:tc>
        <w:tc>
          <w:tcPr>
            <w:tcW w:w="4569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08BAD18A" w14:textId="7878415D" w:rsidR="006534A9" w:rsidRPr="00E736CA" w:rsidRDefault="006534A9" w:rsidP="006534A9">
            <w:pPr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8C762D">
              <w:rPr>
                <w:rFonts w:asciiTheme="minorHAnsi" w:hAnsiTheme="minorHAnsi" w:cstheme="minorHAnsi"/>
                <w:bCs/>
                <w:sz w:val="24"/>
                <w:szCs w:val="24"/>
              </w:rPr>
              <w:t>Supervisor/s Appointment Form</w:t>
            </w:r>
          </w:p>
        </w:tc>
        <w:tc>
          <w:tcPr>
            <w:tcW w:w="2914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0205422D" w14:textId="38708618" w:rsidR="006534A9" w:rsidRPr="00E736CA" w:rsidRDefault="006534A9" w:rsidP="006534A9">
            <w:pPr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2365FC">
              <w:rPr>
                <w:rFonts w:asciiTheme="minorHAnsi" w:hAnsiTheme="minorHAnsi" w:cstheme="minorHAnsi"/>
                <w:bCs/>
                <w:sz w:val="24"/>
                <w:szCs w:val="24"/>
              </w:rPr>
              <w:t>RV 01, 1/9/24, BQSET-13</w:t>
            </w:r>
          </w:p>
        </w:tc>
      </w:tr>
      <w:tr w:rsidR="006534A9" w:rsidRPr="002D6D57" w14:paraId="1456DF8F" w14:textId="77777777" w:rsidTr="00147C40">
        <w:trPr>
          <w:trHeight w:val="473"/>
        </w:trPr>
        <w:tc>
          <w:tcPr>
            <w:tcW w:w="4207" w:type="dxa"/>
            <w:tcBorders>
              <w:left w:val="single" w:sz="12" w:space="0" w:color="auto"/>
            </w:tcBorders>
            <w:vAlign w:val="center"/>
          </w:tcPr>
          <w:p w14:paraId="76DE4CC2" w14:textId="52721086" w:rsidR="006534A9" w:rsidRPr="002D6D57" w:rsidRDefault="006534A9" w:rsidP="006534A9">
            <w:pPr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2D6D57">
              <w:rPr>
                <w:rFonts w:asciiTheme="minorHAnsi" w:hAnsiTheme="minorHAnsi" w:cstheme="minorHAnsi"/>
                <w:bCs/>
                <w:sz w:val="24"/>
                <w:szCs w:val="24"/>
              </w:rPr>
              <w:t>From-1: Submission of Diary</w:t>
            </w:r>
          </w:p>
        </w:tc>
        <w:tc>
          <w:tcPr>
            <w:tcW w:w="28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75410840" w14:textId="45DCB691" w:rsidR="006534A9" w:rsidRPr="00147C40" w:rsidRDefault="006534A9" w:rsidP="006534A9">
            <w:pPr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147C40">
              <w:rPr>
                <w:rFonts w:asciiTheme="minorHAnsi" w:hAnsiTheme="minorHAnsi" w:cstheme="minorHAnsi"/>
                <w:bCs/>
                <w:sz w:val="24"/>
                <w:szCs w:val="24"/>
              </w:rPr>
              <w:t>RV 00, 1/10/19, BQSET-07</w:t>
            </w:r>
          </w:p>
        </w:tc>
        <w:tc>
          <w:tcPr>
            <w:tcW w:w="4569" w:type="dxa"/>
            <w:vMerge w:val="restart"/>
            <w:tcBorders>
              <w:top w:val="single" w:sz="4" w:space="0" w:color="auto"/>
              <w:left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B59B79" w14:textId="72BAFC8F" w:rsidR="006534A9" w:rsidRPr="00E736CA" w:rsidRDefault="006534A9" w:rsidP="006534A9">
            <w:pPr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E736CA">
              <w:rPr>
                <w:rFonts w:asciiTheme="minorHAnsi" w:hAnsiTheme="minorHAnsi" w:cstheme="minorHAnsi"/>
                <w:bCs/>
                <w:sz w:val="24"/>
                <w:szCs w:val="24"/>
              </w:rPr>
              <w:t>Form A</w:t>
            </w:r>
            <w:r>
              <w:rPr>
                <w:rFonts w:asciiTheme="minorHAnsi" w:hAnsiTheme="minorHAnsi" w:cstheme="minorHAnsi"/>
                <w:bCs/>
                <w:sz w:val="24"/>
                <w:szCs w:val="24"/>
              </w:rPr>
              <w:t>1</w:t>
            </w:r>
            <w:r w:rsidRPr="00E736CA">
              <w:rPr>
                <w:rFonts w:asciiTheme="minorHAnsi" w:hAnsiTheme="minorHAnsi" w:cstheme="minorHAnsi"/>
                <w:bCs/>
                <w:sz w:val="24"/>
                <w:szCs w:val="24"/>
              </w:rPr>
              <w:t xml:space="preserve">- Candidate’s Self-Assessment of Experience and Verification by the Supervisor </w:t>
            </w:r>
          </w:p>
        </w:tc>
        <w:tc>
          <w:tcPr>
            <w:tcW w:w="2914" w:type="dxa"/>
            <w:vMerge w:val="restart"/>
            <w:tcBorders>
              <w:top w:val="single" w:sz="4" w:space="0" w:color="auto"/>
              <w:left w:val="nil"/>
              <w:right w:val="single" w:sz="12" w:space="0" w:color="auto"/>
            </w:tcBorders>
            <w:shd w:val="clear" w:color="auto" w:fill="auto"/>
            <w:vAlign w:val="center"/>
          </w:tcPr>
          <w:p w14:paraId="781A61CC" w14:textId="4FF3FF3E" w:rsidR="006534A9" w:rsidRPr="00E736CA" w:rsidRDefault="006534A9" w:rsidP="006534A9">
            <w:pPr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E736CA">
              <w:rPr>
                <w:rFonts w:asciiTheme="minorHAnsi" w:hAnsiTheme="minorHAnsi" w:cstheme="minorHAnsi"/>
                <w:bCs/>
                <w:sz w:val="24"/>
                <w:szCs w:val="24"/>
              </w:rPr>
              <w:t>RV 00, 1/9/24, BQSET-</w:t>
            </w:r>
            <w:r>
              <w:rPr>
                <w:rFonts w:asciiTheme="minorHAnsi" w:hAnsiTheme="minorHAnsi" w:cstheme="minorHAnsi"/>
                <w:bCs/>
                <w:sz w:val="24"/>
                <w:szCs w:val="24"/>
              </w:rPr>
              <w:t>25</w:t>
            </w:r>
          </w:p>
        </w:tc>
      </w:tr>
      <w:tr w:rsidR="006534A9" w:rsidRPr="002D6D57" w14:paraId="108ABB1C" w14:textId="77777777" w:rsidTr="003B2832">
        <w:trPr>
          <w:trHeight w:val="607"/>
        </w:trPr>
        <w:tc>
          <w:tcPr>
            <w:tcW w:w="4207" w:type="dxa"/>
            <w:tcBorders>
              <w:left w:val="single" w:sz="12" w:space="0" w:color="auto"/>
            </w:tcBorders>
            <w:vAlign w:val="center"/>
          </w:tcPr>
          <w:p w14:paraId="63CB1FB4" w14:textId="1EC4A1B3" w:rsidR="006534A9" w:rsidRPr="002D6D57" w:rsidRDefault="006534A9" w:rsidP="006534A9">
            <w:pPr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2D6D57">
              <w:rPr>
                <w:rFonts w:asciiTheme="minorHAnsi" w:hAnsiTheme="minorHAnsi" w:cstheme="minorHAnsi"/>
                <w:bCs/>
                <w:sz w:val="24"/>
                <w:szCs w:val="24"/>
              </w:rPr>
              <w:t>From-2: Statement of Self-Assessment of Competencies</w:t>
            </w:r>
          </w:p>
        </w:tc>
        <w:tc>
          <w:tcPr>
            <w:tcW w:w="2866" w:type="dxa"/>
            <w:tcBorders>
              <w:top w:val="nil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5849D029" w14:textId="3F54B24A" w:rsidR="006534A9" w:rsidRPr="00147C40" w:rsidRDefault="006534A9" w:rsidP="006534A9">
            <w:pPr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147C40">
              <w:rPr>
                <w:rFonts w:asciiTheme="minorHAnsi" w:hAnsiTheme="minorHAnsi" w:cstheme="minorHAnsi"/>
                <w:bCs/>
                <w:sz w:val="24"/>
                <w:szCs w:val="24"/>
              </w:rPr>
              <w:t>RV 00, 1/10/19, BQSET-08</w:t>
            </w:r>
          </w:p>
        </w:tc>
        <w:tc>
          <w:tcPr>
            <w:tcW w:w="4569" w:type="dxa"/>
            <w:vMerge/>
            <w:tcBorders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5379058" w14:textId="2BBF1185" w:rsidR="006534A9" w:rsidRPr="00E736CA" w:rsidRDefault="006534A9" w:rsidP="006534A9">
            <w:pPr>
              <w:rPr>
                <w:rFonts w:asciiTheme="minorHAnsi" w:hAnsiTheme="minorHAnsi" w:cstheme="minorHAnsi"/>
                <w:bCs/>
                <w:sz w:val="24"/>
                <w:szCs w:val="24"/>
              </w:rPr>
            </w:pPr>
          </w:p>
        </w:tc>
        <w:tc>
          <w:tcPr>
            <w:tcW w:w="2914" w:type="dxa"/>
            <w:vMerge/>
            <w:tcBorders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4FA95CF5" w14:textId="27817054" w:rsidR="006534A9" w:rsidRPr="00E736CA" w:rsidRDefault="006534A9" w:rsidP="006534A9">
            <w:pPr>
              <w:rPr>
                <w:rFonts w:asciiTheme="minorHAnsi" w:hAnsiTheme="minorHAnsi" w:cstheme="minorHAnsi"/>
                <w:bCs/>
                <w:sz w:val="24"/>
                <w:szCs w:val="24"/>
              </w:rPr>
            </w:pPr>
          </w:p>
        </w:tc>
      </w:tr>
      <w:tr w:rsidR="006534A9" w:rsidRPr="002D6D57" w14:paraId="3853FA83" w14:textId="77777777" w:rsidTr="00147C40">
        <w:trPr>
          <w:trHeight w:val="599"/>
        </w:trPr>
        <w:tc>
          <w:tcPr>
            <w:tcW w:w="4207" w:type="dxa"/>
            <w:tcBorders>
              <w:left w:val="single" w:sz="12" w:space="0" w:color="auto"/>
            </w:tcBorders>
            <w:vAlign w:val="center"/>
          </w:tcPr>
          <w:p w14:paraId="3538D998" w14:textId="02A52FD1" w:rsidR="006534A9" w:rsidRPr="002D6D57" w:rsidRDefault="006534A9" w:rsidP="006534A9">
            <w:pPr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2D6D57">
              <w:rPr>
                <w:rFonts w:asciiTheme="minorHAnsi" w:hAnsiTheme="minorHAnsi" w:cstheme="minorHAnsi"/>
                <w:bCs/>
                <w:sz w:val="24"/>
                <w:szCs w:val="24"/>
              </w:rPr>
              <w:t>Form-3: Professional Development (CPD record</w:t>
            </w:r>
            <w:r>
              <w:rPr>
                <w:rFonts w:asciiTheme="minorHAnsi" w:hAnsiTheme="minorHAnsi" w:cstheme="minorHAnsi"/>
                <w:bCs/>
                <w:sz w:val="24"/>
                <w:szCs w:val="24"/>
              </w:rPr>
              <w:t>s</w:t>
            </w:r>
            <w:r w:rsidRPr="002D6D57">
              <w:rPr>
                <w:rFonts w:asciiTheme="minorHAnsi" w:hAnsiTheme="minorHAnsi" w:cstheme="minorHAnsi"/>
                <w:bCs/>
                <w:sz w:val="24"/>
                <w:szCs w:val="24"/>
              </w:rPr>
              <w:t>)</w:t>
            </w:r>
          </w:p>
        </w:tc>
        <w:tc>
          <w:tcPr>
            <w:tcW w:w="2866" w:type="dxa"/>
            <w:tcBorders>
              <w:top w:val="nil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46A30D4D" w14:textId="2F48A404" w:rsidR="006534A9" w:rsidRPr="00147C40" w:rsidRDefault="006534A9" w:rsidP="006534A9">
            <w:pPr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147C40">
              <w:rPr>
                <w:rFonts w:asciiTheme="minorHAnsi" w:hAnsiTheme="minorHAnsi" w:cstheme="minorHAnsi"/>
                <w:bCs/>
                <w:sz w:val="24"/>
                <w:szCs w:val="24"/>
              </w:rPr>
              <w:t>RV 00, 1/10/19, BQSET-09</w:t>
            </w:r>
          </w:p>
        </w:tc>
        <w:tc>
          <w:tcPr>
            <w:tcW w:w="4569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8735DFE" w14:textId="6F3A4560" w:rsidR="006534A9" w:rsidRPr="00147C40" w:rsidRDefault="006534A9" w:rsidP="006534A9">
            <w:pPr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147C40">
              <w:rPr>
                <w:rFonts w:asciiTheme="minorHAnsi" w:hAnsiTheme="minorHAnsi" w:cstheme="minorHAnsi"/>
                <w:bCs/>
                <w:sz w:val="24"/>
                <w:szCs w:val="24"/>
              </w:rPr>
              <w:t>F</w:t>
            </w:r>
            <w:r>
              <w:rPr>
                <w:rFonts w:asciiTheme="minorHAnsi" w:hAnsiTheme="minorHAnsi" w:cstheme="minorHAnsi"/>
                <w:bCs/>
                <w:sz w:val="24"/>
                <w:szCs w:val="24"/>
              </w:rPr>
              <w:t>orm</w:t>
            </w:r>
            <w:r w:rsidRPr="00147C40">
              <w:rPr>
                <w:rFonts w:asciiTheme="minorHAnsi" w:hAnsiTheme="minorHAnsi" w:cstheme="minorHAnsi"/>
                <w:bCs/>
                <w:sz w:val="24"/>
                <w:szCs w:val="24"/>
              </w:rPr>
              <w:t xml:space="preserve"> </w:t>
            </w:r>
            <w:r>
              <w:rPr>
                <w:rFonts w:asciiTheme="minorHAnsi" w:hAnsiTheme="minorHAnsi" w:cstheme="minorHAnsi"/>
                <w:bCs/>
                <w:sz w:val="24"/>
                <w:szCs w:val="24"/>
              </w:rPr>
              <w:t>A2</w:t>
            </w:r>
            <w:r w:rsidRPr="00147C40">
              <w:rPr>
                <w:rFonts w:asciiTheme="minorHAnsi" w:hAnsiTheme="minorHAnsi" w:cstheme="minorHAnsi"/>
                <w:bCs/>
                <w:sz w:val="24"/>
                <w:szCs w:val="24"/>
              </w:rPr>
              <w:t>: Summary of Experience</w:t>
            </w:r>
          </w:p>
        </w:tc>
        <w:tc>
          <w:tcPr>
            <w:tcW w:w="2914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2CE9C03A" w14:textId="0BC58724" w:rsidR="006534A9" w:rsidRPr="00147C40" w:rsidRDefault="006534A9" w:rsidP="006534A9">
            <w:pPr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147C40">
              <w:rPr>
                <w:rFonts w:asciiTheme="minorHAnsi" w:hAnsiTheme="minorHAnsi" w:cstheme="minorHAnsi"/>
                <w:bCs/>
                <w:sz w:val="24"/>
                <w:szCs w:val="24"/>
              </w:rPr>
              <w:t>RV 0</w:t>
            </w:r>
            <w:r>
              <w:rPr>
                <w:rFonts w:asciiTheme="minorHAnsi" w:hAnsiTheme="minorHAnsi" w:cstheme="minorHAnsi"/>
                <w:bCs/>
                <w:sz w:val="24"/>
                <w:szCs w:val="24"/>
              </w:rPr>
              <w:t>0</w:t>
            </w:r>
            <w:r w:rsidRPr="00147C40">
              <w:rPr>
                <w:rFonts w:asciiTheme="minorHAnsi" w:hAnsiTheme="minorHAnsi" w:cstheme="minorHAnsi"/>
                <w:bCs/>
                <w:sz w:val="24"/>
                <w:szCs w:val="24"/>
              </w:rPr>
              <w:t>, 1/9/24, BQSET-</w:t>
            </w:r>
            <w:r>
              <w:rPr>
                <w:rFonts w:asciiTheme="minorHAnsi" w:hAnsiTheme="minorHAnsi" w:cstheme="minorHAnsi"/>
                <w:bCs/>
                <w:sz w:val="24"/>
                <w:szCs w:val="24"/>
              </w:rPr>
              <w:t>26</w:t>
            </w:r>
          </w:p>
        </w:tc>
      </w:tr>
      <w:tr w:rsidR="006534A9" w:rsidRPr="002D6D57" w14:paraId="4BBAF848" w14:textId="77777777" w:rsidTr="00147C40">
        <w:trPr>
          <w:trHeight w:val="607"/>
        </w:trPr>
        <w:tc>
          <w:tcPr>
            <w:tcW w:w="4207" w:type="dxa"/>
            <w:tcBorders>
              <w:left w:val="single" w:sz="12" w:space="0" w:color="auto"/>
            </w:tcBorders>
            <w:vAlign w:val="center"/>
          </w:tcPr>
          <w:p w14:paraId="08BE36A8" w14:textId="72FF2B89" w:rsidR="006534A9" w:rsidRPr="002D6D57" w:rsidRDefault="006534A9" w:rsidP="006534A9">
            <w:pPr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2D6D57">
              <w:rPr>
                <w:rFonts w:asciiTheme="minorHAnsi" w:hAnsiTheme="minorHAnsi" w:cstheme="minorHAnsi"/>
                <w:bCs/>
                <w:sz w:val="24"/>
                <w:szCs w:val="24"/>
              </w:rPr>
              <w:t>Form-4: Summary of Experience</w:t>
            </w:r>
          </w:p>
        </w:tc>
        <w:tc>
          <w:tcPr>
            <w:tcW w:w="2866" w:type="dxa"/>
            <w:tcBorders>
              <w:right w:val="single" w:sz="12" w:space="0" w:color="auto"/>
            </w:tcBorders>
            <w:vAlign w:val="center"/>
          </w:tcPr>
          <w:p w14:paraId="1A9791E7" w14:textId="238ECFF9" w:rsidR="006534A9" w:rsidRPr="00147C40" w:rsidRDefault="006534A9" w:rsidP="006534A9">
            <w:pPr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147C40">
              <w:rPr>
                <w:rFonts w:asciiTheme="minorHAnsi" w:hAnsiTheme="minorHAnsi" w:cstheme="minorHAnsi"/>
                <w:bCs/>
                <w:sz w:val="24"/>
                <w:szCs w:val="24"/>
              </w:rPr>
              <w:t>RV 00, 1/10/19, BQSET-10</w:t>
            </w:r>
          </w:p>
        </w:tc>
        <w:tc>
          <w:tcPr>
            <w:tcW w:w="4569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9DDCF7B" w14:textId="5BC68013" w:rsidR="006534A9" w:rsidRPr="00147C40" w:rsidRDefault="006534A9" w:rsidP="006534A9">
            <w:pPr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147C40">
              <w:rPr>
                <w:rFonts w:asciiTheme="minorHAnsi" w:hAnsiTheme="minorHAnsi" w:cstheme="minorHAnsi"/>
                <w:bCs/>
                <w:sz w:val="24"/>
                <w:szCs w:val="24"/>
              </w:rPr>
              <w:t>Form-</w:t>
            </w:r>
            <w:r>
              <w:rPr>
                <w:rFonts w:asciiTheme="minorHAnsi" w:hAnsiTheme="minorHAnsi" w:cstheme="minorHAnsi"/>
                <w:bCs/>
                <w:sz w:val="24"/>
                <w:szCs w:val="24"/>
              </w:rPr>
              <w:t>B</w:t>
            </w:r>
            <w:r w:rsidRPr="00147C40">
              <w:rPr>
                <w:rFonts w:asciiTheme="minorHAnsi" w:hAnsiTheme="minorHAnsi" w:cstheme="minorHAnsi"/>
                <w:bCs/>
                <w:sz w:val="24"/>
                <w:szCs w:val="24"/>
              </w:rPr>
              <w:t>: Professional Development (CPD record)</w:t>
            </w:r>
          </w:p>
        </w:tc>
        <w:tc>
          <w:tcPr>
            <w:tcW w:w="2914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3D6D711C" w14:textId="71D88E7E" w:rsidR="006534A9" w:rsidRPr="00147C40" w:rsidRDefault="006534A9" w:rsidP="006534A9">
            <w:pPr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147C40">
              <w:rPr>
                <w:rFonts w:asciiTheme="minorHAnsi" w:hAnsiTheme="minorHAnsi" w:cstheme="minorHAnsi"/>
                <w:bCs/>
                <w:sz w:val="24"/>
                <w:szCs w:val="24"/>
              </w:rPr>
              <w:t>RV 0</w:t>
            </w:r>
            <w:r>
              <w:rPr>
                <w:rFonts w:asciiTheme="minorHAnsi" w:hAnsiTheme="minorHAnsi" w:cstheme="minorHAnsi"/>
                <w:bCs/>
                <w:sz w:val="24"/>
                <w:szCs w:val="24"/>
              </w:rPr>
              <w:t>0</w:t>
            </w:r>
            <w:r w:rsidRPr="00147C40">
              <w:rPr>
                <w:rFonts w:asciiTheme="minorHAnsi" w:hAnsiTheme="minorHAnsi" w:cstheme="minorHAnsi"/>
                <w:bCs/>
                <w:sz w:val="24"/>
                <w:szCs w:val="24"/>
              </w:rPr>
              <w:t>, 1/9/24, BQSET-</w:t>
            </w:r>
            <w:r>
              <w:rPr>
                <w:rFonts w:asciiTheme="minorHAnsi" w:hAnsiTheme="minorHAnsi" w:cstheme="minorHAnsi"/>
                <w:bCs/>
                <w:sz w:val="24"/>
                <w:szCs w:val="24"/>
              </w:rPr>
              <w:t>27</w:t>
            </w:r>
          </w:p>
        </w:tc>
      </w:tr>
      <w:tr w:rsidR="006534A9" w:rsidRPr="002D6D57" w14:paraId="4F8A27B1" w14:textId="77777777" w:rsidTr="00147C40">
        <w:trPr>
          <w:trHeight w:val="299"/>
        </w:trPr>
        <w:tc>
          <w:tcPr>
            <w:tcW w:w="4207" w:type="dxa"/>
            <w:tcBorders>
              <w:left w:val="single" w:sz="12" w:space="0" w:color="auto"/>
            </w:tcBorders>
            <w:vAlign w:val="center"/>
          </w:tcPr>
          <w:p w14:paraId="5ED3C908" w14:textId="431D8B92" w:rsidR="006534A9" w:rsidRPr="002D6D57" w:rsidRDefault="006534A9" w:rsidP="006534A9">
            <w:pPr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2D6D57">
              <w:rPr>
                <w:rFonts w:asciiTheme="minorHAnsi" w:hAnsiTheme="minorHAnsi" w:cstheme="minorHAnsi"/>
                <w:bCs/>
                <w:sz w:val="24"/>
                <w:szCs w:val="24"/>
              </w:rPr>
              <w:t xml:space="preserve">Form-5: </w:t>
            </w:r>
            <w:r w:rsidRPr="00147C40">
              <w:rPr>
                <w:rFonts w:asciiTheme="minorHAnsi" w:hAnsiTheme="minorHAnsi" w:cstheme="minorHAnsi"/>
                <w:bCs/>
                <w:sz w:val="24"/>
                <w:szCs w:val="24"/>
              </w:rPr>
              <w:t xml:space="preserve">Submission of </w:t>
            </w:r>
            <w:r>
              <w:rPr>
                <w:rFonts w:asciiTheme="minorHAnsi" w:hAnsiTheme="minorHAnsi" w:cstheme="minorHAnsi"/>
                <w:bCs/>
                <w:sz w:val="24"/>
                <w:szCs w:val="24"/>
              </w:rPr>
              <w:t>Answers</w:t>
            </w:r>
            <w:r w:rsidRPr="002D6D57">
              <w:rPr>
                <w:rFonts w:asciiTheme="minorHAnsi" w:hAnsiTheme="minorHAnsi" w:cstheme="minorHAnsi"/>
                <w:bCs/>
                <w:sz w:val="24"/>
                <w:szCs w:val="24"/>
              </w:rPr>
              <w:t xml:space="preserve"> to Practice Problem</w:t>
            </w:r>
          </w:p>
        </w:tc>
        <w:tc>
          <w:tcPr>
            <w:tcW w:w="2866" w:type="dxa"/>
            <w:tcBorders>
              <w:right w:val="single" w:sz="12" w:space="0" w:color="auto"/>
            </w:tcBorders>
            <w:vAlign w:val="center"/>
          </w:tcPr>
          <w:p w14:paraId="78742DF2" w14:textId="0D88EE39" w:rsidR="006534A9" w:rsidRPr="00147C40" w:rsidRDefault="006534A9" w:rsidP="006534A9">
            <w:pPr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147C40">
              <w:rPr>
                <w:rFonts w:asciiTheme="minorHAnsi" w:hAnsiTheme="minorHAnsi" w:cstheme="minorHAnsi"/>
                <w:bCs/>
                <w:sz w:val="24"/>
                <w:szCs w:val="24"/>
              </w:rPr>
              <w:t>RV 00, 1/10/19, BQSET-11</w:t>
            </w:r>
          </w:p>
        </w:tc>
        <w:tc>
          <w:tcPr>
            <w:tcW w:w="4569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DFB6410" w14:textId="4DF05E75" w:rsidR="006534A9" w:rsidRPr="00147C40" w:rsidRDefault="006534A9" w:rsidP="006534A9">
            <w:pPr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147C40">
              <w:rPr>
                <w:rFonts w:asciiTheme="minorHAnsi" w:hAnsiTheme="minorHAnsi" w:cstheme="minorHAnsi"/>
                <w:bCs/>
                <w:sz w:val="24"/>
                <w:szCs w:val="24"/>
              </w:rPr>
              <w:t>Form-</w:t>
            </w:r>
            <w:r>
              <w:rPr>
                <w:rFonts w:asciiTheme="minorHAnsi" w:hAnsiTheme="minorHAnsi" w:cstheme="minorHAnsi"/>
                <w:bCs/>
                <w:sz w:val="24"/>
                <w:szCs w:val="24"/>
              </w:rPr>
              <w:t>C</w:t>
            </w:r>
            <w:r w:rsidRPr="00147C40">
              <w:rPr>
                <w:rFonts w:asciiTheme="minorHAnsi" w:hAnsiTheme="minorHAnsi" w:cstheme="minorHAnsi"/>
                <w:bCs/>
                <w:sz w:val="24"/>
                <w:szCs w:val="24"/>
              </w:rPr>
              <w:t>: Submission of Answers to Practice Problem</w:t>
            </w:r>
          </w:p>
        </w:tc>
        <w:tc>
          <w:tcPr>
            <w:tcW w:w="2914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403AA2F0" w14:textId="05400A51" w:rsidR="006534A9" w:rsidRPr="00147C40" w:rsidRDefault="006534A9" w:rsidP="006534A9">
            <w:pPr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147C40">
              <w:rPr>
                <w:rFonts w:asciiTheme="minorHAnsi" w:hAnsiTheme="minorHAnsi" w:cstheme="minorHAnsi"/>
                <w:bCs/>
                <w:sz w:val="24"/>
                <w:szCs w:val="24"/>
              </w:rPr>
              <w:t>RV 0</w:t>
            </w:r>
            <w:r>
              <w:rPr>
                <w:rFonts w:asciiTheme="minorHAnsi" w:hAnsiTheme="minorHAnsi" w:cstheme="minorHAnsi"/>
                <w:bCs/>
                <w:sz w:val="24"/>
                <w:szCs w:val="24"/>
              </w:rPr>
              <w:t>0</w:t>
            </w:r>
            <w:r w:rsidRPr="00147C40">
              <w:rPr>
                <w:rFonts w:asciiTheme="minorHAnsi" w:hAnsiTheme="minorHAnsi" w:cstheme="minorHAnsi"/>
                <w:bCs/>
                <w:sz w:val="24"/>
                <w:szCs w:val="24"/>
              </w:rPr>
              <w:t>, 1/9/24, BQSET-</w:t>
            </w:r>
            <w:r>
              <w:rPr>
                <w:rFonts w:asciiTheme="minorHAnsi" w:hAnsiTheme="minorHAnsi" w:cstheme="minorHAnsi"/>
                <w:bCs/>
                <w:sz w:val="24"/>
                <w:szCs w:val="24"/>
              </w:rPr>
              <w:t>28</w:t>
            </w:r>
          </w:p>
        </w:tc>
      </w:tr>
      <w:tr w:rsidR="006534A9" w:rsidRPr="002D6D57" w14:paraId="75FDA3A4" w14:textId="77777777" w:rsidTr="00147C40">
        <w:trPr>
          <w:trHeight w:val="500"/>
        </w:trPr>
        <w:tc>
          <w:tcPr>
            <w:tcW w:w="4207" w:type="dxa"/>
            <w:tcBorders>
              <w:left w:val="single" w:sz="12" w:space="0" w:color="auto"/>
            </w:tcBorders>
            <w:vAlign w:val="center"/>
          </w:tcPr>
          <w:p w14:paraId="02217F3B" w14:textId="2BC278CD" w:rsidR="006534A9" w:rsidRPr="002D6D57" w:rsidRDefault="006534A9" w:rsidP="006534A9">
            <w:pPr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2D6D57">
              <w:rPr>
                <w:rFonts w:asciiTheme="minorHAnsi" w:hAnsiTheme="minorHAnsi" w:cstheme="minorHAnsi"/>
                <w:bCs/>
                <w:sz w:val="24"/>
                <w:szCs w:val="24"/>
              </w:rPr>
              <w:t>Form-6: Submission of Critical Analysis</w:t>
            </w:r>
          </w:p>
        </w:tc>
        <w:tc>
          <w:tcPr>
            <w:tcW w:w="2866" w:type="dxa"/>
            <w:tcBorders>
              <w:right w:val="single" w:sz="12" w:space="0" w:color="auto"/>
            </w:tcBorders>
            <w:vAlign w:val="center"/>
          </w:tcPr>
          <w:p w14:paraId="35A22F1D" w14:textId="54927486" w:rsidR="006534A9" w:rsidRPr="00147C40" w:rsidRDefault="006534A9" w:rsidP="006534A9">
            <w:pPr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147C40">
              <w:rPr>
                <w:rFonts w:asciiTheme="minorHAnsi" w:hAnsiTheme="minorHAnsi" w:cstheme="minorHAnsi"/>
                <w:bCs/>
                <w:sz w:val="24"/>
                <w:szCs w:val="24"/>
              </w:rPr>
              <w:t>RV 00, 1/1/22, BQSET-14</w:t>
            </w:r>
          </w:p>
        </w:tc>
        <w:tc>
          <w:tcPr>
            <w:tcW w:w="4569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049B87" w14:textId="4181A19F" w:rsidR="006534A9" w:rsidRPr="002D6D57" w:rsidRDefault="006534A9" w:rsidP="006534A9">
            <w:pPr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147C40">
              <w:rPr>
                <w:rFonts w:asciiTheme="minorHAnsi" w:hAnsiTheme="minorHAnsi" w:cstheme="minorHAnsi"/>
                <w:bCs/>
                <w:sz w:val="24"/>
                <w:szCs w:val="24"/>
              </w:rPr>
              <w:t>Form-</w:t>
            </w:r>
            <w:r>
              <w:rPr>
                <w:rFonts w:asciiTheme="minorHAnsi" w:hAnsiTheme="minorHAnsi" w:cstheme="minorHAnsi"/>
                <w:bCs/>
                <w:sz w:val="24"/>
                <w:szCs w:val="24"/>
              </w:rPr>
              <w:t>D</w:t>
            </w:r>
            <w:r w:rsidRPr="00147C40">
              <w:rPr>
                <w:rFonts w:asciiTheme="minorHAnsi" w:hAnsiTheme="minorHAnsi" w:cstheme="minorHAnsi"/>
                <w:bCs/>
                <w:sz w:val="24"/>
                <w:szCs w:val="24"/>
              </w:rPr>
              <w:t>: Submission of Critical Analysis</w:t>
            </w:r>
          </w:p>
        </w:tc>
        <w:tc>
          <w:tcPr>
            <w:tcW w:w="2914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67CF5A10" w14:textId="57D3190A" w:rsidR="006534A9" w:rsidRPr="002D6D57" w:rsidRDefault="006534A9" w:rsidP="006534A9">
            <w:pPr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147C40">
              <w:rPr>
                <w:rFonts w:asciiTheme="minorHAnsi" w:hAnsiTheme="minorHAnsi" w:cstheme="minorHAnsi"/>
                <w:bCs/>
                <w:sz w:val="24"/>
                <w:szCs w:val="24"/>
              </w:rPr>
              <w:t>RV 0</w:t>
            </w:r>
            <w:r>
              <w:rPr>
                <w:rFonts w:asciiTheme="minorHAnsi" w:hAnsiTheme="minorHAnsi" w:cstheme="minorHAnsi"/>
                <w:bCs/>
                <w:sz w:val="24"/>
                <w:szCs w:val="24"/>
              </w:rPr>
              <w:t>0</w:t>
            </w:r>
            <w:r w:rsidRPr="00147C40">
              <w:rPr>
                <w:rFonts w:asciiTheme="minorHAnsi" w:hAnsiTheme="minorHAnsi" w:cstheme="minorHAnsi"/>
                <w:bCs/>
                <w:sz w:val="24"/>
                <w:szCs w:val="24"/>
              </w:rPr>
              <w:t>, 1/9/24, BQSET-</w:t>
            </w:r>
            <w:r>
              <w:rPr>
                <w:rFonts w:asciiTheme="minorHAnsi" w:hAnsiTheme="minorHAnsi" w:cstheme="minorHAnsi"/>
                <w:bCs/>
                <w:sz w:val="24"/>
                <w:szCs w:val="24"/>
              </w:rPr>
              <w:t>29</w:t>
            </w:r>
          </w:p>
        </w:tc>
      </w:tr>
    </w:tbl>
    <w:p w14:paraId="18150890" w14:textId="77777777" w:rsidR="000E47FA" w:rsidRPr="000E47FA" w:rsidRDefault="000E47FA" w:rsidP="000E47FA">
      <w:pPr>
        <w:spacing w:after="0" w:line="240" w:lineRule="auto"/>
        <w:rPr>
          <w:rFonts w:asciiTheme="minorHAnsi" w:hAnsiTheme="minorHAnsi" w:cstheme="minorHAnsi"/>
          <w:b/>
          <w:color w:val="C00000"/>
          <w:sz w:val="24"/>
          <w:szCs w:val="24"/>
        </w:rPr>
      </w:pPr>
    </w:p>
    <w:sectPr w:rsidR="000E47FA" w:rsidRPr="000E47FA" w:rsidSect="000425DF">
      <w:headerReference w:type="default" r:id="rId9"/>
      <w:footerReference w:type="default" r:id="rId10"/>
      <w:pgSz w:w="16838" w:h="11906" w:orient="landscape" w:code="9"/>
      <w:pgMar w:top="1021" w:right="1134" w:bottom="907" w:left="1134" w:header="510" w:footer="454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65C3E5" w14:textId="77777777" w:rsidR="004221A0" w:rsidRDefault="004221A0">
      <w:pPr>
        <w:spacing w:after="0" w:line="240" w:lineRule="auto"/>
      </w:pPr>
      <w:r>
        <w:separator/>
      </w:r>
    </w:p>
  </w:endnote>
  <w:endnote w:type="continuationSeparator" w:id="0">
    <w:p w14:paraId="5EFFFAA4" w14:textId="77777777" w:rsidR="004221A0" w:rsidRDefault="004221A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Noto Sans Symbols">
    <w:altName w:val="Calibri"/>
    <w:charset w:val="00"/>
    <w:family w:val="auto"/>
    <w:pitch w:val="default"/>
  </w:font>
  <w:font w:name="Iskoola Pota">
    <w:charset w:val="00"/>
    <w:family w:val="swiss"/>
    <w:pitch w:val="variable"/>
    <w:sig w:usb0="00000003" w:usb1="00000000" w:usb2="000002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7C3731" w14:textId="77777777" w:rsidR="00B7792A" w:rsidRDefault="00B7792A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jc w:val="center"/>
      <w:rPr>
        <w:rFonts w:cs="Calibri"/>
        <w:color w:val="000000"/>
        <w:sz w:val="20"/>
        <w:szCs w:val="20"/>
      </w:rPr>
    </w:pPr>
    <w:r>
      <w:rPr>
        <w:rFonts w:cs="Calibri"/>
        <w:color w:val="000000"/>
        <w:sz w:val="20"/>
        <w:szCs w:val="20"/>
      </w:rPr>
      <w:fldChar w:fldCharType="begin"/>
    </w:r>
    <w:r>
      <w:rPr>
        <w:rFonts w:cs="Calibri"/>
        <w:color w:val="000000"/>
        <w:sz w:val="20"/>
        <w:szCs w:val="20"/>
      </w:rPr>
      <w:instrText>PAGE</w:instrText>
    </w:r>
    <w:r>
      <w:rPr>
        <w:rFonts w:cs="Calibri"/>
        <w:color w:val="000000"/>
        <w:sz w:val="20"/>
        <w:szCs w:val="20"/>
      </w:rPr>
      <w:fldChar w:fldCharType="separate"/>
    </w:r>
    <w:r>
      <w:rPr>
        <w:rFonts w:cs="Calibri"/>
        <w:noProof/>
        <w:color w:val="000000"/>
        <w:sz w:val="20"/>
        <w:szCs w:val="20"/>
      </w:rPr>
      <w:t>9</w:t>
    </w:r>
    <w:r>
      <w:rPr>
        <w:rFonts w:cs="Calibri"/>
        <w:color w:val="000000"/>
        <w:sz w:val="20"/>
        <w:szCs w:val="20"/>
      </w:rPr>
      <w:fldChar w:fldCharType="end"/>
    </w:r>
  </w:p>
  <w:p w14:paraId="615E200D" w14:textId="77777777" w:rsidR="00B7792A" w:rsidRDefault="00B7792A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rFonts w:cs="Calibri"/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F20B7F" w14:textId="77777777" w:rsidR="004221A0" w:rsidRDefault="004221A0">
      <w:pPr>
        <w:spacing w:after="0" w:line="240" w:lineRule="auto"/>
      </w:pPr>
      <w:r>
        <w:separator/>
      </w:r>
    </w:p>
  </w:footnote>
  <w:footnote w:type="continuationSeparator" w:id="0">
    <w:p w14:paraId="06C15ABB" w14:textId="77777777" w:rsidR="004221A0" w:rsidRDefault="004221A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754A25" w14:textId="3910F709" w:rsidR="00B7792A" w:rsidRDefault="00B7792A" w:rsidP="00B7792A">
    <w:pPr>
      <w:spacing w:after="0"/>
      <w:jc w:val="right"/>
    </w:pPr>
    <w:r>
      <w:rPr>
        <w:noProof/>
      </w:rPr>
      <w:drawing>
        <wp:anchor distT="0" distB="0" distL="114300" distR="114300" simplePos="0" relativeHeight="251660288" behindDoc="0" locked="0" layoutInCell="1" hidden="0" allowOverlap="1" wp14:anchorId="6C731EB4" wp14:editId="07DEA960">
          <wp:simplePos x="0" y="0"/>
          <wp:positionH relativeFrom="column">
            <wp:posOffset>128653</wp:posOffset>
          </wp:positionH>
          <wp:positionV relativeFrom="paragraph">
            <wp:posOffset>-205645</wp:posOffset>
          </wp:positionV>
          <wp:extent cx="452438" cy="466725"/>
          <wp:effectExtent l="0" t="0" r="0" b="0"/>
          <wp:wrapNone/>
          <wp:docPr id="1077888045" name="image1.jpg" descr="IQSSL New Red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jpg" descr="IQSSL New Red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452438" cy="46672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0C1809"/>
    <w:multiLevelType w:val="hybridMultilevel"/>
    <w:tmpl w:val="9146D82A"/>
    <w:lvl w:ilvl="0" w:tplc="08090001">
      <w:start w:val="1"/>
      <w:numFmt w:val="bullet"/>
      <w:lvlText w:val=""/>
      <w:lvlJc w:val="left"/>
      <w:pPr>
        <w:ind w:left="432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15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7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9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1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3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5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7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92" w:hanging="360"/>
      </w:pPr>
      <w:rPr>
        <w:rFonts w:ascii="Wingdings" w:hAnsi="Wingdings" w:hint="default"/>
      </w:rPr>
    </w:lvl>
  </w:abstractNum>
  <w:abstractNum w:abstractNumId="1" w15:restartNumberingAfterBreak="0">
    <w:nsid w:val="03515B1A"/>
    <w:multiLevelType w:val="hybridMultilevel"/>
    <w:tmpl w:val="A754C6E0"/>
    <w:lvl w:ilvl="0" w:tplc="26C836A4">
      <w:numFmt w:val="bullet"/>
      <w:lvlText w:val="•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5055DD"/>
    <w:multiLevelType w:val="hybridMultilevel"/>
    <w:tmpl w:val="6CD223A6"/>
    <w:lvl w:ilvl="0" w:tplc="26C836A4">
      <w:numFmt w:val="bullet"/>
      <w:lvlText w:val="•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197BFF"/>
    <w:multiLevelType w:val="hybridMultilevel"/>
    <w:tmpl w:val="93000EC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CF93FCF"/>
    <w:multiLevelType w:val="hybridMultilevel"/>
    <w:tmpl w:val="CBA8882E"/>
    <w:lvl w:ilvl="0" w:tplc="26C836A4">
      <w:numFmt w:val="bullet"/>
      <w:lvlText w:val="•"/>
      <w:lvlJc w:val="left"/>
      <w:pPr>
        <w:ind w:left="360" w:hanging="360"/>
      </w:pPr>
      <w:rPr>
        <w:rFonts w:ascii="Calibri" w:eastAsia="Times New Roman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0587C82"/>
    <w:multiLevelType w:val="hybridMultilevel"/>
    <w:tmpl w:val="AD1A5C7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E330CA1"/>
    <w:multiLevelType w:val="hybridMultilevel"/>
    <w:tmpl w:val="6258255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F952BFA"/>
    <w:multiLevelType w:val="hybridMultilevel"/>
    <w:tmpl w:val="B02650AA"/>
    <w:lvl w:ilvl="0" w:tplc="26C836A4">
      <w:numFmt w:val="bullet"/>
      <w:lvlText w:val="•"/>
      <w:lvlJc w:val="left"/>
      <w:pPr>
        <w:ind w:left="360" w:hanging="360"/>
      </w:pPr>
      <w:rPr>
        <w:rFonts w:ascii="Calibri" w:eastAsia="Times New Roman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30335135"/>
    <w:multiLevelType w:val="hybridMultilevel"/>
    <w:tmpl w:val="4C1AE7F2"/>
    <w:lvl w:ilvl="0" w:tplc="26C836A4">
      <w:numFmt w:val="bullet"/>
      <w:lvlText w:val="•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C0D0DD0"/>
    <w:multiLevelType w:val="multilevel"/>
    <w:tmpl w:val="46D6CC44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  <w:color w:val="000000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10" w15:restartNumberingAfterBreak="0">
    <w:nsid w:val="3C5C5AF5"/>
    <w:multiLevelType w:val="hybridMultilevel"/>
    <w:tmpl w:val="708E81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6915A53"/>
    <w:multiLevelType w:val="hybridMultilevel"/>
    <w:tmpl w:val="2402DBD4"/>
    <w:lvl w:ilvl="0" w:tplc="08090001">
      <w:start w:val="1"/>
      <w:numFmt w:val="bullet"/>
      <w:lvlText w:val=""/>
      <w:lvlJc w:val="left"/>
      <w:pPr>
        <w:ind w:left="43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15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7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9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1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3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5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7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94" w:hanging="360"/>
      </w:pPr>
      <w:rPr>
        <w:rFonts w:ascii="Wingdings" w:hAnsi="Wingdings" w:hint="default"/>
      </w:rPr>
    </w:lvl>
  </w:abstractNum>
  <w:abstractNum w:abstractNumId="12" w15:restartNumberingAfterBreak="0">
    <w:nsid w:val="4ADD55D5"/>
    <w:multiLevelType w:val="hybridMultilevel"/>
    <w:tmpl w:val="2780D98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DBF54DA"/>
    <w:multiLevelType w:val="hybridMultilevel"/>
    <w:tmpl w:val="0B2865D6"/>
    <w:lvl w:ilvl="0" w:tplc="26C836A4">
      <w:numFmt w:val="bullet"/>
      <w:lvlText w:val="•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2461537"/>
    <w:multiLevelType w:val="hybridMultilevel"/>
    <w:tmpl w:val="15166B36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654314D1"/>
    <w:multiLevelType w:val="hybridMultilevel"/>
    <w:tmpl w:val="7BA60AB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D2628BC"/>
    <w:multiLevelType w:val="hybridMultilevel"/>
    <w:tmpl w:val="D8EC51D0"/>
    <w:lvl w:ilvl="0" w:tplc="26C836A4">
      <w:numFmt w:val="bullet"/>
      <w:lvlText w:val="•"/>
      <w:lvlJc w:val="left"/>
      <w:pPr>
        <w:ind w:left="644" w:hanging="360"/>
      </w:pPr>
      <w:rPr>
        <w:rFonts w:ascii="Calibri" w:eastAsia="Times New Roman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07A4BA1"/>
    <w:multiLevelType w:val="hybridMultilevel"/>
    <w:tmpl w:val="B4C6C1C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7E775E3E"/>
    <w:multiLevelType w:val="hybridMultilevel"/>
    <w:tmpl w:val="95FA3D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F4A102D"/>
    <w:multiLevelType w:val="hybridMultilevel"/>
    <w:tmpl w:val="C4E4F0C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89ACE22">
      <w:numFmt w:val="bullet"/>
      <w:lvlText w:val="•"/>
      <w:lvlJc w:val="left"/>
      <w:pPr>
        <w:ind w:left="1080" w:hanging="360"/>
      </w:pPr>
      <w:rPr>
        <w:rFonts w:ascii="Calibri" w:eastAsia="Times New Roman" w:hAnsi="Calibri" w:cs="Calibri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679962803">
    <w:abstractNumId w:val="11"/>
  </w:num>
  <w:num w:numId="2" w16cid:durableId="127285445">
    <w:abstractNumId w:val="9"/>
  </w:num>
  <w:num w:numId="3" w16cid:durableId="165484738">
    <w:abstractNumId w:val="14"/>
  </w:num>
  <w:num w:numId="4" w16cid:durableId="546525949">
    <w:abstractNumId w:val="17"/>
  </w:num>
  <w:num w:numId="5" w16cid:durableId="637153053">
    <w:abstractNumId w:val="5"/>
  </w:num>
  <w:num w:numId="6" w16cid:durableId="1314985172">
    <w:abstractNumId w:val="10"/>
  </w:num>
  <w:num w:numId="7" w16cid:durableId="950013619">
    <w:abstractNumId w:val="6"/>
  </w:num>
  <w:num w:numId="8" w16cid:durableId="1139687526">
    <w:abstractNumId w:val="12"/>
  </w:num>
  <w:num w:numId="9" w16cid:durableId="228266801">
    <w:abstractNumId w:val="0"/>
  </w:num>
  <w:num w:numId="10" w16cid:durableId="120998239">
    <w:abstractNumId w:val="3"/>
  </w:num>
  <w:num w:numId="11" w16cid:durableId="279918858">
    <w:abstractNumId w:val="19"/>
  </w:num>
  <w:num w:numId="12" w16cid:durableId="1299607681">
    <w:abstractNumId w:val="15"/>
  </w:num>
  <w:num w:numId="13" w16cid:durableId="1572621230">
    <w:abstractNumId w:val="1"/>
  </w:num>
  <w:num w:numId="14" w16cid:durableId="1767575289">
    <w:abstractNumId w:val="4"/>
  </w:num>
  <w:num w:numId="15" w16cid:durableId="86313561">
    <w:abstractNumId w:val="7"/>
  </w:num>
  <w:num w:numId="16" w16cid:durableId="1349869347">
    <w:abstractNumId w:val="18"/>
  </w:num>
  <w:num w:numId="17" w16cid:durableId="1091193861">
    <w:abstractNumId w:val="8"/>
  </w:num>
  <w:num w:numId="18" w16cid:durableId="797529243">
    <w:abstractNumId w:val="2"/>
  </w:num>
  <w:num w:numId="19" w16cid:durableId="1065224708">
    <w:abstractNumId w:val="16"/>
  </w:num>
  <w:num w:numId="20" w16cid:durableId="1044602764">
    <w:abstractNumId w:val="13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QGQiNDc3NDc2NDMyUdpeDU4uLM/DyQAsNaAGQm31osAAAA"/>
  </w:docVars>
  <w:rsids>
    <w:rsidRoot w:val="007036DF"/>
    <w:rsid w:val="0000457C"/>
    <w:rsid w:val="0000486D"/>
    <w:rsid w:val="000109B1"/>
    <w:rsid w:val="000118FB"/>
    <w:rsid w:val="0001231F"/>
    <w:rsid w:val="00014B9A"/>
    <w:rsid w:val="00020BCD"/>
    <w:rsid w:val="00022D60"/>
    <w:rsid w:val="000237DD"/>
    <w:rsid w:val="00024CE3"/>
    <w:rsid w:val="000425DF"/>
    <w:rsid w:val="00050215"/>
    <w:rsid w:val="00051AF2"/>
    <w:rsid w:val="000555C4"/>
    <w:rsid w:val="000568F4"/>
    <w:rsid w:val="00057D29"/>
    <w:rsid w:val="00057E79"/>
    <w:rsid w:val="00060AD1"/>
    <w:rsid w:val="00063BF2"/>
    <w:rsid w:val="00070E59"/>
    <w:rsid w:val="000720E8"/>
    <w:rsid w:val="00076B60"/>
    <w:rsid w:val="00077D3A"/>
    <w:rsid w:val="000810F3"/>
    <w:rsid w:val="00082F4A"/>
    <w:rsid w:val="00087382"/>
    <w:rsid w:val="000968E3"/>
    <w:rsid w:val="000A2FEA"/>
    <w:rsid w:val="000A464C"/>
    <w:rsid w:val="000B623A"/>
    <w:rsid w:val="000B7F72"/>
    <w:rsid w:val="000C161C"/>
    <w:rsid w:val="000C2050"/>
    <w:rsid w:val="000C2139"/>
    <w:rsid w:val="000C3875"/>
    <w:rsid w:val="000C510C"/>
    <w:rsid w:val="000D120D"/>
    <w:rsid w:val="000D5A17"/>
    <w:rsid w:val="000D6727"/>
    <w:rsid w:val="000D76C4"/>
    <w:rsid w:val="000E1BF0"/>
    <w:rsid w:val="000E47FA"/>
    <w:rsid w:val="000F0082"/>
    <w:rsid w:val="000F62F8"/>
    <w:rsid w:val="00110838"/>
    <w:rsid w:val="001114C9"/>
    <w:rsid w:val="0011703A"/>
    <w:rsid w:val="0011756D"/>
    <w:rsid w:val="001201DD"/>
    <w:rsid w:val="001209CF"/>
    <w:rsid w:val="00121BD2"/>
    <w:rsid w:val="00123727"/>
    <w:rsid w:val="001423BA"/>
    <w:rsid w:val="00143789"/>
    <w:rsid w:val="00147C40"/>
    <w:rsid w:val="0015322F"/>
    <w:rsid w:val="00157156"/>
    <w:rsid w:val="00157749"/>
    <w:rsid w:val="00160EE9"/>
    <w:rsid w:val="00170B98"/>
    <w:rsid w:val="0017348A"/>
    <w:rsid w:val="001750C4"/>
    <w:rsid w:val="001777C3"/>
    <w:rsid w:val="00177D5F"/>
    <w:rsid w:val="0018091F"/>
    <w:rsid w:val="00182C30"/>
    <w:rsid w:val="00182F9E"/>
    <w:rsid w:val="0018456F"/>
    <w:rsid w:val="001856FE"/>
    <w:rsid w:val="0018781D"/>
    <w:rsid w:val="0019172A"/>
    <w:rsid w:val="0019221A"/>
    <w:rsid w:val="0019624E"/>
    <w:rsid w:val="001C1A8E"/>
    <w:rsid w:val="001D02A9"/>
    <w:rsid w:val="001D0BE1"/>
    <w:rsid w:val="001D1210"/>
    <w:rsid w:val="001D5172"/>
    <w:rsid w:val="001D5327"/>
    <w:rsid w:val="001D53D1"/>
    <w:rsid w:val="001D7669"/>
    <w:rsid w:val="001E0F58"/>
    <w:rsid w:val="001F0FE4"/>
    <w:rsid w:val="001F2E39"/>
    <w:rsid w:val="001F7226"/>
    <w:rsid w:val="002036D5"/>
    <w:rsid w:val="002050DE"/>
    <w:rsid w:val="002068C3"/>
    <w:rsid w:val="00210B16"/>
    <w:rsid w:val="00211DC8"/>
    <w:rsid w:val="00213EA2"/>
    <w:rsid w:val="00215CA3"/>
    <w:rsid w:val="00221BCD"/>
    <w:rsid w:val="002235FD"/>
    <w:rsid w:val="00223DA0"/>
    <w:rsid w:val="00227F5D"/>
    <w:rsid w:val="00230175"/>
    <w:rsid w:val="00231249"/>
    <w:rsid w:val="00235BD4"/>
    <w:rsid w:val="002424BD"/>
    <w:rsid w:val="0024403D"/>
    <w:rsid w:val="00244268"/>
    <w:rsid w:val="00244D34"/>
    <w:rsid w:val="00247C4C"/>
    <w:rsid w:val="00250EFB"/>
    <w:rsid w:val="00252672"/>
    <w:rsid w:val="002534FC"/>
    <w:rsid w:val="00253B8E"/>
    <w:rsid w:val="002618E0"/>
    <w:rsid w:val="002705C4"/>
    <w:rsid w:val="0027457D"/>
    <w:rsid w:val="002759B8"/>
    <w:rsid w:val="00280029"/>
    <w:rsid w:val="00280B29"/>
    <w:rsid w:val="002814E4"/>
    <w:rsid w:val="00281856"/>
    <w:rsid w:val="002844D7"/>
    <w:rsid w:val="00291288"/>
    <w:rsid w:val="00292288"/>
    <w:rsid w:val="00294C7D"/>
    <w:rsid w:val="002A2B20"/>
    <w:rsid w:val="002C2C29"/>
    <w:rsid w:val="002C7281"/>
    <w:rsid w:val="002D157F"/>
    <w:rsid w:val="002D4D02"/>
    <w:rsid w:val="002D6D57"/>
    <w:rsid w:val="002E760D"/>
    <w:rsid w:val="002F0361"/>
    <w:rsid w:val="002F4115"/>
    <w:rsid w:val="002F75BA"/>
    <w:rsid w:val="0030047F"/>
    <w:rsid w:val="00300737"/>
    <w:rsid w:val="00303B51"/>
    <w:rsid w:val="00311B9C"/>
    <w:rsid w:val="00320817"/>
    <w:rsid w:val="00326AE4"/>
    <w:rsid w:val="0034073F"/>
    <w:rsid w:val="00340F9C"/>
    <w:rsid w:val="00344526"/>
    <w:rsid w:val="00357926"/>
    <w:rsid w:val="00370E0F"/>
    <w:rsid w:val="003733C6"/>
    <w:rsid w:val="00377A77"/>
    <w:rsid w:val="00377AD1"/>
    <w:rsid w:val="00390B5A"/>
    <w:rsid w:val="00391714"/>
    <w:rsid w:val="0039185D"/>
    <w:rsid w:val="00393791"/>
    <w:rsid w:val="00397CA7"/>
    <w:rsid w:val="003A0DCC"/>
    <w:rsid w:val="003A53C5"/>
    <w:rsid w:val="003A588D"/>
    <w:rsid w:val="003A5DD9"/>
    <w:rsid w:val="003B1118"/>
    <w:rsid w:val="003B3A65"/>
    <w:rsid w:val="003B4CDD"/>
    <w:rsid w:val="003C2757"/>
    <w:rsid w:val="003C287B"/>
    <w:rsid w:val="003C4248"/>
    <w:rsid w:val="003C5DD0"/>
    <w:rsid w:val="003D2BDA"/>
    <w:rsid w:val="003D3BD1"/>
    <w:rsid w:val="003D4BFF"/>
    <w:rsid w:val="003F4E33"/>
    <w:rsid w:val="003F523C"/>
    <w:rsid w:val="00402034"/>
    <w:rsid w:val="0040418F"/>
    <w:rsid w:val="00420769"/>
    <w:rsid w:val="00421301"/>
    <w:rsid w:val="004221A0"/>
    <w:rsid w:val="0042410D"/>
    <w:rsid w:val="00426AEE"/>
    <w:rsid w:val="00430AD2"/>
    <w:rsid w:val="00432B34"/>
    <w:rsid w:val="00434CDE"/>
    <w:rsid w:val="0043689C"/>
    <w:rsid w:val="00442C12"/>
    <w:rsid w:val="004444BD"/>
    <w:rsid w:val="00447B75"/>
    <w:rsid w:val="004510D5"/>
    <w:rsid w:val="00451983"/>
    <w:rsid w:val="00454807"/>
    <w:rsid w:val="004558AF"/>
    <w:rsid w:val="00465591"/>
    <w:rsid w:val="0047111E"/>
    <w:rsid w:val="00474A66"/>
    <w:rsid w:val="00476667"/>
    <w:rsid w:val="00486FA3"/>
    <w:rsid w:val="004968A1"/>
    <w:rsid w:val="004A0CB3"/>
    <w:rsid w:val="004A0E62"/>
    <w:rsid w:val="004A4FF2"/>
    <w:rsid w:val="004B4734"/>
    <w:rsid w:val="004C318D"/>
    <w:rsid w:val="004C489A"/>
    <w:rsid w:val="004D34C7"/>
    <w:rsid w:val="004D42AF"/>
    <w:rsid w:val="004D6608"/>
    <w:rsid w:val="004E3B25"/>
    <w:rsid w:val="004E56D2"/>
    <w:rsid w:val="004E6FEB"/>
    <w:rsid w:val="004E76DA"/>
    <w:rsid w:val="004F2435"/>
    <w:rsid w:val="004F451F"/>
    <w:rsid w:val="004F61FC"/>
    <w:rsid w:val="004F6BBC"/>
    <w:rsid w:val="00504F71"/>
    <w:rsid w:val="005069FA"/>
    <w:rsid w:val="005074AB"/>
    <w:rsid w:val="00513FA6"/>
    <w:rsid w:val="0051518B"/>
    <w:rsid w:val="00515D9C"/>
    <w:rsid w:val="00516092"/>
    <w:rsid w:val="005175D4"/>
    <w:rsid w:val="00526065"/>
    <w:rsid w:val="005266E6"/>
    <w:rsid w:val="00531A0A"/>
    <w:rsid w:val="0053322A"/>
    <w:rsid w:val="0054098E"/>
    <w:rsid w:val="005416BB"/>
    <w:rsid w:val="00542F4F"/>
    <w:rsid w:val="00543D2F"/>
    <w:rsid w:val="0054600A"/>
    <w:rsid w:val="005533B9"/>
    <w:rsid w:val="00553883"/>
    <w:rsid w:val="005606B9"/>
    <w:rsid w:val="005610F5"/>
    <w:rsid w:val="00561782"/>
    <w:rsid w:val="00561CEE"/>
    <w:rsid w:val="00562709"/>
    <w:rsid w:val="00571BCB"/>
    <w:rsid w:val="00571FE9"/>
    <w:rsid w:val="005767FF"/>
    <w:rsid w:val="005840B3"/>
    <w:rsid w:val="00585ECF"/>
    <w:rsid w:val="0058716F"/>
    <w:rsid w:val="005876B2"/>
    <w:rsid w:val="00596ED1"/>
    <w:rsid w:val="005A4077"/>
    <w:rsid w:val="005B2222"/>
    <w:rsid w:val="005C6692"/>
    <w:rsid w:val="005E656A"/>
    <w:rsid w:val="005E7AED"/>
    <w:rsid w:val="005F0081"/>
    <w:rsid w:val="005F47D7"/>
    <w:rsid w:val="005F5B68"/>
    <w:rsid w:val="00603CE8"/>
    <w:rsid w:val="00613819"/>
    <w:rsid w:val="00622575"/>
    <w:rsid w:val="00626EB6"/>
    <w:rsid w:val="00627720"/>
    <w:rsid w:val="006352BA"/>
    <w:rsid w:val="00636DA1"/>
    <w:rsid w:val="00640788"/>
    <w:rsid w:val="00642C40"/>
    <w:rsid w:val="0064695C"/>
    <w:rsid w:val="00651ED2"/>
    <w:rsid w:val="006524FC"/>
    <w:rsid w:val="006534A9"/>
    <w:rsid w:val="00654638"/>
    <w:rsid w:val="0065574B"/>
    <w:rsid w:val="00675B3B"/>
    <w:rsid w:val="00681634"/>
    <w:rsid w:val="00690F19"/>
    <w:rsid w:val="00692C38"/>
    <w:rsid w:val="006A0147"/>
    <w:rsid w:val="006A3992"/>
    <w:rsid w:val="006B1E58"/>
    <w:rsid w:val="006B5191"/>
    <w:rsid w:val="006B76AF"/>
    <w:rsid w:val="006C3979"/>
    <w:rsid w:val="006C6D07"/>
    <w:rsid w:val="006D34E2"/>
    <w:rsid w:val="006E4864"/>
    <w:rsid w:val="006E694F"/>
    <w:rsid w:val="006F367E"/>
    <w:rsid w:val="006F45A3"/>
    <w:rsid w:val="007036DF"/>
    <w:rsid w:val="007055DE"/>
    <w:rsid w:val="00710AC5"/>
    <w:rsid w:val="00713D00"/>
    <w:rsid w:val="00714E74"/>
    <w:rsid w:val="007241BA"/>
    <w:rsid w:val="007246AA"/>
    <w:rsid w:val="00730D73"/>
    <w:rsid w:val="00734967"/>
    <w:rsid w:val="00734D6C"/>
    <w:rsid w:val="00735866"/>
    <w:rsid w:val="0074035A"/>
    <w:rsid w:val="007416CA"/>
    <w:rsid w:val="0074334C"/>
    <w:rsid w:val="00744443"/>
    <w:rsid w:val="00753A4D"/>
    <w:rsid w:val="00754B4E"/>
    <w:rsid w:val="0075586C"/>
    <w:rsid w:val="00755EC1"/>
    <w:rsid w:val="00766869"/>
    <w:rsid w:val="00766E9E"/>
    <w:rsid w:val="00767182"/>
    <w:rsid w:val="00774F1F"/>
    <w:rsid w:val="00776C56"/>
    <w:rsid w:val="00777279"/>
    <w:rsid w:val="00780B72"/>
    <w:rsid w:val="0078295F"/>
    <w:rsid w:val="00782A17"/>
    <w:rsid w:val="00783005"/>
    <w:rsid w:val="007A03CA"/>
    <w:rsid w:val="007A5A13"/>
    <w:rsid w:val="007B7DDB"/>
    <w:rsid w:val="007C113C"/>
    <w:rsid w:val="007C6771"/>
    <w:rsid w:val="007C7B64"/>
    <w:rsid w:val="007D2C0E"/>
    <w:rsid w:val="007D40A8"/>
    <w:rsid w:val="007D5A34"/>
    <w:rsid w:val="007E4A69"/>
    <w:rsid w:val="007E6AAE"/>
    <w:rsid w:val="007F0968"/>
    <w:rsid w:val="007F3DB0"/>
    <w:rsid w:val="0080188D"/>
    <w:rsid w:val="00807B5C"/>
    <w:rsid w:val="0082070C"/>
    <w:rsid w:val="00821EE4"/>
    <w:rsid w:val="00823598"/>
    <w:rsid w:val="00824499"/>
    <w:rsid w:val="00825487"/>
    <w:rsid w:val="008275DA"/>
    <w:rsid w:val="0083556F"/>
    <w:rsid w:val="00835FAC"/>
    <w:rsid w:val="00836C08"/>
    <w:rsid w:val="0083701D"/>
    <w:rsid w:val="008471B6"/>
    <w:rsid w:val="008521BE"/>
    <w:rsid w:val="00852E69"/>
    <w:rsid w:val="008609DA"/>
    <w:rsid w:val="0086149C"/>
    <w:rsid w:val="008651E8"/>
    <w:rsid w:val="00865605"/>
    <w:rsid w:val="008704F5"/>
    <w:rsid w:val="008720E7"/>
    <w:rsid w:val="00875463"/>
    <w:rsid w:val="00892888"/>
    <w:rsid w:val="008A568E"/>
    <w:rsid w:val="008A69C8"/>
    <w:rsid w:val="008A7C67"/>
    <w:rsid w:val="008B4581"/>
    <w:rsid w:val="008B7C4E"/>
    <w:rsid w:val="008D0DD4"/>
    <w:rsid w:val="008D1618"/>
    <w:rsid w:val="008D29DD"/>
    <w:rsid w:val="008D3B49"/>
    <w:rsid w:val="008D4E38"/>
    <w:rsid w:val="008E518C"/>
    <w:rsid w:val="008E62AC"/>
    <w:rsid w:val="008F1E4E"/>
    <w:rsid w:val="008F2765"/>
    <w:rsid w:val="008F7F64"/>
    <w:rsid w:val="009039F6"/>
    <w:rsid w:val="0090471D"/>
    <w:rsid w:val="00904875"/>
    <w:rsid w:val="009076EE"/>
    <w:rsid w:val="00913B7E"/>
    <w:rsid w:val="00917BDD"/>
    <w:rsid w:val="0092247D"/>
    <w:rsid w:val="00922B2B"/>
    <w:rsid w:val="00926848"/>
    <w:rsid w:val="0093195A"/>
    <w:rsid w:val="00935F94"/>
    <w:rsid w:val="009365CD"/>
    <w:rsid w:val="00937D95"/>
    <w:rsid w:val="009469A3"/>
    <w:rsid w:val="0095282B"/>
    <w:rsid w:val="00952D98"/>
    <w:rsid w:val="00953FBF"/>
    <w:rsid w:val="0095512D"/>
    <w:rsid w:val="00964FF8"/>
    <w:rsid w:val="00971AA6"/>
    <w:rsid w:val="00971BA2"/>
    <w:rsid w:val="009730CC"/>
    <w:rsid w:val="00977924"/>
    <w:rsid w:val="00980CDE"/>
    <w:rsid w:val="0098404D"/>
    <w:rsid w:val="009847F9"/>
    <w:rsid w:val="00985955"/>
    <w:rsid w:val="0098683A"/>
    <w:rsid w:val="00987B34"/>
    <w:rsid w:val="009915BD"/>
    <w:rsid w:val="00995AB3"/>
    <w:rsid w:val="00997D33"/>
    <w:rsid w:val="00997D4F"/>
    <w:rsid w:val="009A0670"/>
    <w:rsid w:val="009A5D5B"/>
    <w:rsid w:val="009A761E"/>
    <w:rsid w:val="009A7B35"/>
    <w:rsid w:val="009B4C59"/>
    <w:rsid w:val="009C5163"/>
    <w:rsid w:val="009D06C2"/>
    <w:rsid w:val="009D09BC"/>
    <w:rsid w:val="009D1D3F"/>
    <w:rsid w:val="009E004C"/>
    <w:rsid w:val="009F01F8"/>
    <w:rsid w:val="009F2785"/>
    <w:rsid w:val="009F4EED"/>
    <w:rsid w:val="009F5D7E"/>
    <w:rsid w:val="009F6DE4"/>
    <w:rsid w:val="009F6EB8"/>
    <w:rsid w:val="00A05951"/>
    <w:rsid w:val="00A05EA8"/>
    <w:rsid w:val="00A07E5F"/>
    <w:rsid w:val="00A23FC2"/>
    <w:rsid w:val="00A34E2D"/>
    <w:rsid w:val="00A3748E"/>
    <w:rsid w:val="00A37D72"/>
    <w:rsid w:val="00A442DB"/>
    <w:rsid w:val="00A442EE"/>
    <w:rsid w:val="00A56BA9"/>
    <w:rsid w:val="00A66496"/>
    <w:rsid w:val="00A6654C"/>
    <w:rsid w:val="00A669DF"/>
    <w:rsid w:val="00A70D78"/>
    <w:rsid w:val="00A7138D"/>
    <w:rsid w:val="00A734B7"/>
    <w:rsid w:val="00A75D3C"/>
    <w:rsid w:val="00A83B3C"/>
    <w:rsid w:val="00A87CA4"/>
    <w:rsid w:val="00A910D0"/>
    <w:rsid w:val="00A928B9"/>
    <w:rsid w:val="00A929E9"/>
    <w:rsid w:val="00A95637"/>
    <w:rsid w:val="00AA0E5E"/>
    <w:rsid w:val="00AA1406"/>
    <w:rsid w:val="00AA24CA"/>
    <w:rsid w:val="00AA3C22"/>
    <w:rsid w:val="00AB29E3"/>
    <w:rsid w:val="00AB2BC6"/>
    <w:rsid w:val="00AC1914"/>
    <w:rsid w:val="00AC3B6C"/>
    <w:rsid w:val="00AC3BAD"/>
    <w:rsid w:val="00AD318B"/>
    <w:rsid w:val="00AD4AEA"/>
    <w:rsid w:val="00AD7AF5"/>
    <w:rsid w:val="00AE0C38"/>
    <w:rsid w:val="00AE1090"/>
    <w:rsid w:val="00AE7F9F"/>
    <w:rsid w:val="00AF1AAA"/>
    <w:rsid w:val="00AF5E1A"/>
    <w:rsid w:val="00AF688F"/>
    <w:rsid w:val="00B021AD"/>
    <w:rsid w:val="00B06DC4"/>
    <w:rsid w:val="00B21DD5"/>
    <w:rsid w:val="00B23D11"/>
    <w:rsid w:val="00B310C0"/>
    <w:rsid w:val="00B31A91"/>
    <w:rsid w:val="00B358D9"/>
    <w:rsid w:val="00B36E9C"/>
    <w:rsid w:val="00B429A7"/>
    <w:rsid w:val="00B44145"/>
    <w:rsid w:val="00B47CA7"/>
    <w:rsid w:val="00B51715"/>
    <w:rsid w:val="00B52A46"/>
    <w:rsid w:val="00B54F6B"/>
    <w:rsid w:val="00B553F0"/>
    <w:rsid w:val="00B578E8"/>
    <w:rsid w:val="00B57936"/>
    <w:rsid w:val="00B6004A"/>
    <w:rsid w:val="00B6180A"/>
    <w:rsid w:val="00B6655F"/>
    <w:rsid w:val="00B7226E"/>
    <w:rsid w:val="00B7792A"/>
    <w:rsid w:val="00B80771"/>
    <w:rsid w:val="00B8423C"/>
    <w:rsid w:val="00B96537"/>
    <w:rsid w:val="00B96F2C"/>
    <w:rsid w:val="00BA15BB"/>
    <w:rsid w:val="00BA5AA9"/>
    <w:rsid w:val="00BC1C34"/>
    <w:rsid w:val="00BC40C6"/>
    <w:rsid w:val="00BC5D90"/>
    <w:rsid w:val="00BD5770"/>
    <w:rsid w:val="00BD635D"/>
    <w:rsid w:val="00BD76CA"/>
    <w:rsid w:val="00BD7848"/>
    <w:rsid w:val="00BE5464"/>
    <w:rsid w:val="00BF061D"/>
    <w:rsid w:val="00BF29CC"/>
    <w:rsid w:val="00BF52F4"/>
    <w:rsid w:val="00C01873"/>
    <w:rsid w:val="00C25E0C"/>
    <w:rsid w:val="00C272E0"/>
    <w:rsid w:val="00C31DB4"/>
    <w:rsid w:val="00C33105"/>
    <w:rsid w:val="00C36CE5"/>
    <w:rsid w:val="00C37310"/>
    <w:rsid w:val="00C4297A"/>
    <w:rsid w:val="00C50948"/>
    <w:rsid w:val="00C51E78"/>
    <w:rsid w:val="00C52D99"/>
    <w:rsid w:val="00C53E28"/>
    <w:rsid w:val="00C5794E"/>
    <w:rsid w:val="00C57DEC"/>
    <w:rsid w:val="00C60B80"/>
    <w:rsid w:val="00C61A91"/>
    <w:rsid w:val="00C65DEC"/>
    <w:rsid w:val="00C81C28"/>
    <w:rsid w:val="00C905D6"/>
    <w:rsid w:val="00C90DCE"/>
    <w:rsid w:val="00C92EBD"/>
    <w:rsid w:val="00C93662"/>
    <w:rsid w:val="00CA08AC"/>
    <w:rsid w:val="00CA39FE"/>
    <w:rsid w:val="00CB1B9C"/>
    <w:rsid w:val="00CB4DF2"/>
    <w:rsid w:val="00CC2FF4"/>
    <w:rsid w:val="00CC4DF3"/>
    <w:rsid w:val="00CC50EB"/>
    <w:rsid w:val="00CD0B35"/>
    <w:rsid w:val="00CD2BF3"/>
    <w:rsid w:val="00CD5F11"/>
    <w:rsid w:val="00CE07C3"/>
    <w:rsid w:val="00CE5164"/>
    <w:rsid w:val="00CE6492"/>
    <w:rsid w:val="00CF2A5E"/>
    <w:rsid w:val="00CF30F2"/>
    <w:rsid w:val="00CF35EB"/>
    <w:rsid w:val="00D05694"/>
    <w:rsid w:val="00D063A9"/>
    <w:rsid w:val="00D1253F"/>
    <w:rsid w:val="00D12BFB"/>
    <w:rsid w:val="00D13774"/>
    <w:rsid w:val="00D2720B"/>
    <w:rsid w:val="00D27A51"/>
    <w:rsid w:val="00D32A38"/>
    <w:rsid w:val="00D339F1"/>
    <w:rsid w:val="00D407D7"/>
    <w:rsid w:val="00D42279"/>
    <w:rsid w:val="00D47529"/>
    <w:rsid w:val="00D50BAB"/>
    <w:rsid w:val="00D5284D"/>
    <w:rsid w:val="00D538FD"/>
    <w:rsid w:val="00D539DB"/>
    <w:rsid w:val="00D54B45"/>
    <w:rsid w:val="00D60764"/>
    <w:rsid w:val="00D65E42"/>
    <w:rsid w:val="00D67D6D"/>
    <w:rsid w:val="00D701D3"/>
    <w:rsid w:val="00D73BFE"/>
    <w:rsid w:val="00D76D6C"/>
    <w:rsid w:val="00D77292"/>
    <w:rsid w:val="00D80A79"/>
    <w:rsid w:val="00D82025"/>
    <w:rsid w:val="00D82418"/>
    <w:rsid w:val="00D93FD3"/>
    <w:rsid w:val="00DA57E8"/>
    <w:rsid w:val="00DB0242"/>
    <w:rsid w:val="00DB18A8"/>
    <w:rsid w:val="00DB1EE2"/>
    <w:rsid w:val="00DB385F"/>
    <w:rsid w:val="00DB663F"/>
    <w:rsid w:val="00DC1E09"/>
    <w:rsid w:val="00DC26CB"/>
    <w:rsid w:val="00DC4F7F"/>
    <w:rsid w:val="00DC7843"/>
    <w:rsid w:val="00DD1720"/>
    <w:rsid w:val="00DD21C3"/>
    <w:rsid w:val="00DD71EA"/>
    <w:rsid w:val="00DD7651"/>
    <w:rsid w:val="00DF08BC"/>
    <w:rsid w:val="00DF174C"/>
    <w:rsid w:val="00DF7549"/>
    <w:rsid w:val="00DF7CA9"/>
    <w:rsid w:val="00E02791"/>
    <w:rsid w:val="00E07804"/>
    <w:rsid w:val="00E10F4D"/>
    <w:rsid w:val="00E11393"/>
    <w:rsid w:val="00E12032"/>
    <w:rsid w:val="00E12A36"/>
    <w:rsid w:val="00E15741"/>
    <w:rsid w:val="00E237EF"/>
    <w:rsid w:val="00E24FD2"/>
    <w:rsid w:val="00E26866"/>
    <w:rsid w:val="00E326E4"/>
    <w:rsid w:val="00E32715"/>
    <w:rsid w:val="00E377B1"/>
    <w:rsid w:val="00E404BE"/>
    <w:rsid w:val="00E42086"/>
    <w:rsid w:val="00E42482"/>
    <w:rsid w:val="00E43EA7"/>
    <w:rsid w:val="00E44291"/>
    <w:rsid w:val="00E45948"/>
    <w:rsid w:val="00E52498"/>
    <w:rsid w:val="00E56028"/>
    <w:rsid w:val="00E56955"/>
    <w:rsid w:val="00E667C8"/>
    <w:rsid w:val="00E736CA"/>
    <w:rsid w:val="00E768E4"/>
    <w:rsid w:val="00E831B2"/>
    <w:rsid w:val="00E836EF"/>
    <w:rsid w:val="00E854A3"/>
    <w:rsid w:val="00E876C3"/>
    <w:rsid w:val="00EA0CBB"/>
    <w:rsid w:val="00EA1149"/>
    <w:rsid w:val="00EA15D3"/>
    <w:rsid w:val="00EA2F07"/>
    <w:rsid w:val="00EA643A"/>
    <w:rsid w:val="00EA68B7"/>
    <w:rsid w:val="00EB016D"/>
    <w:rsid w:val="00EB06BC"/>
    <w:rsid w:val="00EB4589"/>
    <w:rsid w:val="00EB5935"/>
    <w:rsid w:val="00EB70C5"/>
    <w:rsid w:val="00EC3959"/>
    <w:rsid w:val="00EC4310"/>
    <w:rsid w:val="00EC5447"/>
    <w:rsid w:val="00EC5EB7"/>
    <w:rsid w:val="00ED550A"/>
    <w:rsid w:val="00ED56EF"/>
    <w:rsid w:val="00ED7871"/>
    <w:rsid w:val="00EF0DA0"/>
    <w:rsid w:val="00EF63F2"/>
    <w:rsid w:val="00EF64EA"/>
    <w:rsid w:val="00EF71E2"/>
    <w:rsid w:val="00EF753A"/>
    <w:rsid w:val="00F0651F"/>
    <w:rsid w:val="00F1091D"/>
    <w:rsid w:val="00F170F4"/>
    <w:rsid w:val="00F2217A"/>
    <w:rsid w:val="00F248ED"/>
    <w:rsid w:val="00F257C1"/>
    <w:rsid w:val="00F30E53"/>
    <w:rsid w:val="00F347EE"/>
    <w:rsid w:val="00F37513"/>
    <w:rsid w:val="00F37704"/>
    <w:rsid w:val="00F40407"/>
    <w:rsid w:val="00F43A44"/>
    <w:rsid w:val="00F50FF6"/>
    <w:rsid w:val="00F54617"/>
    <w:rsid w:val="00F6186A"/>
    <w:rsid w:val="00F65739"/>
    <w:rsid w:val="00F66C9E"/>
    <w:rsid w:val="00F71B66"/>
    <w:rsid w:val="00F74223"/>
    <w:rsid w:val="00F744FF"/>
    <w:rsid w:val="00F75E65"/>
    <w:rsid w:val="00F844FB"/>
    <w:rsid w:val="00F86F03"/>
    <w:rsid w:val="00FA10C5"/>
    <w:rsid w:val="00FA2168"/>
    <w:rsid w:val="00FA7941"/>
    <w:rsid w:val="00FB1B24"/>
    <w:rsid w:val="00FB33A2"/>
    <w:rsid w:val="00FB461C"/>
    <w:rsid w:val="00FD1C1C"/>
    <w:rsid w:val="00FD3AF7"/>
    <w:rsid w:val="00FD6DCD"/>
    <w:rsid w:val="00FE6638"/>
    <w:rsid w:val="00FF2E91"/>
    <w:rsid w:val="00FF33BE"/>
    <w:rsid w:val="00FF3FCE"/>
    <w:rsid w:val="00FF4DEE"/>
    <w:rsid w:val="00FF4E02"/>
    <w:rsid w:val="00FF644A"/>
    <w:rsid w:val="00FF68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D6D0DA0"/>
  <w15:docId w15:val="{0F6C23C6-B491-4CED-A7E6-2C1E1CAA9B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GB" w:eastAsia="en-GB" w:bidi="si-LK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F1AAA"/>
    <w:rPr>
      <w:rFonts w:cs="Iskoola Pota"/>
    </w:rPr>
  </w:style>
  <w:style w:type="paragraph" w:styleId="Heading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Header">
    <w:name w:val="header"/>
    <w:basedOn w:val="Normal"/>
    <w:link w:val="HeaderChar"/>
    <w:uiPriority w:val="99"/>
    <w:unhideWhenUsed/>
    <w:rsid w:val="00AE768E"/>
    <w:pPr>
      <w:tabs>
        <w:tab w:val="center" w:pos="4680"/>
        <w:tab w:val="right" w:pos="9360"/>
      </w:tabs>
      <w:spacing w:after="0" w:line="240" w:lineRule="auto"/>
    </w:pPr>
    <w:rPr>
      <w:rFonts w:asciiTheme="minorHAnsi" w:eastAsiaTheme="minorHAnsi" w:hAnsi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AE768E"/>
  </w:style>
  <w:style w:type="paragraph" w:styleId="Footer">
    <w:name w:val="footer"/>
    <w:basedOn w:val="Normal"/>
    <w:link w:val="FooterChar"/>
    <w:uiPriority w:val="99"/>
    <w:unhideWhenUsed/>
    <w:rsid w:val="00AE768E"/>
    <w:pPr>
      <w:tabs>
        <w:tab w:val="center" w:pos="4680"/>
        <w:tab w:val="right" w:pos="9360"/>
      </w:tabs>
      <w:spacing w:after="0" w:line="240" w:lineRule="auto"/>
    </w:pPr>
    <w:rPr>
      <w:rFonts w:asciiTheme="minorHAnsi" w:eastAsiaTheme="minorHAnsi" w:hAnsiTheme="minorHAnsi" w:cstheme="minorBidi"/>
    </w:rPr>
  </w:style>
  <w:style w:type="character" w:customStyle="1" w:styleId="FooterChar">
    <w:name w:val="Footer Char"/>
    <w:basedOn w:val="DefaultParagraphFont"/>
    <w:link w:val="Footer"/>
    <w:uiPriority w:val="99"/>
    <w:rsid w:val="00AE768E"/>
  </w:style>
  <w:style w:type="table" w:styleId="TableGrid">
    <w:name w:val="Table Grid"/>
    <w:basedOn w:val="TableNormal"/>
    <w:uiPriority w:val="39"/>
    <w:rsid w:val="00AE768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C2108"/>
    <w:pPr>
      <w:ind w:left="720"/>
      <w:contextualSpacing/>
    </w:pPr>
  </w:style>
  <w:style w:type="table" w:customStyle="1" w:styleId="Meetingminutes">
    <w:name w:val="Meeting minutes"/>
    <w:basedOn w:val="TableNormal"/>
    <w:uiPriority w:val="99"/>
    <w:rsid w:val="001C6554"/>
    <w:pPr>
      <w:spacing w:before="120" w:after="40" w:line="240" w:lineRule="auto"/>
      <w:ind w:left="72"/>
    </w:pPr>
    <w:rPr>
      <w:lang w:val="en-US"/>
    </w:rPr>
    <w:tblPr>
      <w:tblCellMar>
        <w:left w:w="72" w:type="dxa"/>
        <w:right w:w="0" w:type="dxa"/>
      </w:tblCellMar>
    </w:tblPr>
    <w:tblStylePr w:type="firstRow">
      <w:pPr>
        <w:keepNext/>
        <w:keepLines/>
        <w:wordWrap/>
        <w:spacing w:beforeLines="0" w:beforeAutospacing="0" w:afterLines="0" w:afterAutospacing="0"/>
        <w:ind w:leftChars="0" w:left="0"/>
        <w:contextualSpacing/>
      </w:pPr>
      <w:rPr>
        <w:rFonts w:asciiTheme="majorHAnsi" w:hAnsiTheme="majorHAnsi"/>
        <w:b/>
        <w:i w:val="0"/>
        <w:color w:val="365F91" w:themeColor="accent1" w:themeShade="BF"/>
        <w:sz w:val="22"/>
      </w:rPr>
      <w:tblPr/>
      <w:trPr>
        <w:tblHeader/>
      </w:trPr>
      <w:tcPr>
        <w:tcBorders>
          <w:top w:val="nil"/>
          <w:left w:val="nil"/>
          <w:bottom w:val="single" w:sz="12" w:space="0" w:color="9BBB59" w:themeColor="accent3"/>
          <w:right w:val="nil"/>
          <w:insideH w:val="nil"/>
          <w:insideV w:val="nil"/>
          <w:tl2br w:val="nil"/>
          <w:tr2bl w:val="nil"/>
        </w:tcBorders>
        <w:tcMar>
          <w:top w:w="288" w:type="dxa"/>
          <w:left w:w="0" w:type="dxa"/>
          <w:bottom w:w="0" w:type="nil"/>
          <w:right w:w="0" w:type="nil"/>
        </w:tcMar>
        <w:vAlign w:val="bottom"/>
      </w:tcPr>
    </w:tblStylePr>
  </w:style>
  <w:style w:type="paragraph" w:customStyle="1" w:styleId="Default">
    <w:name w:val="Default"/>
    <w:rsid w:val="00061106"/>
    <w:pPr>
      <w:autoSpaceDE w:val="0"/>
      <w:autoSpaceDN w:val="0"/>
      <w:adjustRightInd w:val="0"/>
      <w:spacing w:after="0" w:line="240" w:lineRule="auto"/>
    </w:pPr>
    <w:rPr>
      <w:color w:val="000000"/>
      <w:sz w:val="24"/>
      <w:szCs w:val="24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A2C7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A2C7A"/>
    <w:rPr>
      <w:rFonts w:ascii="Segoe UI" w:eastAsia="Calibr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CA2AB6"/>
    <w:rPr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A2AB6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6A152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A152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A1526"/>
    <w:rPr>
      <w:rFonts w:ascii="Calibri" w:eastAsia="Calibri" w:hAnsi="Calibri" w:cs="Iskoola Pota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A152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A1526"/>
    <w:rPr>
      <w:rFonts w:ascii="Calibri" w:eastAsia="Calibri" w:hAnsi="Calibri" w:cs="Iskoola Pota"/>
      <w:b/>
      <w:bCs/>
      <w:sz w:val="20"/>
      <w:szCs w:val="20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before="120" w:after="40" w:line="240" w:lineRule="auto"/>
      <w:ind w:left="72"/>
    </w:pPr>
    <w:tblPr>
      <w:tblStyleRowBandSize w:val="1"/>
      <w:tblStyleColBandSize w:val="1"/>
      <w:tblCellMar>
        <w:left w:w="72" w:type="dxa"/>
        <w:right w:w="0" w:type="dxa"/>
      </w:tblCellMar>
    </w:tblPr>
  </w:style>
  <w:style w:type="table" w:customStyle="1" w:styleId="a0">
    <w:basedOn w:val="TableNormal"/>
    <w:pPr>
      <w:spacing w:before="120" w:after="40" w:line="240" w:lineRule="auto"/>
      <w:ind w:left="72"/>
    </w:pPr>
    <w:tblPr>
      <w:tblStyleRowBandSize w:val="1"/>
      <w:tblStyleColBandSize w:val="1"/>
      <w:tblCellMar>
        <w:left w:w="72" w:type="dxa"/>
        <w:right w:w="0" w:type="dxa"/>
      </w:tblCellMar>
    </w:tblPr>
  </w:style>
  <w:style w:type="table" w:customStyle="1" w:styleId="a1">
    <w:basedOn w:val="TableNormal"/>
    <w:pPr>
      <w:spacing w:before="120" w:after="40" w:line="240" w:lineRule="auto"/>
      <w:ind w:left="72"/>
    </w:pPr>
    <w:tblPr>
      <w:tblStyleRowBandSize w:val="1"/>
      <w:tblStyleColBandSize w:val="1"/>
      <w:tblCellMar>
        <w:left w:w="72" w:type="dxa"/>
        <w:right w:w="0" w:type="dxa"/>
      </w:tblCellMar>
    </w:tblPr>
  </w:style>
  <w:style w:type="table" w:customStyle="1" w:styleId="a2">
    <w:basedOn w:val="TableNormal"/>
    <w:pPr>
      <w:spacing w:before="120" w:after="40" w:line="240" w:lineRule="auto"/>
      <w:ind w:left="72"/>
    </w:pPr>
    <w:tblPr>
      <w:tblStyleRowBandSize w:val="1"/>
      <w:tblStyleColBandSize w:val="1"/>
      <w:tblCellMar>
        <w:left w:w="72" w:type="dxa"/>
        <w:right w:w="0" w:type="dxa"/>
      </w:tblCellMar>
    </w:tblPr>
  </w:style>
  <w:style w:type="table" w:customStyle="1" w:styleId="a3">
    <w:basedOn w:val="TableNormal"/>
    <w:pPr>
      <w:spacing w:before="120" w:after="40" w:line="240" w:lineRule="auto"/>
      <w:ind w:left="72"/>
    </w:pPr>
    <w:tblPr>
      <w:tblStyleRowBandSize w:val="1"/>
      <w:tblStyleColBandSize w:val="1"/>
      <w:tblCellMar>
        <w:left w:w="72" w:type="dxa"/>
        <w:right w:w="0" w:type="dxa"/>
      </w:tblCellMar>
    </w:tblPr>
  </w:style>
  <w:style w:type="table" w:customStyle="1" w:styleId="a4">
    <w:basedOn w:val="TableNormal"/>
    <w:pPr>
      <w:spacing w:before="120" w:after="40" w:line="240" w:lineRule="auto"/>
      <w:ind w:left="72"/>
    </w:pPr>
    <w:tblPr>
      <w:tblStyleRowBandSize w:val="1"/>
      <w:tblStyleColBandSize w:val="1"/>
      <w:tblCellMar>
        <w:left w:w="72" w:type="dxa"/>
        <w:right w:w="0" w:type="dxa"/>
      </w:tblCellMar>
    </w:tblPr>
  </w:style>
  <w:style w:type="paragraph" w:styleId="Revision">
    <w:name w:val="Revision"/>
    <w:hidden/>
    <w:uiPriority w:val="99"/>
    <w:semiHidden/>
    <w:rsid w:val="009A761E"/>
    <w:pPr>
      <w:spacing w:after="0" w:line="240" w:lineRule="auto"/>
    </w:pPr>
    <w:rPr>
      <w:rFonts w:cs="Iskoola Pot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95753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047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944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116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3242575">
          <w:marLeft w:val="-9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0826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8482801">
          <w:marLeft w:val="-9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htCGuq8K6SDiLWITu9hTW46kndSA==">CgMxLjAyCGguZ2pkZ3hzMgloLjMwajB6bGwyCWguMWZvYjl0ZTIJaC4zem55c2g3MgloLjJldDkycDAyCGgudHlqY3d0MgloLjNkeTZ2a204AHIhMXl2c0Y0NkFoa2o3a2s4bFcyUWxYcFVqc0tXOHhLSXhO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2E691C2C-C11E-4BD6-854F-6EA79210213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4</Pages>
  <Words>829</Words>
  <Characters>4805</Characters>
  <Application>Microsoft Office Word</Application>
  <DocSecurity>0</DocSecurity>
  <Lines>265</Lines>
  <Paragraphs>14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dmin</dc:creator>
  <cp:lastModifiedBy>Dilani Abeynayake</cp:lastModifiedBy>
  <cp:revision>4</cp:revision>
  <cp:lastPrinted>2024-04-01T05:10:00Z</cp:lastPrinted>
  <dcterms:created xsi:type="dcterms:W3CDTF">2025-11-04T07:39:00Z</dcterms:created>
  <dcterms:modified xsi:type="dcterms:W3CDTF">2025-11-04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747af32614c45b307048a65811a1dff2371842b72c0f44446ee7cc573b9adfc</vt:lpwstr>
  </property>
</Properties>
</file>